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1FD267" w14:textId="7D4C553B" w:rsidR="008C25E4" w:rsidRDefault="007561F4">
      <w:r>
        <w:t>Run two 5000-</w:t>
      </w:r>
      <w:r w:rsidR="008C25E4">
        <w:t>rep</w:t>
      </w:r>
      <w:r>
        <w:t>licates simulation studies.</w:t>
      </w:r>
      <w:r w:rsidR="008C25E4">
        <w:t xml:space="preserve"> </w:t>
      </w:r>
      <w:r>
        <w:t>I</w:t>
      </w:r>
      <w:r w:rsidR="008C25E4">
        <w:t>n each simulation rep</w:t>
      </w:r>
      <w:r>
        <w:t>licate</w:t>
      </w:r>
      <w:r w:rsidR="008C25E4">
        <w:t xml:space="preserve">, generate a SMART </w:t>
      </w:r>
      <w:r w:rsidR="00513163">
        <w:t xml:space="preserve">data </w:t>
      </w:r>
      <w:r w:rsidR="008C25E4">
        <w:t>with 2-2-2 design (</w:t>
      </w:r>
      <w:r>
        <w:t>two</w:t>
      </w:r>
      <w:r w:rsidR="008C25E4">
        <w:t xml:space="preserve"> stage-1 treatment</w:t>
      </w:r>
      <w:r>
        <w:t xml:space="preserve"> options</w:t>
      </w:r>
      <w:r w:rsidR="008C25E4">
        <w:t xml:space="preserve">, binary intermediate outcome, and </w:t>
      </w:r>
      <w:r>
        <w:t>two</w:t>
      </w:r>
      <w:r w:rsidR="008C25E4">
        <w:t xml:space="preserve"> stage-2 treatment options).</w:t>
      </w:r>
      <w:r w:rsidR="00513163">
        <w:t xml:space="preserve"> The total sample size</w:t>
      </w:r>
      <w:r>
        <w:t xml:space="preserve"> use</w:t>
      </w:r>
      <w:r w:rsidR="00513163">
        <w:t xml:space="preserve"> n=200. The intermediate response rate P(R=1|A</w:t>
      </w:r>
      <w:proofErr w:type="gramStart"/>
      <w:r w:rsidR="00513163">
        <w:t>1)=</w:t>
      </w:r>
      <w:proofErr w:type="gramEnd"/>
      <w:r w:rsidR="00F20D34" w:rsidRPr="00F20D34">
        <w:t>1/3</w:t>
      </w:r>
      <w:r w:rsidR="00513163">
        <w:t xml:space="preserve">. </w:t>
      </w:r>
      <w:r w:rsidR="008C25E4">
        <w:t xml:space="preserve">The sequence-specific </w:t>
      </w:r>
      <w:r w:rsidR="00077C4B">
        <w:t>variance</w:t>
      </w:r>
      <w:r w:rsidR="00F71CE1">
        <w:t>s</w:t>
      </w:r>
      <w:r w:rsidR="00077C4B">
        <w:t xml:space="preserve"> </w:t>
      </w:r>
      <w:r w:rsidR="00F71CE1">
        <w:t>are</w:t>
      </w:r>
      <w:r w:rsidR="00077C4B">
        <w:t xml:space="preserve"> constantly equal to 10, and the</w:t>
      </w:r>
      <w:r w:rsidR="00C10ED9">
        <w:t xml:space="preserve"> strategy values will be</w:t>
      </w:r>
      <w:r w:rsidR="008C25E4">
        <w:t xml:space="preserve"> </w:t>
      </w:r>
      <w:r w:rsidR="00C10ED9">
        <w:t>as follows</w:t>
      </w:r>
    </w:p>
    <w:p w14:paraId="66A0C8E1" w14:textId="0D68A75C" w:rsidR="00F71CE1" w:rsidRDefault="00D47589">
      <w:r>
        <w:rPr>
          <w:noProof/>
        </w:rPr>
        <w:drawing>
          <wp:inline distT="0" distB="0" distL="0" distR="0" wp14:anchorId="2436683D" wp14:editId="648ED595">
            <wp:extent cx="3817951" cy="3093988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7951" cy="3093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91C4A" w14:textId="4045B4AD" w:rsidR="00466144" w:rsidRDefault="00466144">
      <w:pPr>
        <w:rPr>
          <w:rFonts w:hint="eastAsia"/>
        </w:rPr>
      </w:pPr>
      <w:r>
        <w:t>Every column in Table 1 provides the strategy values in each value pattern</w:t>
      </w:r>
      <w:r w:rsidR="00915543">
        <w:t>.</w:t>
      </w:r>
      <w:r>
        <w:t xml:space="preserve"> Table 2 gives the probability of rejecting the null hypothesis of global test under each value pattern</w:t>
      </w:r>
      <w:r w:rsidR="00915543">
        <w:t xml:space="preserve">. The number in the first column of Table 2 stands for type I error, and the other numbers are the statistical power of this test. </w:t>
      </w:r>
    </w:p>
    <w:p w14:paraId="664D3F5B" w14:textId="11CCABA5" w:rsidR="00F71CE1" w:rsidRDefault="00F71CE1" w:rsidP="00F71CE1">
      <w:pPr>
        <w:spacing w:after="0" w:line="240" w:lineRule="auto"/>
      </w:pPr>
      <w:r>
        <w:t xml:space="preserve">Table 1: </w:t>
      </w:r>
      <w:r w:rsidR="00E77F51">
        <w:t>Strategy values</w:t>
      </w:r>
      <w:r>
        <w:t xml:space="preserve"> of simulation</w:t>
      </w:r>
    </w:p>
    <w:tbl>
      <w:tblPr>
        <w:tblStyle w:val="TableGrid"/>
        <w:tblW w:w="9812" w:type="dxa"/>
        <w:tblLook w:val="04A0" w:firstRow="1" w:lastRow="0" w:firstColumn="1" w:lastColumn="0" w:noHBand="0" w:noVBand="1"/>
      </w:tblPr>
      <w:tblGrid>
        <w:gridCol w:w="1177"/>
        <w:gridCol w:w="1211"/>
        <w:gridCol w:w="1211"/>
        <w:gridCol w:w="1224"/>
        <w:gridCol w:w="1224"/>
        <w:gridCol w:w="1255"/>
        <w:gridCol w:w="1255"/>
        <w:gridCol w:w="1255"/>
      </w:tblGrid>
      <w:tr w:rsidR="00F8098E" w14:paraId="0C45BA95" w14:textId="1CC85BBE" w:rsidTr="00F8098E">
        <w:tc>
          <w:tcPr>
            <w:tcW w:w="1177" w:type="dxa"/>
            <w:shd w:val="clear" w:color="auto" w:fill="F2F2F2" w:themeFill="background1" w:themeFillShade="F2"/>
          </w:tcPr>
          <w:p w14:paraId="0675A083" w14:textId="4CD81F65" w:rsidR="00F8098E" w:rsidRPr="00B14F72" w:rsidRDefault="00E77F51" w:rsidP="00E77F51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Strategy</w:t>
            </w:r>
          </w:p>
        </w:tc>
        <w:tc>
          <w:tcPr>
            <w:tcW w:w="1211" w:type="dxa"/>
            <w:shd w:val="clear" w:color="auto" w:fill="F2F2F2" w:themeFill="background1" w:themeFillShade="F2"/>
          </w:tcPr>
          <w:p w14:paraId="699B7789" w14:textId="5DD5435D" w:rsidR="00F8098E" w:rsidRDefault="00F8098E" w:rsidP="00F8098E">
            <w:pPr>
              <w:jc w:val="center"/>
            </w:pPr>
            <w:r>
              <w:t>Scenario 0</w:t>
            </w:r>
          </w:p>
        </w:tc>
        <w:tc>
          <w:tcPr>
            <w:tcW w:w="1211" w:type="dxa"/>
            <w:shd w:val="clear" w:color="auto" w:fill="F2F2F2" w:themeFill="background1" w:themeFillShade="F2"/>
          </w:tcPr>
          <w:p w14:paraId="46E34553" w14:textId="0D222352" w:rsidR="00F8098E" w:rsidRDefault="00F8098E" w:rsidP="00F8098E">
            <w:pPr>
              <w:jc w:val="center"/>
            </w:pPr>
            <w:r>
              <w:t>Scenario 1</w:t>
            </w:r>
          </w:p>
        </w:tc>
        <w:tc>
          <w:tcPr>
            <w:tcW w:w="1224" w:type="dxa"/>
            <w:shd w:val="clear" w:color="auto" w:fill="F2F2F2" w:themeFill="background1" w:themeFillShade="F2"/>
          </w:tcPr>
          <w:p w14:paraId="6E843448" w14:textId="4B76EE31" w:rsidR="00F8098E" w:rsidRDefault="00F8098E" w:rsidP="00F8098E">
            <w:pPr>
              <w:jc w:val="center"/>
            </w:pPr>
            <w:r>
              <w:t>Scenario 2</w:t>
            </w:r>
          </w:p>
        </w:tc>
        <w:tc>
          <w:tcPr>
            <w:tcW w:w="1224" w:type="dxa"/>
            <w:shd w:val="clear" w:color="auto" w:fill="F2F2F2" w:themeFill="background1" w:themeFillShade="F2"/>
          </w:tcPr>
          <w:p w14:paraId="10F9DDE0" w14:textId="104856B8" w:rsidR="00F8098E" w:rsidRDefault="00F8098E" w:rsidP="00F8098E">
            <w:pPr>
              <w:jc w:val="center"/>
            </w:pPr>
            <w:r>
              <w:t>Scenario 3</w:t>
            </w:r>
          </w:p>
        </w:tc>
        <w:tc>
          <w:tcPr>
            <w:tcW w:w="1255" w:type="dxa"/>
            <w:shd w:val="clear" w:color="auto" w:fill="F2F2F2" w:themeFill="background1" w:themeFillShade="F2"/>
          </w:tcPr>
          <w:p w14:paraId="4D744F34" w14:textId="55A295A1" w:rsidR="00F8098E" w:rsidRDefault="00F8098E" w:rsidP="00F8098E">
            <w:pPr>
              <w:jc w:val="center"/>
            </w:pPr>
            <w:r>
              <w:t>Scenario 4</w:t>
            </w:r>
          </w:p>
        </w:tc>
        <w:tc>
          <w:tcPr>
            <w:tcW w:w="1255" w:type="dxa"/>
            <w:shd w:val="clear" w:color="auto" w:fill="F2F2F2" w:themeFill="background1" w:themeFillShade="F2"/>
          </w:tcPr>
          <w:p w14:paraId="020F6D2A" w14:textId="62ED86F7" w:rsidR="00F8098E" w:rsidRDefault="00F8098E" w:rsidP="00F8098E">
            <w:pPr>
              <w:jc w:val="center"/>
            </w:pPr>
            <w:r>
              <w:t>Scenario 5</w:t>
            </w:r>
          </w:p>
        </w:tc>
        <w:tc>
          <w:tcPr>
            <w:tcW w:w="1255" w:type="dxa"/>
            <w:shd w:val="clear" w:color="auto" w:fill="F2F2F2" w:themeFill="background1" w:themeFillShade="F2"/>
          </w:tcPr>
          <w:p w14:paraId="24DB8D9F" w14:textId="66042B80" w:rsidR="00F8098E" w:rsidRDefault="00F8098E" w:rsidP="00F8098E">
            <w:pPr>
              <w:jc w:val="center"/>
            </w:pPr>
            <w:r>
              <w:t>Scenario 6</w:t>
            </w:r>
          </w:p>
        </w:tc>
      </w:tr>
      <w:tr w:rsidR="00F8098E" w14:paraId="01B47BC2" w14:textId="15D4CA6F" w:rsidTr="00F8098E">
        <w:tc>
          <w:tcPr>
            <w:tcW w:w="1177" w:type="dxa"/>
            <w:shd w:val="clear" w:color="auto" w:fill="F2F2F2" w:themeFill="background1" w:themeFillShade="F2"/>
          </w:tcPr>
          <w:p w14:paraId="6A13AA9C" w14:textId="21699487" w:rsidR="00F8098E" w:rsidRPr="00B14F72" w:rsidRDefault="00F8098E" w:rsidP="00F8098E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(0</w:t>
            </w:r>
            <w:r w:rsidR="00E77F51" w:rsidRPr="00B14F72">
              <w:rPr>
                <w:color w:val="000000" w:themeColor="text1"/>
              </w:rPr>
              <w:t>;</w:t>
            </w:r>
            <w:r w:rsidRPr="00B14F72">
              <w:rPr>
                <w:color w:val="000000" w:themeColor="text1"/>
              </w:rPr>
              <w:t>0,0)</w:t>
            </w:r>
          </w:p>
        </w:tc>
        <w:tc>
          <w:tcPr>
            <w:tcW w:w="1211" w:type="dxa"/>
          </w:tcPr>
          <w:p w14:paraId="0F8523A0" w14:textId="5B469A9E" w:rsidR="00F8098E" w:rsidRDefault="00F8098E" w:rsidP="00F8098E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22DC8576" w14:textId="04A2F8DD" w:rsidR="00F8098E" w:rsidRDefault="00F8098E" w:rsidP="00F8098E">
            <w:pPr>
              <w:jc w:val="center"/>
            </w:pPr>
            <w:r>
              <w:t>0.00</w:t>
            </w:r>
          </w:p>
        </w:tc>
        <w:tc>
          <w:tcPr>
            <w:tcW w:w="1224" w:type="dxa"/>
          </w:tcPr>
          <w:p w14:paraId="2217C8C8" w14:textId="177A3F68" w:rsidR="00F8098E" w:rsidRDefault="00F8098E" w:rsidP="00F8098E">
            <w:pPr>
              <w:jc w:val="center"/>
            </w:pPr>
            <w:r>
              <w:t>0.00</w:t>
            </w:r>
          </w:p>
        </w:tc>
        <w:tc>
          <w:tcPr>
            <w:tcW w:w="1224" w:type="dxa"/>
          </w:tcPr>
          <w:p w14:paraId="0C28EACE" w14:textId="077C0376" w:rsidR="00F8098E" w:rsidRDefault="00F8098E" w:rsidP="00F8098E">
            <w:pPr>
              <w:jc w:val="center"/>
            </w:pPr>
            <w:r>
              <w:t>0.00</w:t>
            </w:r>
          </w:p>
        </w:tc>
        <w:tc>
          <w:tcPr>
            <w:tcW w:w="1255" w:type="dxa"/>
          </w:tcPr>
          <w:p w14:paraId="1F66BB40" w14:textId="3CD7BCB9" w:rsidR="00F8098E" w:rsidRDefault="00F8098E" w:rsidP="00F8098E">
            <w:pPr>
              <w:jc w:val="center"/>
            </w:pPr>
            <w:r>
              <w:t>0.00</w:t>
            </w:r>
          </w:p>
        </w:tc>
        <w:tc>
          <w:tcPr>
            <w:tcW w:w="1255" w:type="dxa"/>
          </w:tcPr>
          <w:p w14:paraId="432A3F32" w14:textId="74521872" w:rsidR="00F8098E" w:rsidRDefault="00F8098E" w:rsidP="00F8098E">
            <w:pPr>
              <w:jc w:val="center"/>
            </w:pPr>
            <w:r>
              <w:t>0.00</w:t>
            </w:r>
          </w:p>
        </w:tc>
        <w:tc>
          <w:tcPr>
            <w:tcW w:w="1255" w:type="dxa"/>
          </w:tcPr>
          <w:p w14:paraId="46C73CCD" w14:textId="02251DAB" w:rsidR="00F8098E" w:rsidRDefault="00F8098E" w:rsidP="00F8098E">
            <w:pPr>
              <w:jc w:val="center"/>
            </w:pPr>
            <w:r>
              <w:t>0.00</w:t>
            </w:r>
          </w:p>
        </w:tc>
      </w:tr>
      <w:tr w:rsidR="00F8098E" w14:paraId="6B566841" w14:textId="647463EE" w:rsidTr="00F8098E">
        <w:tc>
          <w:tcPr>
            <w:tcW w:w="1177" w:type="dxa"/>
            <w:shd w:val="clear" w:color="auto" w:fill="F2F2F2" w:themeFill="background1" w:themeFillShade="F2"/>
          </w:tcPr>
          <w:p w14:paraId="03FC71A9" w14:textId="77997BB0" w:rsidR="00F8098E" w:rsidRPr="00B14F72" w:rsidRDefault="00F8098E" w:rsidP="00F8098E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(0</w:t>
            </w:r>
            <w:r w:rsidR="00E77F51" w:rsidRPr="00B14F72">
              <w:rPr>
                <w:color w:val="000000" w:themeColor="text1"/>
              </w:rPr>
              <w:t>;</w:t>
            </w:r>
            <w:r w:rsidRPr="00B14F72">
              <w:rPr>
                <w:color w:val="000000" w:themeColor="text1"/>
              </w:rPr>
              <w:t>0,1)</w:t>
            </w:r>
          </w:p>
        </w:tc>
        <w:tc>
          <w:tcPr>
            <w:tcW w:w="1211" w:type="dxa"/>
          </w:tcPr>
          <w:p w14:paraId="06A10C02" w14:textId="423A6476" w:rsidR="00F8098E" w:rsidRDefault="00F8098E" w:rsidP="00F8098E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65858945" w14:textId="26FE8683" w:rsidR="00F8098E" w:rsidRDefault="00F8098E" w:rsidP="00F8098E">
            <w:pPr>
              <w:jc w:val="center"/>
            </w:pPr>
            <w:r>
              <w:t>0.00</w:t>
            </w:r>
          </w:p>
        </w:tc>
        <w:tc>
          <w:tcPr>
            <w:tcW w:w="1224" w:type="dxa"/>
          </w:tcPr>
          <w:p w14:paraId="5C823619" w14:textId="2359B478" w:rsidR="00F8098E" w:rsidRDefault="00F8098E" w:rsidP="00F8098E">
            <w:pPr>
              <w:jc w:val="center"/>
            </w:pPr>
            <w:r>
              <w:t>0.87</w:t>
            </w:r>
          </w:p>
        </w:tc>
        <w:tc>
          <w:tcPr>
            <w:tcW w:w="1224" w:type="dxa"/>
          </w:tcPr>
          <w:p w14:paraId="49B9A461" w14:textId="0EA666A7" w:rsidR="00F8098E" w:rsidRDefault="00F8098E" w:rsidP="00F8098E">
            <w:pPr>
              <w:jc w:val="center"/>
            </w:pPr>
            <w:r>
              <w:t>0.93</w:t>
            </w:r>
          </w:p>
        </w:tc>
        <w:tc>
          <w:tcPr>
            <w:tcW w:w="1255" w:type="dxa"/>
          </w:tcPr>
          <w:p w14:paraId="602A8B09" w14:textId="3B6FD502" w:rsidR="00F8098E" w:rsidRDefault="00F8098E" w:rsidP="00F8098E">
            <w:pPr>
              <w:jc w:val="center"/>
            </w:pPr>
            <w:r>
              <w:t>0.00</w:t>
            </w:r>
          </w:p>
        </w:tc>
        <w:tc>
          <w:tcPr>
            <w:tcW w:w="1255" w:type="dxa"/>
          </w:tcPr>
          <w:p w14:paraId="5B24AF7C" w14:textId="0B3E169A" w:rsidR="00F8098E" w:rsidRDefault="00F8098E" w:rsidP="00F8098E">
            <w:pPr>
              <w:jc w:val="center"/>
            </w:pPr>
            <w:r>
              <w:t>1.23</w:t>
            </w:r>
          </w:p>
        </w:tc>
        <w:tc>
          <w:tcPr>
            <w:tcW w:w="1255" w:type="dxa"/>
          </w:tcPr>
          <w:p w14:paraId="296D125F" w14:textId="23A804CA" w:rsidR="00F8098E" w:rsidRDefault="00F8098E" w:rsidP="00F8098E">
            <w:pPr>
              <w:jc w:val="center"/>
            </w:pPr>
            <w:r>
              <w:t>1.32</w:t>
            </w:r>
          </w:p>
        </w:tc>
      </w:tr>
      <w:tr w:rsidR="00F8098E" w14:paraId="1856EB4C" w14:textId="586696AF" w:rsidTr="00F8098E">
        <w:tc>
          <w:tcPr>
            <w:tcW w:w="1177" w:type="dxa"/>
            <w:shd w:val="clear" w:color="auto" w:fill="F2F2F2" w:themeFill="background1" w:themeFillShade="F2"/>
          </w:tcPr>
          <w:p w14:paraId="6CEA77C1" w14:textId="4A3EC8DD" w:rsidR="00F8098E" w:rsidRPr="00B14F72" w:rsidRDefault="00F8098E" w:rsidP="00F8098E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(0</w:t>
            </w:r>
            <w:r w:rsidR="00E77F51" w:rsidRPr="00B14F72">
              <w:rPr>
                <w:color w:val="000000" w:themeColor="text1"/>
              </w:rPr>
              <w:t>;</w:t>
            </w:r>
            <w:r w:rsidRPr="00B14F72">
              <w:rPr>
                <w:color w:val="000000" w:themeColor="text1"/>
              </w:rPr>
              <w:t>1,0)</w:t>
            </w:r>
          </w:p>
        </w:tc>
        <w:tc>
          <w:tcPr>
            <w:tcW w:w="1211" w:type="dxa"/>
          </w:tcPr>
          <w:p w14:paraId="7A0120DE" w14:textId="45258E4A" w:rsidR="00F8098E" w:rsidRDefault="00F8098E" w:rsidP="00F8098E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68BF0B23" w14:textId="65038403" w:rsidR="00F8098E" w:rsidRDefault="00F8098E" w:rsidP="00F8098E">
            <w:pPr>
              <w:jc w:val="center"/>
            </w:pPr>
            <w:r w:rsidRPr="00554BCD">
              <w:t>0.00</w:t>
            </w:r>
          </w:p>
        </w:tc>
        <w:tc>
          <w:tcPr>
            <w:tcW w:w="1224" w:type="dxa"/>
          </w:tcPr>
          <w:p w14:paraId="758B65C6" w14:textId="7CD52B44" w:rsidR="00F8098E" w:rsidRDefault="00F8098E" w:rsidP="00F8098E">
            <w:pPr>
              <w:jc w:val="center"/>
            </w:pPr>
            <w:r>
              <w:t>1.75</w:t>
            </w:r>
          </w:p>
        </w:tc>
        <w:tc>
          <w:tcPr>
            <w:tcW w:w="1224" w:type="dxa"/>
          </w:tcPr>
          <w:p w14:paraId="51E967AB" w14:textId="27E985E8" w:rsidR="00F8098E" w:rsidRDefault="00F8098E" w:rsidP="00F8098E">
            <w:pPr>
              <w:jc w:val="center"/>
            </w:pPr>
            <w:r>
              <w:t>2.49</w:t>
            </w:r>
          </w:p>
        </w:tc>
        <w:tc>
          <w:tcPr>
            <w:tcW w:w="1255" w:type="dxa"/>
          </w:tcPr>
          <w:p w14:paraId="72AF9F0C" w14:textId="4C4B725C" w:rsidR="00F8098E" w:rsidRDefault="00F8098E" w:rsidP="00F8098E">
            <w:pPr>
              <w:jc w:val="center"/>
            </w:pPr>
            <w:r w:rsidRPr="00554BCD">
              <w:t>0.00</w:t>
            </w:r>
          </w:p>
        </w:tc>
        <w:tc>
          <w:tcPr>
            <w:tcW w:w="1255" w:type="dxa"/>
          </w:tcPr>
          <w:p w14:paraId="567589A4" w14:textId="5EE021AD" w:rsidR="00F8098E" w:rsidRDefault="00F8098E" w:rsidP="00F8098E">
            <w:pPr>
              <w:jc w:val="center"/>
            </w:pPr>
            <w:r>
              <w:t>2.47</w:t>
            </w:r>
          </w:p>
        </w:tc>
        <w:tc>
          <w:tcPr>
            <w:tcW w:w="1255" w:type="dxa"/>
          </w:tcPr>
          <w:p w14:paraId="762E4333" w14:textId="23431C15" w:rsidR="00F8098E" w:rsidRDefault="00F8098E" w:rsidP="00F8098E">
            <w:pPr>
              <w:jc w:val="center"/>
            </w:pPr>
            <w:r>
              <w:t>3.52</w:t>
            </w:r>
          </w:p>
        </w:tc>
      </w:tr>
      <w:tr w:rsidR="00F8098E" w14:paraId="14415F31" w14:textId="67D4E792" w:rsidTr="00F8098E">
        <w:tc>
          <w:tcPr>
            <w:tcW w:w="1177" w:type="dxa"/>
            <w:shd w:val="clear" w:color="auto" w:fill="F2F2F2" w:themeFill="background1" w:themeFillShade="F2"/>
          </w:tcPr>
          <w:p w14:paraId="598D85D2" w14:textId="67F435BF" w:rsidR="00F8098E" w:rsidRPr="00B14F72" w:rsidRDefault="00F8098E" w:rsidP="00F8098E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(0</w:t>
            </w:r>
            <w:r w:rsidR="00E77F51" w:rsidRPr="00B14F72">
              <w:rPr>
                <w:color w:val="000000" w:themeColor="text1"/>
              </w:rPr>
              <w:t>;</w:t>
            </w:r>
            <w:r w:rsidR="0080681D">
              <w:rPr>
                <w:color w:val="000000" w:themeColor="text1"/>
              </w:rPr>
              <w:t>1</w:t>
            </w:r>
            <w:r w:rsidRPr="00B14F72">
              <w:rPr>
                <w:color w:val="000000" w:themeColor="text1"/>
              </w:rPr>
              <w:t>,1)</w:t>
            </w:r>
          </w:p>
        </w:tc>
        <w:tc>
          <w:tcPr>
            <w:tcW w:w="1211" w:type="dxa"/>
          </w:tcPr>
          <w:p w14:paraId="2553A082" w14:textId="1946153D" w:rsidR="00F8098E" w:rsidRDefault="00F8098E" w:rsidP="00F8098E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20EFF6E7" w14:textId="50FEA888" w:rsidR="00F8098E" w:rsidRDefault="00F8098E" w:rsidP="00F8098E">
            <w:pPr>
              <w:jc w:val="center"/>
            </w:pPr>
            <w:r w:rsidRPr="00554BCD">
              <w:t>0.00</w:t>
            </w:r>
          </w:p>
        </w:tc>
        <w:tc>
          <w:tcPr>
            <w:tcW w:w="1224" w:type="dxa"/>
          </w:tcPr>
          <w:p w14:paraId="5C1B2A2C" w14:textId="581CC1E6" w:rsidR="00F8098E" w:rsidRDefault="00F8098E" w:rsidP="00F8098E">
            <w:pPr>
              <w:jc w:val="center"/>
            </w:pPr>
            <w:r>
              <w:t>2.62</w:t>
            </w:r>
          </w:p>
        </w:tc>
        <w:tc>
          <w:tcPr>
            <w:tcW w:w="1224" w:type="dxa"/>
          </w:tcPr>
          <w:p w14:paraId="2AFDE58E" w14:textId="7F1C9744" w:rsidR="00F8098E" w:rsidRDefault="00F8098E" w:rsidP="00F8098E">
            <w:pPr>
              <w:jc w:val="center"/>
            </w:pPr>
            <w:r>
              <w:t>3.42</w:t>
            </w:r>
          </w:p>
        </w:tc>
        <w:tc>
          <w:tcPr>
            <w:tcW w:w="1255" w:type="dxa"/>
          </w:tcPr>
          <w:p w14:paraId="6DC4C98B" w14:textId="056F1BF3" w:rsidR="00F8098E" w:rsidRDefault="00F8098E" w:rsidP="00F8098E">
            <w:pPr>
              <w:jc w:val="center"/>
            </w:pPr>
            <w:r w:rsidRPr="00554BCD">
              <w:t>0.00</w:t>
            </w:r>
          </w:p>
        </w:tc>
        <w:tc>
          <w:tcPr>
            <w:tcW w:w="1255" w:type="dxa"/>
          </w:tcPr>
          <w:p w14:paraId="3174BCDA" w14:textId="3A2A8A0A" w:rsidR="00F8098E" w:rsidRDefault="00F8098E" w:rsidP="00F8098E">
            <w:pPr>
              <w:jc w:val="center"/>
            </w:pPr>
            <w:r>
              <w:t>3.70</w:t>
            </w:r>
          </w:p>
        </w:tc>
        <w:tc>
          <w:tcPr>
            <w:tcW w:w="1255" w:type="dxa"/>
          </w:tcPr>
          <w:p w14:paraId="667DCBA3" w14:textId="0FE5990A" w:rsidR="00F8098E" w:rsidRDefault="00F8098E" w:rsidP="00F8098E">
            <w:pPr>
              <w:jc w:val="center"/>
            </w:pPr>
            <w:r>
              <w:t>4.84</w:t>
            </w:r>
          </w:p>
        </w:tc>
      </w:tr>
      <w:tr w:rsidR="00F8098E" w14:paraId="64E151B9" w14:textId="02FA2142" w:rsidTr="00F8098E">
        <w:tc>
          <w:tcPr>
            <w:tcW w:w="1177" w:type="dxa"/>
            <w:shd w:val="clear" w:color="auto" w:fill="F2F2F2" w:themeFill="background1" w:themeFillShade="F2"/>
          </w:tcPr>
          <w:p w14:paraId="2AED849D" w14:textId="57918728" w:rsidR="00F8098E" w:rsidRPr="00B14F72" w:rsidRDefault="00F8098E" w:rsidP="00F8098E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(1</w:t>
            </w:r>
            <w:r w:rsidR="00E77F51" w:rsidRPr="00B14F72">
              <w:rPr>
                <w:color w:val="000000" w:themeColor="text1"/>
              </w:rPr>
              <w:t>;</w:t>
            </w:r>
            <w:r w:rsidRPr="00B14F72">
              <w:rPr>
                <w:color w:val="000000" w:themeColor="text1"/>
              </w:rPr>
              <w:t>0,0)</w:t>
            </w:r>
          </w:p>
        </w:tc>
        <w:tc>
          <w:tcPr>
            <w:tcW w:w="1211" w:type="dxa"/>
          </w:tcPr>
          <w:p w14:paraId="75053C25" w14:textId="0279421B" w:rsidR="00F8098E" w:rsidRDefault="00F8098E" w:rsidP="00F8098E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13D0BF68" w14:textId="7A80CD8A" w:rsidR="00F8098E" w:rsidRDefault="00F8098E" w:rsidP="00F8098E">
            <w:pPr>
              <w:jc w:val="center"/>
            </w:pPr>
            <w:r>
              <w:t>4.48</w:t>
            </w:r>
          </w:p>
        </w:tc>
        <w:tc>
          <w:tcPr>
            <w:tcW w:w="1224" w:type="dxa"/>
          </w:tcPr>
          <w:p w14:paraId="0A9A68D8" w14:textId="77B1E38B" w:rsidR="00F8098E" w:rsidRDefault="00F8098E" w:rsidP="00F8098E">
            <w:pPr>
              <w:jc w:val="center"/>
            </w:pPr>
            <w:r>
              <w:t>3.63</w:t>
            </w:r>
          </w:p>
        </w:tc>
        <w:tc>
          <w:tcPr>
            <w:tcW w:w="1224" w:type="dxa"/>
          </w:tcPr>
          <w:p w14:paraId="12ED69A4" w14:textId="0EDC23C4" w:rsidR="00F8098E" w:rsidRDefault="00F8098E" w:rsidP="00F8098E">
            <w:pPr>
              <w:jc w:val="center"/>
            </w:pPr>
            <w:r>
              <w:t>-1.25</w:t>
            </w:r>
          </w:p>
        </w:tc>
        <w:tc>
          <w:tcPr>
            <w:tcW w:w="1255" w:type="dxa"/>
          </w:tcPr>
          <w:p w14:paraId="50DA89D0" w14:textId="6358FBB8" w:rsidR="00F8098E" w:rsidRDefault="00F8098E" w:rsidP="00F8098E">
            <w:pPr>
              <w:jc w:val="center"/>
            </w:pPr>
            <w:r>
              <w:t>6.33</w:t>
            </w:r>
          </w:p>
        </w:tc>
        <w:tc>
          <w:tcPr>
            <w:tcW w:w="1255" w:type="dxa"/>
          </w:tcPr>
          <w:p w14:paraId="6AE5CA2D" w14:textId="73851F27" w:rsidR="00F8098E" w:rsidRDefault="00F8098E" w:rsidP="00F8098E">
            <w:pPr>
              <w:jc w:val="center"/>
            </w:pPr>
            <w:r>
              <w:t>5.13</w:t>
            </w:r>
          </w:p>
        </w:tc>
        <w:tc>
          <w:tcPr>
            <w:tcW w:w="1255" w:type="dxa"/>
          </w:tcPr>
          <w:p w14:paraId="0C8A1A7C" w14:textId="245D2798" w:rsidR="00F8098E" w:rsidRDefault="00F8098E" w:rsidP="00F8098E">
            <w:pPr>
              <w:jc w:val="center"/>
            </w:pPr>
            <w:r>
              <w:t>-1.76</w:t>
            </w:r>
          </w:p>
        </w:tc>
      </w:tr>
      <w:tr w:rsidR="00F8098E" w14:paraId="2B861D41" w14:textId="2926BD85" w:rsidTr="00F8098E">
        <w:tc>
          <w:tcPr>
            <w:tcW w:w="1177" w:type="dxa"/>
            <w:shd w:val="clear" w:color="auto" w:fill="F2F2F2" w:themeFill="background1" w:themeFillShade="F2"/>
          </w:tcPr>
          <w:p w14:paraId="3B28622B" w14:textId="278A09D7" w:rsidR="00F8098E" w:rsidRPr="00B14F72" w:rsidRDefault="00F8098E" w:rsidP="00F8098E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(1</w:t>
            </w:r>
            <w:r w:rsidR="00E77F51" w:rsidRPr="00B14F72">
              <w:rPr>
                <w:color w:val="000000" w:themeColor="text1"/>
              </w:rPr>
              <w:t>;</w:t>
            </w:r>
            <w:r w:rsidRPr="00B14F72">
              <w:rPr>
                <w:color w:val="000000" w:themeColor="text1"/>
              </w:rPr>
              <w:t>0,1)</w:t>
            </w:r>
          </w:p>
        </w:tc>
        <w:tc>
          <w:tcPr>
            <w:tcW w:w="1211" w:type="dxa"/>
          </w:tcPr>
          <w:p w14:paraId="174ACC23" w14:textId="7499A98E" w:rsidR="00F8098E" w:rsidRDefault="00F8098E" w:rsidP="00F8098E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52EE5F3A" w14:textId="222C465D" w:rsidR="00F8098E" w:rsidRDefault="00F8098E" w:rsidP="00F8098E">
            <w:pPr>
              <w:jc w:val="center"/>
            </w:pPr>
            <w:r>
              <w:t>4.48</w:t>
            </w:r>
          </w:p>
        </w:tc>
        <w:tc>
          <w:tcPr>
            <w:tcW w:w="1224" w:type="dxa"/>
          </w:tcPr>
          <w:p w14:paraId="14DAAD6F" w14:textId="1C4E0210" w:rsidR="00F8098E" w:rsidRDefault="00F8098E" w:rsidP="00F8098E">
            <w:pPr>
              <w:jc w:val="center"/>
            </w:pPr>
            <w:r>
              <w:t>4.50</w:t>
            </w:r>
          </w:p>
        </w:tc>
        <w:tc>
          <w:tcPr>
            <w:tcW w:w="1224" w:type="dxa"/>
          </w:tcPr>
          <w:p w14:paraId="7CBF27D8" w14:textId="7A40DDC1" w:rsidR="00F8098E" w:rsidRDefault="00F8098E" w:rsidP="00F8098E">
            <w:pPr>
              <w:jc w:val="center"/>
            </w:pPr>
            <w:r>
              <w:t>0.31</w:t>
            </w:r>
          </w:p>
        </w:tc>
        <w:tc>
          <w:tcPr>
            <w:tcW w:w="1255" w:type="dxa"/>
          </w:tcPr>
          <w:p w14:paraId="4E41732E" w14:textId="6CE072BB" w:rsidR="00F8098E" w:rsidRDefault="00F8098E" w:rsidP="00F8098E">
            <w:pPr>
              <w:jc w:val="center"/>
            </w:pPr>
            <w:r w:rsidRPr="007C28A0">
              <w:t>6.33</w:t>
            </w:r>
          </w:p>
        </w:tc>
        <w:tc>
          <w:tcPr>
            <w:tcW w:w="1255" w:type="dxa"/>
          </w:tcPr>
          <w:p w14:paraId="3FEC79B6" w14:textId="626D0CDF" w:rsidR="00F8098E" w:rsidRDefault="00F8098E" w:rsidP="00F8098E">
            <w:pPr>
              <w:jc w:val="center"/>
            </w:pPr>
            <w:r>
              <w:t>6.36</w:t>
            </w:r>
          </w:p>
        </w:tc>
        <w:tc>
          <w:tcPr>
            <w:tcW w:w="1255" w:type="dxa"/>
          </w:tcPr>
          <w:p w14:paraId="6E061853" w14:textId="7B7EB640" w:rsidR="00F8098E" w:rsidRDefault="00F8098E" w:rsidP="00F8098E">
            <w:pPr>
              <w:jc w:val="center"/>
            </w:pPr>
            <w:r>
              <w:t>0.44</w:t>
            </w:r>
          </w:p>
        </w:tc>
      </w:tr>
      <w:tr w:rsidR="00F8098E" w14:paraId="4F7F19CE" w14:textId="7AE026DA" w:rsidTr="00F8098E">
        <w:tc>
          <w:tcPr>
            <w:tcW w:w="1177" w:type="dxa"/>
            <w:shd w:val="clear" w:color="auto" w:fill="F2F2F2" w:themeFill="background1" w:themeFillShade="F2"/>
          </w:tcPr>
          <w:p w14:paraId="330910D5" w14:textId="55479D28" w:rsidR="00F8098E" w:rsidRPr="00B14F72" w:rsidRDefault="00F8098E" w:rsidP="00F8098E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(1</w:t>
            </w:r>
            <w:r w:rsidR="00E77F51" w:rsidRPr="00B14F72">
              <w:rPr>
                <w:color w:val="000000" w:themeColor="text1"/>
              </w:rPr>
              <w:t>;</w:t>
            </w:r>
            <w:r w:rsidRPr="00B14F72">
              <w:rPr>
                <w:color w:val="000000" w:themeColor="text1"/>
              </w:rPr>
              <w:t>1,0)</w:t>
            </w:r>
          </w:p>
        </w:tc>
        <w:tc>
          <w:tcPr>
            <w:tcW w:w="1211" w:type="dxa"/>
          </w:tcPr>
          <w:p w14:paraId="7DD7810F" w14:textId="762A6BCA" w:rsidR="00F8098E" w:rsidRDefault="00F8098E" w:rsidP="00F8098E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2054439A" w14:textId="29D0E1B3" w:rsidR="00F8098E" w:rsidRDefault="00F8098E" w:rsidP="00F8098E">
            <w:pPr>
              <w:jc w:val="center"/>
            </w:pPr>
            <w:r>
              <w:t>4.48</w:t>
            </w:r>
          </w:p>
        </w:tc>
        <w:tc>
          <w:tcPr>
            <w:tcW w:w="1224" w:type="dxa"/>
          </w:tcPr>
          <w:p w14:paraId="35E1A8DE" w14:textId="02642CFE" w:rsidR="00F8098E" w:rsidRDefault="00F8098E" w:rsidP="00F8098E">
            <w:pPr>
              <w:jc w:val="center"/>
            </w:pPr>
            <w:r>
              <w:t>5.38</w:t>
            </w:r>
          </w:p>
        </w:tc>
        <w:tc>
          <w:tcPr>
            <w:tcW w:w="1224" w:type="dxa"/>
          </w:tcPr>
          <w:p w14:paraId="63452855" w14:textId="6F584D81" w:rsidR="00F8098E" w:rsidRDefault="00F8098E" w:rsidP="00F8098E">
            <w:pPr>
              <w:jc w:val="center"/>
            </w:pPr>
            <w:r>
              <w:t>2.48</w:t>
            </w:r>
          </w:p>
        </w:tc>
        <w:tc>
          <w:tcPr>
            <w:tcW w:w="1255" w:type="dxa"/>
          </w:tcPr>
          <w:p w14:paraId="043F7F65" w14:textId="799E69EA" w:rsidR="00F8098E" w:rsidRDefault="00F8098E" w:rsidP="00F8098E">
            <w:pPr>
              <w:jc w:val="center"/>
            </w:pPr>
            <w:r w:rsidRPr="007C28A0">
              <w:t>6.33</w:t>
            </w:r>
          </w:p>
        </w:tc>
        <w:tc>
          <w:tcPr>
            <w:tcW w:w="1255" w:type="dxa"/>
          </w:tcPr>
          <w:p w14:paraId="13070575" w14:textId="11F504F8" w:rsidR="00F8098E" w:rsidRDefault="00F8098E" w:rsidP="00F8098E">
            <w:pPr>
              <w:jc w:val="center"/>
            </w:pPr>
            <w:r>
              <w:t>7.06</w:t>
            </w:r>
          </w:p>
        </w:tc>
        <w:tc>
          <w:tcPr>
            <w:tcW w:w="1255" w:type="dxa"/>
          </w:tcPr>
          <w:p w14:paraId="0F692316" w14:textId="2133727C" w:rsidR="00F8098E" w:rsidRDefault="00F8098E" w:rsidP="00F8098E">
            <w:pPr>
              <w:jc w:val="center"/>
            </w:pPr>
            <w:r>
              <w:t>3.52</w:t>
            </w:r>
          </w:p>
        </w:tc>
      </w:tr>
      <w:tr w:rsidR="00F8098E" w14:paraId="14A2C50D" w14:textId="4F73C4B4" w:rsidTr="00F8098E">
        <w:tc>
          <w:tcPr>
            <w:tcW w:w="1177" w:type="dxa"/>
            <w:shd w:val="clear" w:color="auto" w:fill="F2F2F2" w:themeFill="background1" w:themeFillShade="F2"/>
          </w:tcPr>
          <w:p w14:paraId="5A0DC954" w14:textId="33CACF53" w:rsidR="00F8098E" w:rsidRPr="00B14F72" w:rsidRDefault="00F8098E" w:rsidP="00F8098E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(1</w:t>
            </w:r>
            <w:r w:rsidR="00E77F51" w:rsidRPr="00B14F72">
              <w:rPr>
                <w:color w:val="000000" w:themeColor="text1"/>
              </w:rPr>
              <w:t>;</w:t>
            </w:r>
            <w:r w:rsidRPr="00B14F72">
              <w:rPr>
                <w:color w:val="000000" w:themeColor="text1"/>
              </w:rPr>
              <w:t>1,1)</w:t>
            </w:r>
          </w:p>
        </w:tc>
        <w:tc>
          <w:tcPr>
            <w:tcW w:w="1211" w:type="dxa"/>
          </w:tcPr>
          <w:p w14:paraId="5DF17F05" w14:textId="549A939E" w:rsidR="00F8098E" w:rsidRDefault="00F8098E" w:rsidP="00F8098E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5CD574EE" w14:textId="4266278D" w:rsidR="00F8098E" w:rsidRDefault="00F8098E" w:rsidP="00F8098E">
            <w:pPr>
              <w:jc w:val="center"/>
            </w:pPr>
            <w:r>
              <w:t>4.48</w:t>
            </w:r>
          </w:p>
        </w:tc>
        <w:tc>
          <w:tcPr>
            <w:tcW w:w="1224" w:type="dxa"/>
          </w:tcPr>
          <w:p w14:paraId="1089B21B" w14:textId="7E03EC05" w:rsidR="00F8098E" w:rsidRDefault="00F8098E" w:rsidP="00F8098E">
            <w:pPr>
              <w:jc w:val="center"/>
            </w:pPr>
            <w:r>
              <w:t>6.25</w:t>
            </w:r>
          </w:p>
        </w:tc>
        <w:tc>
          <w:tcPr>
            <w:tcW w:w="1224" w:type="dxa"/>
          </w:tcPr>
          <w:p w14:paraId="1B88BC9C" w14:textId="777AEC99" w:rsidR="00F8098E" w:rsidRDefault="00F8098E" w:rsidP="00F8098E">
            <w:pPr>
              <w:jc w:val="center"/>
            </w:pPr>
            <w:r>
              <w:t>4.03</w:t>
            </w:r>
          </w:p>
        </w:tc>
        <w:tc>
          <w:tcPr>
            <w:tcW w:w="1255" w:type="dxa"/>
          </w:tcPr>
          <w:p w14:paraId="274E12B2" w14:textId="4D522B1F" w:rsidR="00F8098E" w:rsidRDefault="00F8098E" w:rsidP="00F8098E">
            <w:pPr>
              <w:jc w:val="center"/>
            </w:pPr>
            <w:r w:rsidRPr="007C28A0">
              <w:t>6.33</w:t>
            </w:r>
          </w:p>
        </w:tc>
        <w:tc>
          <w:tcPr>
            <w:tcW w:w="1255" w:type="dxa"/>
          </w:tcPr>
          <w:p w14:paraId="79300051" w14:textId="6FE72216" w:rsidR="00F8098E" w:rsidRDefault="00F8098E" w:rsidP="00F8098E">
            <w:pPr>
              <w:jc w:val="center"/>
            </w:pPr>
            <w:r>
              <w:t>8.83</w:t>
            </w:r>
          </w:p>
        </w:tc>
        <w:tc>
          <w:tcPr>
            <w:tcW w:w="1255" w:type="dxa"/>
          </w:tcPr>
          <w:p w14:paraId="41891278" w14:textId="71FB4087" w:rsidR="00F8098E" w:rsidRDefault="00F8098E" w:rsidP="00F8098E">
            <w:pPr>
              <w:jc w:val="center"/>
            </w:pPr>
            <w:r>
              <w:t>5.72</w:t>
            </w:r>
          </w:p>
        </w:tc>
      </w:tr>
    </w:tbl>
    <w:p w14:paraId="7D15A0B8" w14:textId="724CD64A" w:rsidR="00077C4B" w:rsidRDefault="00077C4B" w:rsidP="00077C4B"/>
    <w:p w14:paraId="08C5C5A7" w14:textId="3EA60090" w:rsidR="00A640CF" w:rsidRDefault="005057B2" w:rsidP="005057B2">
      <w:pPr>
        <w:spacing w:after="0"/>
      </w:pPr>
      <w:r>
        <w:t>Table 2: probability of rejecting the null hypothesis of the global test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1165"/>
        <w:gridCol w:w="1170"/>
        <w:gridCol w:w="1260"/>
        <w:gridCol w:w="1170"/>
        <w:gridCol w:w="1260"/>
        <w:gridCol w:w="1260"/>
        <w:gridCol w:w="1260"/>
        <w:gridCol w:w="1260"/>
      </w:tblGrid>
      <w:tr w:rsidR="00F8098E" w14:paraId="496828C5" w14:textId="2F3CB5F4" w:rsidTr="00F8098E">
        <w:tc>
          <w:tcPr>
            <w:tcW w:w="1165" w:type="dxa"/>
            <w:shd w:val="clear" w:color="auto" w:fill="F2F2F2" w:themeFill="background1" w:themeFillShade="F2"/>
          </w:tcPr>
          <w:p w14:paraId="4B323109" w14:textId="7808B8A1" w:rsidR="00F8098E" w:rsidRDefault="00F8098E" w:rsidP="00F8098E">
            <w:pPr>
              <w:jc w:val="center"/>
            </w:pPr>
            <w:r>
              <w:t>Design</w:t>
            </w:r>
          </w:p>
        </w:tc>
        <w:tc>
          <w:tcPr>
            <w:tcW w:w="1170" w:type="dxa"/>
            <w:shd w:val="clear" w:color="auto" w:fill="F2F2F2" w:themeFill="background1" w:themeFillShade="F2"/>
          </w:tcPr>
          <w:p w14:paraId="00837528" w14:textId="4C1E8DC9" w:rsidR="00F8098E" w:rsidRDefault="00F8098E" w:rsidP="00F8098E">
            <w:pPr>
              <w:jc w:val="center"/>
            </w:pPr>
            <w:r>
              <w:t>Scenario 0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4E3221EC" w14:textId="77777777" w:rsidR="00F8098E" w:rsidRDefault="00F8098E" w:rsidP="00F8098E">
            <w:pPr>
              <w:jc w:val="center"/>
            </w:pPr>
            <w:r>
              <w:t>Scenario 1</w:t>
            </w:r>
          </w:p>
        </w:tc>
        <w:tc>
          <w:tcPr>
            <w:tcW w:w="1170" w:type="dxa"/>
            <w:shd w:val="clear" w:color="auto" w:fill="F2F2F2" w:themeFill="background1" w:themeFillShade="F2"/>
          </w:tcPr>
          <w:p w14:paraId="744C42E2" w14:textId="77777777" w:rsidR="00F8098E" w:rsidRDefault="00F8098E" w:rsidP="00F8098E">
            <w:pPr>
              <w:jc w:val="center"/>
            </w:pPr>
            <w:r>
              <w:t>Scenario 2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2CAECFD7" w14:textId="77777777" w:rsidR="00F8098E" w:rsidRDefault="00F8098E" w:rsidP="00F8098E">
            <w:pPr>
              <w:jc w:val="center"/>
            </w:pPr>
            <w:r>
              <w:t>Scenario 3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471D0F15" w14:textId="2175FE5C" w:rsidR="00F8098E" w:rsidRDefault="00F8098E" w:rsidP="00F8098E">
            <w:pPr>
              <w:jc w:val="center"/>
            </w:pPr>
            <w:r>
              <w:t>Scenario 4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40D8705F" w14:textId="46ABC226" w:rsidR="00F8098E" w:rsidRDefault="00F8098E" w:rsidP="00F8098E">
            <w:pPr>
              <w:jc w:val="center"/>
            </w:pPr>
            <w:r>
              <w:t>Scenario 5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4A5BBAE3" w14:textId="46440485" w:rsidR="00F8098E" w:rsidRDefault="00F8098E" w:rsidP="00F8098E">
            <w:pPr>
              <w:jc w:val="center"/>
            </w:pPr>
            <w:r>
              <w:t>Scenario 6</w:t>
            </w:r>
          </w:p>
        </w:tc>
      </w:tr>
      <w:tr w:rsidR="00F20D34" w14:paraId="5DCF3C38" w14:textId="3C1D7028" w:rsidTr="00F8098E">
        <w:tc>
          <w:tcPr>
            <w:tcW w:w="1165" w:type="dxa"/>
          </w:tcPr>
          <w:p w14:paraId="312A91D0" w14:textId="5B0F8495" w:rsidR="00F20D34" w:rsidRDefault="00F20D34" w:rsidP="00F20D34">
            <w:pPr>
              <w:jc w:val="center"/>
            </w:pPr>
            <w:r>
              <w:t>Design 1</w:t>
            </w:r>
          </w:p>
        </w:tc>
        <w:tc>
          <w:tcPr>
            <w:tcW w:w="1170" w:type="dxa"/>
          </w:tcPr>
          <w:p w14:paraId="3BF0FA37" w14:textId="4349C796" w:rsidR="00F20D34" w:rsidRPr="00F20D34" w:rsidRDefault="00F20D34" w:rsidP="00F20D34">
            <w:pPr>
              <w:jc w:val="center"/>
              <w:rPr>
                <w:color w:val="000000" w:themeColor="text1"/>
              </w:rPr>
            </w:pPr>
            <w:r w:rsidRPr="00D6390A">
              <w:t>0.0478</w:t>
            </w:r>
          </w:p>
        </w:tc>
        <w:tc>
          <w:tcPr>
            <w:tcW w:w="1260" w:type="dxa"/>
          </w:tcPr>
          <w:p w14:paraId="26BBD1FF" w14:textId="007A96B8" w:rsidR="00F20D34" w:rsidRPr="00F20D34" w:rsidRDefault="00F20D34" w:rsidP="00F20D34">
            <w:pPr>
              <w:jc w:val="center"/>
              <w:rPr>
                <w:color w:val="000000" w:themeColor="text1"/>
              </w:rPr>
            </w:pPr>
            <w:r w:rsidRPr="00D6390A">
              <w:t>0.662</w:t>
            </w:r>
          </w:p>
        </w:tc>
        <w:tc>
          <w:tcPr>
            <w:tcW w:w="1170" w:type="dxa"/>
          </w:tcPr>
          <w:p w14:paraId="0E73D817" w14:textId="79F4C06C" w:rsidR="00F20D34" w:rsidRPr="00F20D34" w:rsidRDefault="00F20D34" w:rsidP="00F20D34">
            <w:pPr>
              <w:jc w:val="center"/>
              <w:rPr>
                <w:color w:val="000000" w:themeColor="text1"/>
              </w:rPr>
            </w:pPr>
            <w:r w:rsidRPr="00D6390A">
              <w:t>0.6674</w:t>
            </w:r>
          </w:p>
        </w:tc>
        <w:tc>
          <w:tcPr>
            <w:tcW w:w="1260" w:type="dxa"/>
          </w:tcPr>
          <w:p w14:paraId="0D35A387" w14:textId="3D86D630" w:rsidR="00F20D34" w:rsidRPr="00F20D34" w:rsidRDefault="00F20D34" w:rsidP="00F20D34">
            <w:pPr>
              <w:jc w:val="center"/>
              <w:rPr>
                <w:color w:val="000000" w:themeColor="text1"/>
              </w:rPr>
            </w:pPr>
            <w:r w:rsidRPr="00D6390A">
              <w:t>0.6602</w:t>
            </w:r>
          </w:p>
        </w:tc>
        <w:tc>
          <w:tcPr>
            <w:tcW w:w="1260" w:type="dxa"/>
          </w:tcPr>
          <w:p w14:paraId="50647244" w14:textId="78D3C47A" w:rsidR="00F20D34" w:rsidRPr="00F20D34" w:rsidRDefault="00F20D34" w:rsidP="00F20D34">
            <w:pPr>
              <w:jc w:val="center"/>
              <w:rPr>
                <w:color w:val="000000" w:themeColor="text1"/>
              </w:rPr>
            </w:pPr>
            <w:r w:rsidRPr="00D6390A">
              <w:t>0.9444</w:t>
            </w:r>
          </w:p>
        </w:tc>
        <w:tc>
          <w:tcPr>
            <w:tcW w:w="1260" w:type="dxa"/>
          </w:tcPr>
          <w:p w14:paraId="38807C56" w14:textId="6F2582BD" w:rsidR="00F20D34" w:rsidRPr="00F20D34" w:rsidRDefault="00F20D34" w:rsidP="00F20D34">
            <w:pPr>
              <w:jc w:val="center"/>
              <w:rPr>
                <w:color w:val="000000" w:themeColor="text1"/>
              </w:rPr>
            </w:pPr>
            <w:r w:rsidRPr="00D6390A">
              <w:t>0.947</w:t>
            </w:r>
          </w:p>
        </w:tc>
        <w:tc>
          <w:tcPr>
            <w:tcW w:w="1260" w:type="dxa"/>
          </w:tcPr>
          <w:p w14:paraId="342EBCB8" w14:textId="0D1587C5" w:rsidR="00F20D34" w:rsidRPr="00F20D34" w:rsidRDefault="00F20D34" w:rsidP="00F20D34">
            <w:pPr>
              <w:jc w:val="center"/>
              <w:rPr>
                <w:color w:val="000000" w:themeColor="text1"/>
              </w:rPr>
            </w:pPr>
            <w:r w:rsidRPr="00D6390A">
              <w:t>0.9474</w:t>
            </w:r>
          </w:p>
        </w:tc>
      </w:tr>
    </w:tbl>
    <w:p w14:paraId="743DC38A" w14:textId="1AE7E823" w:rsidR="00A640CF" w:rsidRDefault="00A640CF" w:rsidP="00077C4B"/>
    <w:p w14:paraId="4DC15863" w14:textId="77777777" w:rsidR="00466144" w:rsidRDefault="00466144" w:rsidP="00077C4B"/>
    <w:p w14:paraId="27A8C45E" w14:textId="77777777" w:rsidR="005B2041" w:rsidRDefault="00550511" w:rsidP="005B2041">
      <w:pPr>
        <w:pStyle w:val="FirstParagraph"/>
      </w:pPr>
      <w:r>
        <w:br w:type="page"/>
      </w:r>
      <w:r w:rsidR="005B2041">
        <w:rPr>
          <w:noProof/>
        </w:rPr>
        <w:lastRenderedPageBreak/>
        <w:drawing>
          <wp:inline distT="0" distB="0" distL="0" distR="0" wp14:anchorId="6B6F154C" wp14:editId="1F90E7D1">
            <wp:extent cx="4587290" cy="3669832"/>
            <wp:effectExtent l="0" t="0" r="0" b="0"/>
            <wp:docPr id="15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B2041">
        <w:rPr>
          <w:noProof/>
        </w:rPr>
        <w:drawing>
          <wp:inline distT="0" distB="0" distL="0" distR="0" wp14:anchorId="151A0349" wp14:editId="21FCD080">
            <wp:extent cx="4587290" cy="3669832"/>
            <wp:effectExtent l="0" t="0" r="0" b="0"/>
            <wp:docPr id="2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B2041">
        <w:rPr>
          <w:noProof/>
        </w:rPr>
        <w:lastRenderedPageBreak/>
        <w:drawing>
          <wp:inline distT="0" distB="0" distL="0" distR="0" wp14:anchorId="7AD79530" wp14:editId="3B8358B6">
            <wp:extent cx="4587290" cy="3669832"/>
            <wp:effectExtent l="0" t="0" r="0" b="0"/>
            <wp:docPr id="3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B2041">
        <w:rPr>
          <w:noProof/>
        </w:rPr>
        <w:drawing>
          <wp:inline distT="0" distB="0" distL="0" distR="0" wp14:anchorId="38EF04C6" wp14:editId="449704C9">
            <wp:extent cx="4587290" cy="366983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ts_simulate_round2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B2041">
        <w:rPr>
          <w:noProof/>
        </w:rPr>
        <w:lastRenderedPageBreak/>
        <w:drawing>
          <wp:inline distT="0" distB="0" distL="0" distR="0" wp14:anchorId="709F593A" wp14:editId="2C2EE77B">
            <wp:extent cx="4587290" cy="3669832"/>
            <wp:effectExtent l="0" t="0" r="0" b="0"/>
            <wp:docPr id="5" name="Picture" descr="Graphical user interfac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B2041">
        <w:rPr>
          <w:noProof/>
        </w:rPr>
        <w:drawing>
          <wp:inline distT="0" distB="0" distL="0" distR="0" wp14:anchorId="1E731242" wp14:editId="3F9026C6">
            <wp:extent cx="4587290" cy="3669832"/>
            <wp:effectExtent l="0" t="0" r="0" b="0"/>
            <wp:docPr id="6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B2041">
        <w:rPr>
          <w:noProof/>
        </w:rPr>
        <w:lastRenderedPageBreak/>
        <w:drawing>
          <wp:inline distT="0" distB="0" distL="0" distR="0" wp14:anchorId="182C47A2" wp14:editId="75C4D330">
            <wp:extent cx="4587290" cy="3669832"/>
            <wp:effectExtent l="0" t="0" r="0" b="0"/>
            <wp:docPr id="7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B2041">
        <w:rPr>
          <w:noProof/>
        </w:rPr>
        <w:drawing>
          <wp:inline distT="0" distB="0" distL="0" distR="0" wp14:anchorId="1AE6C144" wp14:editId="219105AD">
            <wp:extent cx="4587290" cy="3669832"/>
            <wp:effectExtent l="0" t="0" r="0" b="0"/>
            <wp:docPr id="8" name="Picture" descr="Graphical user interface, 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B2041">
        <w:rPr>
          <w:noProof/>
        </w:rPr>
        <w:lastRenderedPageBreak/>
        <w:drawing>
          <wp:inline distT="0" distB="0" distL="0" distR="0" wp14:anchorId="53938B9F" wp14:editId="5E60416E">
            <wp:extent cx="4587290" cy="3669832"/>
            <wp:effectExtent l="0" t="0" r="0" b="0"/>
            <wp:docPr id="9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B2041">
        <w:rPr>
          <w:noProof/>
        </w:rPr>
        <w:drawing>
          <wp:inline distT="0" distB="0" distL="0" distR="0" wp14:anchorId="2DBAFDAA" wp14:editId="79A24164">
            <wp:extent cx="4587290" cy="3669832"/>
            <wp:effectExtent l="0" t="0" r="0" b="0"/>
            <wp:docPr id="10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B2041">
        <w:rPr>
          <w:noProof/>
        </w:rPr>
        <w:lastRenderedPageBreak/>
        <w:drawing>
          <wp:inline distT="0" distB="0" distL="0" distR="0" wp14:anchorId="60B382FA" wp14:editId="61B48F27">
            <wp:extent cx="4587290" cy="3669832"/>
            <wp:effectExtent l="0" t="0" r="0" b="0"/>
            <wp:docPr id="11" name="Picture" descr="Graphical user interfac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B2041">
        <w:rPr>
          <w:noProof/>
        </w:rPr>
        <w:drawing>
          <wp:inline distT="0" distB="0" distL="0" distR="0" wp14:anchorId="66E4BF4E" wp14:editId="708C0201">
            <wp:extent cx="4587290" cy="3669832"/>
            <wp:effectExtent l="0" t="0" r="0" b="0"/>
            <wp:docPr id="12" name="Picture" descr="Graphical user interface, 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B2041">
        <w:rPr>
          <w:noProof/>
        </w:rPr>
        <w:lastRenderedPageBreak/>
        <w:drawing>
          <wp:inline distT="0" distB="0" distL="0" distR="0" wp14:anchorId="4635C511" wp14:editId="17D5FBD0">
            <wp:extent cx="4587290" cy="3669832"/>
            <wp:effectExtent l="0" t="0" r="0" b="0"/>
            <wp:docPr id="13" name="Picture" descr="Graphical user interface, 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B2041">
        <w:rPr>
          <w:noProof/>
        </w:rPr>
        <w:drawing>
          <wp:inline distT="0" distB="0" distL="0" distR="0" wp14:anchorId="072A1DDA" wp14:editId="75C7EC04">
            <wp:extent cx="4587290" cy="3669832"/>
            <wp:effectExtent l="0" t="0" r="0" b="0"/>
            <wp:docPr id="14" name="Picture" descr="Graphical user interfac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8636CA" w14:textId="0DAC2DAB" w:rsidR="00550511" w:rsidRDefault="00550511"/>
    <w:p w14:paraId="2160A601" w14:textId="13CD46A3" w:rsidR="00F20D34" w:rsidRDefault="00F20D34"/>
    <w:p w14:paraId="451B9FA0" w14:textId="4FC790BF" w:rsidR="00F20D34" w:rsidRDefault="00F20D34"/>
    <w:p w14:paraId="6864C551" w14:textId="77777777" w:rsidR="00F20D34" w:rsidRDefault="00F20D34" w:rsidP="00F20D34">
      <w:pPr>
        <w:jc w:val="both"/>
      </w:pPr>
      <w:r>
        <w:lastRenderedPageBreak/>
        <w:t>Run two 5000-replicates simulation studies. In each simulation replicate, generate a SMART data with a design as shown below (two stage-1 treatment options; two stage-2 treatment options for non-responder and only one option for responder). The total sample size use n=200. The intermediate response rate P(R=1|A</w:t>
      </w:r>
      <w:proofErr w:type="gramStart"/>
      <w:r>
        <w:t>1)=</w:t>
      </w:r>
      <w:proofErr w:type="gramEnd"/>
      <w:r w:rsidRPr="00F20D34">
        <w:rPr>
          <w:color w:val="000000" w:themeColor="text1"/>
        </w:rPr>
        <w:t>1/3</w:t>
      </w:r>
      <w:r>
        <w:t xml:space="preserve">. The sequence-specific variances are constantly equal to 10, and the sequence-specific means are set to be </w:t>
      </w:r>
    </w:p>
    <w:p w14:paraId="7CF2A590" w14:textId="49DF1CF1" w:rsidR="00F20D34" w:rsidRDefault="00F20D34" w:rsidP="00F20D34">
      <w:pPr>
        <w:jc w:val="center"/>
      </w:pPr>
      <w:r>
        <w:rPr>
          <w:noProof/>
        </w:rPr>
        <w:drawing>
          <wp:inline distT="0" distB="0" distL="0" distR="0" wp14:anchorId="01B8C3AA" wp14:editId="2836FB3E">
            <wp:extent cx="4351397" cy="2872989"/>
            <wp:effectExtent l="0" t="0" r="0" b="3810"/>
            <wp:docPr id="16" name="Picture 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1397" cy="2872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6366D" w14:textId="23870EBA" w:rsidR="00915543" w:rsidRDefault="00915543" w:rsidP="00915543">
      <w:r>
        <w:t xml:space="preserve">Every column in Table </w:t>
      </w:r>
      <w:r>
        <w:t>3</w:t>
      </w:r>
      <w:r>
        <w:t xml:space="preserve"> provides the strategy values in each value pattern. Table 2</w:t>
      </w:r>
      <w:r>
        <w:t>4</w:t>
      </w:r>
      <w:r>
        <w:t xml:space="preserve">gives the probability of rejecting the null hypothesis of global test under each value pattern. The number in the first column of Table </w:t>
      </w:r>
      <w:r>
        <w:t>4</w:t>
      </w:r>
      <w:r>
        <w:t xml:space="preserve"> stands for type I error, and the other numbers are the statistical power of this test. </w:t>
      </w:r>
    </w:p>
    <w:p w14:paraId="03C69029" w14:textId="5D0A1F10" w:rsidR="00F20D34" w:rsidRDefault="00F20D34" w:rsidP="00F20D34">
      <w:pPr>
        <w:spacing w:after="0" w:line="240" w:lineRule="auto"/>
      </w:pPr>
      <w:r>
        <w:t xml:space="preserve">Table </w:t>
      </w:r>
      <w:r w:rsidR="00915543">
        <w:t>3</w:t>
      </w:r>
      <w:r>
        <w:t>: Sequence-specific means of simulation</w:t>
      </w:r>
    </w:p>
    <w:tbl>
      <w:tblPr>
        <w:tblStyle w:val="TableGrid"/>
        <w:tblW w:w="9812" w:type="dxa"/>
        <w:tblLook w:val="04A0" w:firstRow="1" w:lastRow="0" w:firstColumn="1" w:lastColumn="0" w:noHBand="0" w:noVBand="1"/>
      </w:tblPr>
      <w:tblGrid>
        <w:gridCol w:w="1177"/>
        <w:gridCol w:w="1211"/>
        <w:gridCol w:w="1211"/>
        <w:gridCol w:w="1224"/>
        <w:gridCol w:w="1224"/>
        <w:gridCol w:w="1255"/>
        <w:gridCol w:w="1255"/>
        <w:gridCol w:w="1255"/>
      </w:tblGrid>
      <w:tr w:rsidR="00F20D34" w14:paraId="328CC60B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73951855" w14:textId="77777777" w:rsidR="00F20D34" w:rsidRDefault="00F20D34" w:rsidP="00466144">
            <w:pPr>
              <w:jc w:val="center"/>
            </w:pPr>
            <w:r>
              <w:t>Strategy value</w:t>
            </w:r>
          </w:p>
        </w:tc>
        <w:tc>
          <w:tcPr>
            <w:tcW w:w="1211" w:type="dxa"/>
            <w:shd w:val="clear" w:color="auto" w:fill="F2F2F2" w:themeFill="background1" w:themeFillShade="F2"/>
            <w:vAlign w:val="center"/>
          </w:tcPr>
          <w:p w14:paraId="39D371DC" w14:textId="77777777" w:rsidR="00F20D34" w:rsidRDefault="00F20D34" w:rsidP="00466144">
            <w:pPr>
              <w:jc w:val="center"/>
            </w:pPr>
            <w:r>
              <w:t>Scenario 0</w:t>
            </w:r>
          </w:p>
        </w:tc>
        <w:tc>
          <w:tcPr>
            <w:tcW w:w="1211" w:type="dxa"/>
            <w:shd w:val="clear" w:color="auto" w:fill="F2F2F2" w:themeFill="background1" w:themeFillShade="F2"/>
            <w:vAlign w:val="center"/>
          </w:tcPr>
          <w:p w14:paraId="7FC3DDDC" w14:textId="77777777" w:rsidR="00F20D34" w:rsidRDefault="00F20D34" w:rsidP="00466144">
            <w:pPr>
              <w:jc w:val="center"/>
            </w:pPr>
            <w:r>
              <w:t>Scenario 1</w:t>
            </w:r>
          </w:p>
        </w:tc>
        <w:tc>
          <w:tcPr>
            <w:tcW w:w="1224" w:type="dxa"/>
            <w:shd w:val="clear" w:color="auto" w:fill="F2F2F2" w:themeFill="background1" w:themeFillShade="F2"/>
            <w:vAlign w:val="center"/>
          </w:tcPr>
          <w:p w14:paraId="18233211" w14:textId="77777777" w:rsidR="00F20D34" w:rsidRDefault="00F20D34" w:rsidP="00466144">
            <w:pPr>
              <w:jc w:val="center"/>
            </w:pPr>
            <w:r>
              <w:t>Scenario 2</w:t>
            </w:r>
          </w:p>
        </w:tc>
        <w:tc>
          <w:tcPr>
            <w:tcW w:w="1224" w:type="dxa"/>
            <w:shd w:val="clear" w:color="auto" w:fill="F2F2F2" w:themeFill="background1" w:themeFillShade="F2"/>
            <w:vAlign w:val="center"/>
          </w:tcPr>
          <w:p w14:paraId="19447472" w14:textId="77777777" w:rsidR="00F20D34" w:rsidRDefault="00F20D34" w:rsidP="00466144">
            <w:pPr>
              <w:jc w:val="center"/>
            </w:pPr>
            <w:r>
              <w:t>Scenario 3</w:t>
            </w:r>
          </w:p>
        </w:tc>
        <w:tc>
          <w:tcPr>
            <w:tcW w:w="1255" w:type="dxa"/>
            <w:shd w:val="clear" w:color="auto" w:fill="F2F2F2" w:themeFill="background1" w:themeFillShade="F2"/>
            <w:vAlign w:val="center"/>
          </w:tcPr>
          <w:p w14:paraId="7233EAB7" w14:textId="77777777" w:rsidR="00F20D34" w:rsidRDefault="00F20D34" w:rsidP="00466144">
            <w:pPr>
              <w:jc w:val="center"/>
            </w:pPr>
            <w:r>
              <w:t>Scenario 4</w:t>
            </w:r>
          </w:p>
        </w:tc>
        <w:tc>
          <w:tcPr>
            <w:tcW w:w="1255" w:type="dxa"/>
            <w:shd w:val="clear" w:color="auto" w:fill="F2F2F2" w:themeFill="background1" w:themeFillShade="F2"/>
            <w:vAlign w:val="center"/>
          </w:tcPr>
          <w:p w14:paraId="4CC05C40" w14:textId="77777777" w:rsidR="00F20D34" w:rsidRDefault="00F20D34" w:rsidP="00466144">
            <w:pPr>
              <w:jc w:val="center"/>
            </w:pPr>
            <w:r>
              <w:t>Scenario 5</w:t>
            </w:r>
          </w:p>
        </w:tc>
        <w:tc>
          <w:tcPr>
            <w:tcW w:w="1255" w:type="dxa"/>
            <w:shd w:val="clear" w:color="auto" w:fill="F2F2F2" w:themeFill="background1" w:themeFillShade="F2"/>
            <w:vAlign w:val="center"/>
          </w:tcPr>
          <w:p w14:paraId="0A9FE124" w14:textId="77777777" w:rsidR="00F20D34" w:rsidRDefault="00F20D34" w:rsidP="00466144">
            <w:pPr>
              <w:jc w:val="center"/>
            </w:pPr>
            <w:r>
              <w:t>Scenario 6</w:t>
            </w:r>
          </w:p>
        </w:tc>
      </w:tr>
      <w:tr w:rsidR="00F20D34" w14:paraId="3AF4D782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5D967507" w14:textId="77777777" w:rsidR="00F20D34" w:rsidRDefault="00F20D34" w:rsidP="00466144">
            <w:pPr>
              <w:jc w:val="center"/>
            </w:pPr>
            <w:r>
              <w:t>(0;0,0)</w:t>
            </w:r>
          </w:p>
        </w:tc>
        <w:tc>
          <w:tcPr>
            <w:tcW w:w="1211" w:type="dxa"/>
          </w:tcPr>
          <w:p w14:paraId="70146FFF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5B197D66" w14:textId="77777777" w:rsidR="00F20D34" w:rsidRDefault="00F20D34" w:rsidP="00466144">
            <w:pPr>
              <w:jc w:val="center"/>
            </w:pPr>
            <w:r w:rsidRPr="00554BCD">
              <w:t>0.00</w:t>
            </w:r>
          </w:p>
        </w:tc>
        <w:tc>
          <w:tcPr>
            <w:tcW w:w="1224" w:type="dxa"/>
          </w:tcPr>
          <w:p w14:paraId="7BECA451" w14:textId="77777777" w:rsidR="00F20D34" w:rsidRPr="002C29BE" w:rsidRDefault="00F20D34" w:rsidP="00466144">
            <w:pPr>
              <w:jc w:val="center"/>
              <w:rPr>
                <w:color w:val="000000" w:themeColor="text1"/>
              </w:rPr>
            </w:pPr>
            <w:r w:rsidRPr="002C29BE">
              <w:rPr>
                <w:color w:val="000000" w:themeColor="text1"/>
              </w:rPr>
              <w:t>0.00</w:t>
            </w:r>
          </w:p>
        </w:tc>
        <w:tc>
          <w:tcPr>
            <w:tcW w:w="1224" w:type="dxa"/>
          </w:tcPr>
          <w:p w14:paraId="4068B7B4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55" w:type="dxa"/>
          </w:tcPr>
          <w:p w14:paraId="0C5C4D09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55" w:type="dxa"/>
          </w:tcPr>
          <w:p w14:paraId="4C04012D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55" w:type="dxa"/>
          </w:tcPr>
          <w:p w14:paraId="50ADE9F2" w14:textId="77777777" w:rsidR="00F20D34" w:rsidRDefault="00F20D34" w:rsidP="00466144">
            <w:pPr>
              <w:jc w:val="center"/>
            </w:pPr>
            <w:r>
              <w:t>0.00</w:t>
            </w:r>
          </w:p>
        </w:tc>
      </w:tr>
      <w:tr w:rsidR="00F20D34" w14:paraId="0026247A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5DFC73F6" w14:textId="32027C90" w:rsidR="00F20D34" w:rsidRPr="00F20D34" w:rsidRDefault="00F20D34" w:rsidP="00466144">
            <w:pPr>
              <w:jc w:val="center"/>
              <w:rPr>
                <w:color w:val="000000" w:themeColor="text1"/>
              </w:rPr>
            </w:pPr>
            <w:r w:rsidRPr="00F20D34">
              <w:rPr>
                <w:color w:val="000000" w:themeColor="text1"/>
              </w:rPr>
              <w:t>(0;1,1)</w:t>
            </w:r>
          </w:p>
        </w:tc>
        <w:tc>
          <w:tcPr>
            <w:tcW w:w="1211" w:type="dxa"/>
          </w:tcPr>
          <w:p w14:paraId="38F98720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57C19989" w14:textId="77777777" w:rsidR="00F20D34" w:rsidRDefault="00F20D34" w:rsidP="00466144">
            <w:pPr>
              <w:jc w:val="center"/>
            </w:pPr>
            <w:r w:rsidRPr="00554BCD">
              <w:t>0.00</w:t>
            </w:r>
          </w:p>
        </w:tc>
        <w:tc>
          <w:tcPr>
            <w:tcW w:w="1224" w:type="dxa"/>
          </w:tcPr>
          <w:p w14:paraId="392BFE7A" w14:textId="77777777" w:rsidR="00F20D34" w:rsidRPr="002C29BE" w:rsidRDefault="00F20D34" w:rsidP="00466144">
            <w:pPr>
              <w:jc w:val="center"/>
              <w:rPr>
                <w:color w:val="000000" w:themeColor="text1"/>
              </w:rPr>
            </w:pPr>
            <w:r w:rsidRPr="002C29BE">
              <w:rPr>
                <w:color w:val="000000" w:themeColor="text1"/>
              </w:rPr>
              <w:t>1.92</w:t>
            </w:r>
          </w:p>
        </w:tc>
        <w:tc>
          <w:tcPr>
            <w:tcW w:w="1224" w:type="dxa"/>
          </w:tcPr>
          <w:p w14:paraId="67CE62C3" w14:textId="77777777" w:rsidR="00F20D34" w:rsidRDefault="00F20D34" w:rsidP="00466144">
            <w:pPr>
              <w:jc w:val="center"/>
            </w:pPr>
            <w:r>
              <w:t>3.21</w:t>
            </w:r>
          </w:p>
        </w:tc>
        <w:tc>
          <w:tcPr>
            <w:tcW w:w="1255" w:type="dxa"/>
          </w:tcPr>
          <w:p w14:paraId="73AFC7E0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55" w:type="dxa"/>
          </w:tcPr>
          <w:p w14:paraId="3993D1F0" w14:textId="77777777" w:rsidR="00F20D34" w:rsidRDefault="00F20D34" w:rsidP="00466144">
            <w:pPr>
              <w:jc w:val="center"/>
            </w:pPr>
            <w:r>
              <w:t>2.75</w:t>
            </w:r>
          </w:p>
        </w:tc>
        <w:tc>
          <w:tcPr>
            <w:tcW w:w="1255" w:type="dxa"/>
          </w:tcPr>
          <w:p w14:paraId="76E9BDE0" w14:textId="77777777" w:rsidR="00F20D34" w:rsidRDefault="00F20D34" w:rsidP="00466144">
            <w:pPr>
              <w:jc w:val="center"/>
            </w:pPr>
            <w:r>
              <w:t>4.58</w:t>
            </w:r>
          </w:p>
        </w:tc>
      </w:tr>
      <w:tr w:rsidR="00F20D34" w14:paraId="5B809C8D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52521796" w14:textId="30709B74" w:rsidR="00F20D34" w:rsidRPr="00F20D34" w:rsidRDefault="00F20D34" w:rsidP="00466144">
            <w:pPr>
              <w:jc w:val="center"/>
              <w:rPr>
                <w:color w:val="000000" w:themeColor="text1"/>
              </w:rPr>
            </w:pPr>
            <w:r w:rsidRPr="00F20D34">
              <w:rPr>
                <w:color w:val="000000" w:themeColor="text1"/>
              </w:rPr>
              <w:t>(1;1,0)</w:t>
            </w:r>
          </w:p>
        </w:tc>
        <w:tc>
          <w:tcPr>
            <w:tcW w:w="1211" w:type="dxa"/>
          </w:tcPr>
          <w:p w14:paraId="325FC955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1FBBA310" w14:textId="77777777" w:rsidR="00F20D34" w:rsidRDefault="00F20D34" w:rsidP="00466144">
            <w:pPr>
              <w:jc w:val="center"/>
            </w:pPr>
            <w:r>
              <w:t>4.48</w:t>
            </w:r>
          </w:p>
        </w:tc>
        <w:tc>
          <w:tcPr>
            <w:tcW w:w="1224" w:type="dxa"/>
          </w:tcPr>
          <w:p w14:paraId="7C6B66D7" w14:textId="77777777" w:rsidR="00F20D34" w:rsidRPr="002C29BE" w:rsidRDefault="00F20D34" w:rsidP="00466144">
            <w:pPr>
              <w:jc w:val="center"/>
              <w:rPr>
                <w:color w:val="000000" w:themeColor="text1"/>
              </w:rPr>
            </w:pPr>
            <w:r w:rsidRPr="002C29BE">
              <w:rPr>
                <w:color w:val="000000" w:themeColor="text1"/>
              </w:rPr>
              <w:t>4.00</w:t>
            </w:r>
          </w:p>
        </w:tc>
        <w:tc>
          <w:tcPr>
            <w:tcW w:w="1224" w:type="dxa"/>
          </w:tcPr>
          <w:p w14:paraId="3F5531A1" w14:textId="77777777" w:rsidR="00F20D34" w:rsidRDefault="00F20D34" w:rsidP="00466144">
            <w:pPr>
              <w:jc w:val="center"/>
            </w:pPr>
            <w:r>
              <w:t>0.40</w:t>
            </w:r>
          </w:p>
        </w:tc>
        <w:tc>
          <w:tcPr>
            <w:tcW w:w="1255" w:type="dxa"/>
          </w:tcPr>
          <w:p w14:paraId="425DBA24" w14:textId="77777777" w:rsidR="00F20D34" w:rsidRDefault="00F20D34" w:rsidP="00466144">
            <w:pPr>
              <w:jc w:val="center"/>
            </w:pPr>
            <w:r>
              <w:t>6.33</w:t>
            </w:r>
          </w:p>
        </w:tc>
        <w:tc>
          <w:tcPr>
            <w:tcW w:w="1255" w:type="dxa"/>
          </w:tcPr>
          <w:p w14:paraId="20BAC9F3" w14:textId="77777777" w:rsidR="00F20D34" w:rsidRDefault="00F20D34" w:rsidP="00466144">
            <w:pPr>
              <w:jc w:val="center"/>
            </w:pPr>
            <w:r>
              <w:t>5.90</w:t>
            </w:r>
          </w:p>
        </w:tc>
        <w:tc>
          <w:tcPr>
            <w:tcW w:w="1255" w:type="dxa"/>
          </w:tcPr>
          <w:p w14:paraId="38E24512" w14:textId="77777777" w:rsidR="00F20D34" w:rsidRDefault="00F20D34" w:rsidP="00466144">
            <w:pPr>
              <w:jc w:val="center"/>
            </w:pPr>
            <w:r>
              <w:t>0.57</w:t>
            </w:r>
          </w:p>
        </w:tc>
      </w:tr>
      <w:tr w:rsidR="00F20D34" w14:paraId="09FF7C1F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7002C555" w14:textId="77777777" w:rsidR="00F20D34" w:rsidRDefault="00F20D34" w:rsidP="00466144">
            <w:pPr>
              <w:jc w:val="center"/>
            </w:pPr>
            <w:r>
              <w:t>(1,0,0)</w:t>
            </w:r>
          </w:p>
        </w:tc>
        <w:tc>
          <w:tcPr>
            <w:tcW w:w="1211" w:type="dxa"/>
          </w:tcPr>
          <w:p w14:paraId="35592E3D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394FA46A" w14:textId="77777777" w:rsidR="00F20D34" w:rsidRDefault="00F20D34" w:rsidP="00466144">
            <w:pPr>
              <w:jc w:val="center"/>
            </w:pPr>
            <w:r>
              <w:t>4.48</w:t>
            </w:r>
          </w:p>
        </w:tc>
        <w:tc>
          <w:tcPr>
            <w:tcW w:w="1224" w:type="dxa"/>
          </w:tcPr>
          <w:p w14:paraId="3F635092" w14:textId="77777777" w:rsidR="00F20D34" w:rsidRPr="002C29BE" w:rsidRDefault="00F20D34" w:rsidP="00466144">
            <w:pPr>
              <w:jc w:val="center"/>
              <w:rPr>
                <w:color w:val="000000" w:themeColor="text1"/>
              </w:rPr>
            </w:pPr>
            <w:r w:rsidRPr="002C29BE">
              <w:rPr>
                <w:color w:val="000000" w:themeColor="text1"/>
              </w:rPr>
              <w:t>5.92</w:t>
            </w:r>
          </w:p>
        </w:tc>
        <w:tc>
          <w:tcPr>
            <w:tcW w:w="1224" w:type="dxa"/>
          </w:tcPr>
          <w:p w14:paraId="6016D79D" w14:textId="77777777" w:rsidR="00F20D34" w:rsidRDefault="00F20D34" w:rsidP="00466144">
            <w:pPr>
              <w:jc w:val="center"/>
            </w:pPr>
            <w:r>
              <w:t>4.42</w:t>
            </w:r>
          </w:p>
        </w:tc>
        <w:tc>
          <w:tcPr>
            <w:tcW w:w="1255" w:type="dxa"/>
          </w:tcPr>
          <w:p w14:paraId="675A956C" w14:textId="77777777" w:rsidR="00F20D34" w:rsidRDefault="00F20D34" w:rsidP="00466144">
            <w:pPr>
              <w:jc w:val="center"/>
            </w:pPr>
            <w:r>
              <w:t>6.33</w:t>
            </w:r>
          </w:p>
        </w:tc>
        <w:tc>
          <w:tcPr>
            <w:tcW w:w="1255" w:type="dxa"/>
          </w:tcPr>
          <w:p w14:paraId="192345F3" w14:textId="77777777" w:rsidR="00F20D34" w:rsidRDefault="00F20D34" w:rsidP="00466144">
            <w:pPr>
              <w:jc w:val="center"/>
            </w:pPr>
            <w:r>
              <w:t>8.65</w:t>
            </w:r>
          </w:p>
        </w:tc>
        <w:tc>
          <w:tcPr>
            <w:tcW w:w="1255" w:type="dxa"/>
          </w:tcPr>
          <w:p w14:paraId="793F3C76" w14:textId="77777777" w:rsidR="00F20D34" w:rsidRDefault="00F20D34" w:rsidP="00466144">
            <w:pPr>
              <w:jc w:val="center"/>
            </w:pPr>
            <w:r>
              <w:t>6.30</w:t>
            </w:r>
          </w:p>
        </w:tc>
      </w:tr>
    </w:tbl>
    <w:p w14:paraId="2949717A" w14:textId="77777777" w:rsidR="00F20D34" w:rsidRDefault="00F20D34" w:rsidP="00F20D34"/>
    <w:p w14:paraId="0193225A" w14:textId="5B18643E" w:rsidR="00F20D34" w:rsidRDefault="00F20D34" w:rsidP="00F20D34">
      <w:pPr>
        <w:spacing w:after="0"/>
      </w:pPr>
      <w:r>
        <w:t xml:space="preserve">Table </w:t>
      </w:r>
      <w:r w:rsidR="00915543">
        <w:t>4</w:t>
      </w:r>
      <w:r>
        <w:t>: probability of rejecting the null hypothesis of the global test</w:t>
      </w:r>
    </w:p>
    <w:tbl>
      <w:tblPr>
        <w:tblStyle w:val="TableGrid"/>
        <w:tblW w:w="9812" w:type="dxa"/>
        <w:tblLook w:val="04A0" w:firstRow="1" w:lastRow="0" w:firstColumn="1" w:lastColumn="0" w:noHBand="0" w:noVBand="1"/>
      </w:tblPr>
      <w:tblGrid>
        <w:gridCol w:w="1177"/>
        <w:gridCol w:w="1211"/>
        <w:gridCol w:w="1211"/>
        <w:gridCol w:w="1224"/>
        <w:gridCol w:w="1224"/>
        <w:gridCol w:w="1255"/>
        <w:gridCol w:w="1255"/>
        <w:gridCol w:w="1255"/>
      </w:tblGrid>
      <w:tr w:rsidR="00F20D34" w14:paraId="2BBD7B7E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04997FAF" w14:textId="77777777" w:rsidR="00F20D34" w:rsidRDefault="00F20D34" w:rsidP="00466144">
            <w:pPr>
              <w:jc w:val="center"/>
            </w:pPr>
            <w:r>
              <w:t>Design</w:t>
            </w:r>
          </w:p>
        </w:tc>
        <w:tc>
          <w:tcPr>
            <w:tcW w:w="1211" w:type="dxa"/>
            <w:shd w:val="clear" w:color="auto" w:fill="F2F2F2" w:themeFill="background1" w:themeFillShade="F2"/>
            <w:vAlign w:val="center"/>
          </w:tcPr>
          <w:p w14:paraId="0FC41DC4" w14:textId="77777777" w:rsidR="00F20D34" w:rsidRDefault="00F20D34" w:rsidP="00466144">
            <w:pPr>
              <w:jc w:val="center"/>
            </w:pPr>
            <w:r>
              <w:t>Scenario 0</w:t>
            </w:r>
          </w:p>
        </w:tc>
        <w:tc>
          <w:tcPr>
            <w:tcW w:w="1211" w:type="dxa"/>
            <w:shd w:val="clear" w:color="auto" w:fill="F2F2F2" w:themeFill="background1" w:themeFillShade="F2"/>
            <w:vAlign w:val="center"/>
          </w:tcPr>
          <w:p w14:paraId="71B6A839" w14:textId="77777777" w:rsidR="00F20D34" w:rsidRDefault="00F20D34" w:rsidP="00466144">
            <w:pPr>
              <w:jc w:val="center"/>
            </w:pPr>
            <w:r>
              <w:t>Scenario 1</w:t>
            </w:r>
          </w:p>
        </w:tc>
        <w:tc>
          <w:tcPr>
            <w:tcW w:w="1224" w:type="dxa"/>
            <w:shd w:val="clear" w:color="auto" w:fill="F2F2F2" w:themeFill="background1" w:themeFillShade="F2"/>
            <w:vAlign w:val="center"/>
          </w:tcPr>
          <w:p w14:paraId="0760803D" w14:textId="77777777" w:rsidR="00F20D34" w:rsidRDefault="00F20D34" w:rsidP="00466144">
            <w:pPr>
              <w:jc w:val="center"/>
            </w:pPr>
            <w:r>
              <w:t>Scenario 2</w:t>
            </w:r>
          </w:p>
        </w:tc>
        <w:tc>
          <w:tcPr>
            <w:tcW w:w="1224" w:type="dxa"/>
            <w:shd w:val="clear" w:color="auto" w:fill="F2F2F2" w:themeFill="background1" w:themeFillShade="F2"/>
            <w:vAlign w:val="center"/>
          </w:tcPr>
          <w:p w14:paraId="1C244EA6" w14:textId="77777777" w:rsidR="00F20D34" w:rsidRDefault="00F20D34" w:rsidP="00466144">
            <w:pPr>
              <w:jc w:val="center"/>
            </w:pPr>
            <w:r>
              <w:t>Scenario 3</w:t>
            </w:r>
          </w:p>
        </w:tc>
        <w:tc>
          <w:tcPr>
            <w:tcW w:w="1255" w:type="dxa"/>
            <w:shd w:val="clear" w:color="auto" w:fill="F2F2F2" w:themeFill="background1" w:themeFillShade="F2"/>
            <w:vAlign w:val="center"/>
          </w:tcPr>
          <w:p w14:paraId="37E9E968" w14:textId="77777777" w:rsidR="00F20D34" w:rsidRDefault="00F20D34" w:rsidP="00466144">
            <w:pPr>
              <w:jc w:val="center"/>
            </w:pPr>
            <w:r>
              <w:t>Scenario 4</w:t>
            </w:r>
          </w:p>
        </w:tc>
        <w:tc>
          <w:tcPr>
            <w:tcW w:w="1255" w:type="dxa"/>
            <w:shd w:val="clear" w:color="auto" w:fill="F2F2F2" w:themeFill="background1" w:themeFillShade="F2"/>
            <w:vAlign w:val="center"/>
          </w:tcPr>
          <w:p w14:paraId="23AC0FFA" w14:textId="77777777" w:rsidR="00F20D34" w:rsidRDefault="00F20D34" w:rsidP="00466144">
            <w:pPr>
              <w:jc w:val="center"/>
            </w:pPr>
            <w:r>
              <w:t>Scenario 5</w:t>
            </w:r>
          </w:p>
        </w:tc>
        <w:tc>
          <w:tcPr>
            <w:tcW w:w="1255" w:type="dxa"/>
            <w:shd w:val="clear" w:color="auto" w:fill="F2F2F2" w:themeFill="background1" w:themeFillShade="F2"/>
            <w:vAlign w:val="center"/>
          </w:tcPr>
          <w:p w14:paraId="1AEDB174" w14:textId="77777777" w:rsidR="00F20D34" w:rsidRDefault="00F20D34" w:rsidP="00466144">
            <w:pPr>
              <w:jc w:val="center"/>
            </w:pPr>
            <w:r>
              <w:t>Scenario 6</w:t>
            </w:r>
          </w:p>
        </w:tc>
      </w:tr>
      <w:tr w:rsidR="00F20D34" w14:paraId="4CC2E38D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1F376E23" w14:textId="77777777" w:rsidR="00F20D34" w:rsidRDefault="00F20D34" w:rsidP="00466144">
            <w:pPr>
              <w:jc w:val="center"/>
            </w:pPr>
            <w:r>
              <w:t>2</w:t>
            </w:r>
          </w:p>
        </w:tc>
        <w:tc>
          <w:tcPr>
            <w:tcW w:w="1211" w:type="dxa"/>
          </w:tcPr>
          <w:p w14:paraId="2C88F4A1" w14:textId="77777777" w:rsidR="00F20D34" w:rsidRDefault="00F20D34" w:rsidP="00466144">
            <w:pPr>
              <w:jc w:val="center"/>
            </w:pPr>
            <w:r>
              <w:t>0.0502</w:t>
            </w:r>
          </w:p>
        </w:tc>
        <w:tc>
          <w:tcPr>
            <w:tcW w:w="1211" w:type="dxa"/>
          </w:tcPr>
          <w:p w14:paraId="1D1D9C02" w14:textId="77777777" w:rsidR="00F20D34" w:rsidRDefault="00F20D34" w:rsidP="00466144">
            <w:pPr>
              <w:jc w:val="center"/>
            </w:pPr>
            <w:r>
              <w:t>0.7550</w:t>
            </w:r>
          </w:p>
        </w:tc>
        <w:tc>
          <w:tcPr>
            <w:tcW w:w="1224" w:type="dxa"/>
          </w:tcPr>
          <w:p w14:paraId="13F6B233" w14:textId="77777777" w:rsidR="00F20D34" w:rsidRDefault="00F20D34" w:rsidP="00466144">
            <w:pPr>
              <w:jc w:val="center"/>
            </w:pPr>
            <w:r>
              <w:t>0.7526</w:t>
            </w:r>
          </w:p>
        </w:tc>
        <w:tc>
          <w:tcPr>
            <w:tcW w:w="1224" w:type="dxa"/>
          </w:tcPr>
          <w:p w14:paraId="7A1F0E37" w14:textId="77777777" w:rsidR="00F20D34" w:rsidRDefault="00F20D34" w:rsidP="00466144">
            <w:pPr>
              <w:jc w:val="center"/>
            </w:pPr>
            <w:r>
              <w:t>0.7698</w:t>
            </w:r>
          </w:p>
        </w:tc>
        <w:tc>
          <w:tcPr>
            <w:tcW w:w="1255" w:type="dxa"/>
          </w:tcPr>
          <w:p w14:paraId="14713CF5" w14:textId="77777777" w:rsidR="00F20D34" w:rsidRDefault="00F20D34" w:rsidP="00466144">
            <w:pPr>
              <w:jc w:val="center"/>
            </w:pPr>
            <w:r>
              <w:t>0.9734</w:t>
            </w:r>
          </w:p>
        </w:tc>
        <w:tc>
          <w:tcPr>
            <w:tcW w:w="1255" w:type="dxa"/>
          </w:tcPr>
          <w:p w14:paraId="573C48E9" w14:textId="77777777" w:rsidR="00F20D34" w:rsidRDefault="00F20D34" w:rsidP="00466144">
            <w:pPr>
              <w:jc w:val="center"/>
            </w:pPr>
            <w:r>
              <w:t>0.9762</w:t>
            </w:r>
          </w:p>
        </w:tc>
        <w:tc>
          <w:tcPr>
            <w:tcW w:w="1255" w:type="dxa"/>
          </w:tcPr>
          <w:p w14:paraId="3EC5FE8B" w14:textId="77777777" w:rsidR="00F20D34" w:rsidRDefault="00F20D34" w:rsidP="00466144">
            <w:pPr>
              <w:jc w:val="center"/>
            </w:pPr>
            <w:r>
              <w:t>0.9758</w:t>
            </w:r>
          </w:p>
        </w:tc>
      </w:tr>
    </w:tbl>
    <w:p w14:paraId="6B44D105" w14:textId="77777777" w:rsidR="00F20D34" w:rsidRDefault="00F20D34" w:rsidP="00F20D34"/>
    <w:p w14:paraId="4A138FB9" w14:textId="77777777" w:rsidR="00F20D34" w:rsidRDefault="00F20D34" w:rsidP="00F20D34"/>
    <w:p w14:paraId="48335B8D" w14:textId="77777777" w:rsidR="00F20D34" w:rsidRDefault="00F20D34" w:rsidP="00F20D34">
      <w:pPr>
        <w:pStyle w:val="BodyText"/>
      </w:pPr>
      <w:r>
        <w:rPr>
          <w:noProof/>
        </w:rPr>
        <w:lastRenderedPageBreak/>
        <w:drawing>
          <wp:inline distT="0" distB="0" distL="0" distR="0" wp14:anchorId="605152FD" wp14:editId="5715924E">
            <wp:extent cx="4572000" cy="3657600"/>
            <wp:effectExtent l="0" t="0" r="0" b="0"/>
            <wp:docPr id="17" name="Picture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4C0590" w14:textId="77777777" w:rsidR="00F20D34" w:rsidRDefault="00F20D34" w:rsidP="00F20D34">
      <w:pPr>
        <w:pStyle w:val="BodyText"/>
        <w:jc w:val="center"/>
      </w:pPr>
    </w:p>
    <w:p w14:paraId="007E6140" w14:textId="77777777" w:rsidR="00F20D34" w:rsidRDefault="00F20D34" w:rsidP="00F20D34">
      <w:pPr>
        <w:pStyle w:val="BodyText"/>
      </w:pPr>
      <w:r>
        <w:rPr>
          <w:noProof/>
        </w:rPr>
        <w:drawing>
          <wp:inline distT="0" distB="0" distL="0" distR="0" wp14:anchorId="5FB010BC" wp14:editId="007EEFD7">
            <wp:extent cx="4572000" cy="3657600"/>
            <wp:effectExtent l="0" t="0" r="0" b="0"/>
            <wp:docPr id="18" name="Picture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657226" w14:textId="77777777" w:rsidR="00F20D34" w:rsidRDefault="00F20D34" w:rsidP="00F20D34">
      <w:pPr>
        <w:pStyle w:val="BodyText"/>
      </w:pPr>
      <w:r>
        <w:rPr>
          <w:noProof/>
        </w:rPr>
        <w:lastRenderedPageBreak/>
        <w:drawing>
          <wp:inline distT="0" distB="0" distL="0" distR="0" wp14:anchorId="20C3C208" wp14:editId="10F765DB">
            <wp:extent cx="4572000" cy="3657600"/>
            <wp:effectExtent l="0" t="0" r="0" b="0"/>
            <wp:docPr id="19" name="Picture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D8E17D" w14:textId="77777777" w:rsidR="00F20D34" w:rsidRDefault="00F20D34" w:rsidP="00F20D34">
      <w:pPr>
        <w:pStyle w:val="BodyText"/>
        <w:jc w:val="center"/>
      </w:pPr>
    </w:p>
    <w:p w14:paraId="144F5AE8" w14:textId="77777777" w:rsidR="00F20D34" w:rsidRPr="00AD23F0" w:rsidRDefault="00F20D34" w:rsidP="00F20D34">
      <w:pPr>
        <w:pStyle w:val="BodyText"/>
      </w:pPr>
      <w:r>
        <w:rPr>
          <w:noProof/>
        </w:rPr>
        <w:drawing>
          <wp:inline distT="0" distB="0" distL="0" distR="0" wp14:anchorId="7E0B4355" wp14:editId="112301FD">
            <wp:extent cx="4572000" cy="3657600"/>
            <wp:effectExtent l="0" t="0" r="0" b="0"/>
            <wp:docPr id="20" name="Picture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F3406" w14:textId="77777777" w:rsidR="00F20D34" w:rsidRDefault="00F20D34" w:rsidP="00F20D34">
      <w:pPr>
        <w:pStyle w:val="FirstParagraph"/>
      </w:pPr>
      <w:r>
        <w:rPr>
          <w:noProof/>
        </w:rPr>
        <w:lastRenderedPageBreak/>
        <w:drawing>
          <wp:inline distT="0" distB="0" distL="0" distR="0" wp14:anchorId="07100A93" wp14:editId="0D725DB5">
            <wp:extent cx="4572000" cy="3657600"/>
            <wp:effectExtent l="0" t="0" r="0" b="0"/>
            <wp:docPr id="21" name="Picture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5B976F" w14:textId="77777777" w:rsidR="00F20D34" w:rsidRPr="003761A0" w:rsidRDefault="00F20D34" w:rsidP="00F20D34">
      <w:pPr>
        <w:pStyle w:val="BodyText"/>
      </w:pPr>
    </w:p>
    <w:p w14:paraId="72CD3B36" w14:textId="77777777" w:rsidR="00F20D34" w:rsidRPr="003761A0" w:rsidRDefault="00F20D34" w:rsidP="00F20D34">
      <w:pPr>
        <w:pStyle w:val="BodyText"/>
      </w:pPr>
      <w:r>
        <w:rPr>
          <w:noProof/>
        </w:rPr>
        <w:drawing>
          <wp:inline distT="0" distB="0" distL="0" distR="0" wp14:anchorId="778193FC" wp14:editId="41172355">
            <wp:extent cx="4572000" cy="3657600"/>
            <wp:effectExtent l="0" t="0" r="0" b="0"/>
            <wp:docPr id="22" name="Picture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65882B" w14:textId="77777777" w:rsidR="00F20D34" w:rsidRDefault="00F20D34" w:rsidP="00F20D34">
      <w:pPr>
        <w:pStyle w:val="FirstParagraph"/>
      </w:pPr>
      <w:r>
        <w:rPr>
          <w:noProof/>
        </w:rPr>
        <w:lastRenderedPageBreak/>
        <w:drawing>
          <wp:inline distT="0" distB="0" distL="0" distR="0" wp14:anchorId="2FB3463A" wp14:editId="0B99EA74">
            <wp:extent cx="4572000" cy="3657600"/>
            <wp:effectExtent l="0" t="0" r="0" b="0"/>
            <wp:docPr id="23" name="Picture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5B5B5" w14:textId="77777777" w:rsidR="00F20D34" w:rsidRDefault="00F20D34" w:rsidP="00F20D34"/>
    <w:p w14:paraId="3608BE23" w14:textId="0AFB5B6B" w:rsidR="00F20D34" w:rsidRDefault="00F20D34"/>
    <w:p w14:paraId="67EECEB7" w14:textId="4F7D412F" w:rsidR="00F20D34" w:rsidRDefault="00F20D34"/>
    <w:p w14:paraId="133A87D6" w14:textId="4779D576" w:rsidR="00F20D34" w:rsidRDefault="00F20D34"/>
    <w:p w14:paraId="27FEFCF7" w14:textId="7C3B5530" w:rsidR="00F20D34" w:rsidRDefault="00F20D34"/>
    <w:p w14:paraId="0B3FFAE4" w14:textId="3088B866" w:rsidR="00F20D34" w:rsidRDefault="00F20D34"/>
    <w:p w14:paraId="0816E40B" w14:textId="71373C4E" w:rsidR="00F20D34" w:rsidRDefault="00F20D34"/>
    <w:p w14:paraId="6F117305" w14:textId="0B767C3C" w:rsidR="00F20D34" w:rsidRDefault="00F20D34"/>
    <w:p w14:paraId="5B88AF2F" w14:textId="25B5906B" w:rsidR="00F20D34" w:rsidRDefault="00F20D34"/>
    <w:p w14:paraId="41721364" w14:textId="505EB7D9" w:rsidR="00F20D34" w:rsidRDefault="00F20D34"/>
    <w:p w14:paraId="5CBFD579" w14:textId="466D7466" w:rsidR="00F20D34" w:rsidRDefault="00F20D34"/>
    <w:p w14:paraId="7017470A" w14:textId="480D509B" w:rsidR="00F20D34" w:rsidRDefault="00F20D34"/>
    <w:p w14:paraId="41DA1B75" w14:textId="675C267A" w:rsidR="00F20D34" w:rsidRDefault="00F20D34"/>
    <w:p w14:paraId="553D0164" w14:textId="206B48D3" w:rsidR="00F20D34" w:rsidRDefault="00F20D34"/>
    <w:p w14:paraId="4ED584EB" w14:textId="77777777" w:rsidR="00F20D34" w:rsidRDefault="00F20D34"/>
    <w:p w14:paraId="4B2FA4DC" w14:textId="77777777" w:rsidR="00F20D34" w:rsidRDefault="00F20D34" w:rsidP="00F20D34">
      <w:r>
        <w:lastRenderedPageBreak/>
        <w:t>Run two 5000-replicates simulation studies. In each simulation replicate, generate a SMART data with 2-2-2 design (two stage-1 treatment options, binary intermediate outcome, and two stage-2 treatment options). The total sample size use n=200. The intermediate response rate P(R=1|A</w:t>
      </w:r>
      <w:proofErr w:type="gramStart"/>
      <w:r>
        <w:t>1)=</w:t>
      </w:r>
      <w:proofErr w:type="gramEnd"/>
      <w:r w:rsidRPr="00F20D34">
        <w:t>1/3</w:t>
      </w:r>
      <w:r>
        <w:t>. The sequence-specific variances are constantly equal to 10, and the strategy values will be as follows</w:t>
      </w:r>
    </w:p>
    <w:p w14:paraId="7DD45EDD" w14:textId="0F4CAF6C" w:rsidR="00F20D34" w:rsidRDefault="00F20D34" w:rsidP="00F20D34">
      <w:r>
        <w:rPr>
          <w:noProof/>
        </w:rPr>
        <w:drawing>
          <wp:inline distT="0" distB="0" distL="0" distR="0" wp14:anchorId="2F88C258" wp14:editId="2C9482AF">
            <wp:extent cx="3817951" cy="3093988"/>
            <wp:effectExtent l="0" t="0" r="0" b="0"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7951" cy="3093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26F0C" w14:textId="4CAA2707" w:rsidR="00915543" w:rsidRDefault="00915543" w:rsidP="00F20D34">
      <w:r>
        <w:t xml:space="preserve">Every column in Table </w:t>
      </w:r>
      <w:r>
        <w:t>5</w:t>
      </w:r>
      <w:r>
        <w:t xml:space="preserve"> provides the strategy values in each value pattern. Table </w:t>
      </w:r>
      <w:r>
        <w:t>6</w:t>
      </w:r>
      <w:r>
        <w:t xml:space="preserve"> gives the probability of rejecting the null hypothesis of global test under each value pattern. The number in the first column of Table </w:t>
      </w:r>
      <w:r>
        <w:t>6</w:t>
      </w:r>
      <w:r>
        <w:t xml:space="preserve"> stands for type I error, and the other numbers are the statistical power of this test. </w:t>
      </w:r>
    </w:p>
    <w:p w14:paraId="57484769" w14:textId="79B70005" w:rsidR="00F20D34" w:rsidRDefault="00F20D34" w:rsidP="00F20D34">
      <w:pPr>
        <w:spacing w:after="0" w:line="240" w:lineRule="auto"/>
      </w:pPr>
      <w:r>
        <w:t xml:space="preserve">Table </w:t>
      </w:r>
      <w:r w:rsidR="00915543">
        <w:t>5</w:t>
      </w:r>
      <w:r>
        <w:t>: Strategy values of simulation (</w:t>
      </w:r>
      <w:r w:rsidR="00915543">
        <w:t>randomize play-the-winner</w:t>
      </w:r>
      <w:r>
        <w:t>)</w:t>
      </w:r>
    </w:p>
    <w:tbl>
      <w:tblPr>
        <w:tblStyle w:val="TableGrid"/>
        <w:tblW w:w="9812" w:type="dxa"/>
        <w:tblLook w:val="04A0" w:firstRow="1" w:lastRow="0" w:firstColumn="1" w:lastColumn="0" w:noHBand="0" w:noVBand="1"/>
      </w:tblPr>
      <w:tblGrid>
        <w:gridCol w:w="1177"/>
        <w:gridCol w:w="1211"/>
        <w:gridCol w:w="1211"/>
        <w:gridCol w:w="1224"/>
        <w:gridCol w:w="1224"/>
        <w:gridCol w:w="1255"/>
        <w:gridCol w:w="1255"/>
        <w:gridCol w:w="1255"/>
      </w:tblGrid>
      <w:tr w:rsidR="00F20D34" w14:paraId="0069CFCC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0AE85C31" w14:textId="77777777" w:rsidR="00F20D34" w:rsidRPr="00B14F72" w:rsidRDefault="00F20D34" w:rsidP="00466144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Strategy</w:t>
            </w:r>
          </w:p>
        </w:tc>
        <w:tc>
          <w:tcPr>
            <w:tcW w:w="1211" w:type="dxa"/>
            <w:shd w:val="clear" w:color="auto" w:fill="F2F2F2" w:themeFill="background1" w:themeFillShade="F2"/>
          </w:tcPr>
          <w:p w14:paraId="0F257D80" w14:textId="77777777" w:rsidR="00F20D34" w:rsidRDefault="00F20D34" w:rsidP="00466144">
            <w:pPr>
              <w:jc w:val="center"/>
            </w:pPr>
            <w:r>
              <w:t>Scenario 0</w:t>
            </w:r>
          </w:p>
        </w:tc>
        <w:tc>
          <w:tcPr>
            <w:tcW w:w="1211" w:type="dxa"/>
            <w:shd w:val="clear" w:color="auto" w:fill="F2F2F2" w:themeFill="background1" w:themeFillShade="F2"/>
          </w:tcPr>
          <w:p w14:paraId="2C4C45BB" w14:textId="77777777" w:rsidR="00F20D34" w:rsidRDefault="00F20D34" w:rsidP="00466144">
            <w:pPr>
              <w:jc w:val="center"/>
            </w:pPr>
            <w:r>
              <w:t>Scenario 1</w:t>
            </w:r>
          </w:p>
        </w:tc>
        <w:tc>
          <w:tcPr>
            <w:tcW w:w="1224" w:type="dxa"/>
            <w:shd w:val="clear" w:color="auto" w:fill="F2F2F2" w:themeFill="background1" w:themeFillShade="F2"/>
          </w:tcPr>
          <w:p w14:paraId="051BF38D" w14:textId="77777777" w:rsidR="00F20D34" w:rsidRDefault="00F20D34" w:rsidP="00466144">
            <w:pPr>
              <w:jc w:val="center"/>
            </w:pPr>
            <w:r>
              <w:t>Scenario 2</w:t>
            </w:r>
          </w:p>
        </w:tc>
        <w:tc>
          <w:tcPr>
            <w:tcW w:w="1224" w:type="dxa"/>
            <w:shd w:val="clear" w:color="auto" w:fill="F2F2F2" w:themeFill="background1" w:themeFillShade="F2"/>
          </w:tcPr>
          <w:p w14:paraId="1C5B08D2" w14:textId="77777777" w:rsidR="00F20D34" w:rsidRDefault="00F20D34" w:rsidP="00466144">
            <w:pPr>
              <w:jc w:val="center"/>
            </w:pPr>
            <w:r>
              <w:t>Scenario 3</w:t>
            </w:r>
          </w:p>
        </w:tc>
        <w:tc>
          <w:tcPr>
            <w:tcW w:w="1255" w:type="dxa"/>
            <w:shd w:val="clear" w:color="auto" w:fill="F2F2F2" w:themeFill="background1" w:themeFillShade="F2"/>
          </w:tcPr>
          <w:p w14:paraId="6B6E1449" w14:textId="77777777" w:rsidR="00F20D34" w:rsidRDefault="00F20D34" w:rsidP="00466144">
            <w:pPr>
              <w:jc w:val="center"/>
            </w:pPr>
            <w:r>
              <w:t>Scenario 4</w:t>
            </w:r>
          </w:p>
        </w:tc>
        <w:tc>
          <w:tcPr>
            <w:tcW w:w="1255" w:type="dxa"/>
            <w:shd w:val="clear" w:color="auto" w:fill="F2F2F2" w:themeFill="background1" w:themeFillShade="F2"/>
          </w:tcPr>
          <w:p w14:paraId="790D36F7" w14:textId="77777777" w:rsidR="00F20D34" w:rsidRDefault="00F20D34" w:rsidP="00466144">
            <w:pPr>
              <w:jc w:val="center"/>
            </w:pPr>
            <w:r>
              <w:t>Scenario 5</w:t>
            </w:r>
          </w:p>
        </w:tc>
        <w:tc>
          <w:tcPr>
            <w:tcW w:w="1255" w:type="dxa"/>
            <w:shd w:val="clear" w:color="auto" w:fill="F2F2F2" w:themeFill="background1" w:themeFillShade="F2"/>
          </w:tcPr>
          <w:p w14:paraId="0B02AB14" w14:textId="77777777" w:rsidR="00F20D34" w:rsidRDefault="00F20D34" w:rsidP="00466144">
            <w:pPr>
              <w:jc w:val="center"/>
            </w:pPr>
            <w:r>
              <w:t>Scenario 6</w:t>
            </w:r>
          </w:p>
        </w:tc>
      </w:tr>
      <w:tr w:rsidR="00F20D34" w14:paraId="099056A4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76557B0E" w14:textId="77777777" w:rsidR="00F20D34" w:rsidRPr="00B14F72" w:rsidRDefault="00F20D34" w:rsidP="00466144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(0;0,0)</w:t>
            </w:r>
          </w:p>
        </w:tc>
        <w:tc>
          <w:tcPr>
            <w:tcW w:w="1211" w:type="dxa"/>
          </w:tcPr>
          <w:p w14:paraId="485EBFE6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75F4AD7F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24" w:type="dxa"/>
          </w:tcPr>
          <w:p w14:paraId="46B0E443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24" w:type="dxa"/>
          </w:tcPr>
          <w:p w14:paraId="0B31B363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55" w:type="dxa"/>
          </w:tcPr>
          <w:p w14:paraId="0CBB96AA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55" w:type="dxa"/>
          </w:tcPr>
          <w:p w14:paraId="138FA5FE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55" w:type="dxa"/>
          </w:tcPr>
          <w:p w14:paraId="08DFB786" w14:textId="77777777" w:rsidR="00F20D34" w:rsidRDefault="00F20D34" w:rsidP="00466144">
            <w:pPr>
              <w:jc w:val="center"/>
            </w:pPr>
            <w:r>
              <w:t>0.00</w:t>
            </w:r>
          </w:p>
        </w:tc>
      </w:tr>
      <w:tr w:rsidR="00F20D34" w14:paraId="4C162177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01588595" w14:textId="77777777" w:rsidR="00F20D34" w:rsidRPr="00B14F72" w:rsidRDefault="00F20D34" w:rsidP="00466144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(0;0,1)</w:t>
            </w:r>
          </w:p>
        </w:tc>
        <w:tc>
          <w:tcPr>
            <w:tcW w:w="1211" w:type="dxa"/>
          </w:tcPr>
          <w:p w14:paraId="3C095ADA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4DEF401A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24" w:type="dxa"/>
          </w:tcPr>
          <w:p w14:paraId="6E7B01C1" w14:textId="77777777" w:rsidR="00F20D34" w:rsidRDefault="00F20D34" w:rsidP="00466144">
            <w:pPr>
              <w:jc w:val="center"/>
            </w:pPr>
            <w:r>
              <w:t>0.87</w:t>
            </w:r>
          </w:p>
        </w:tc>
        <w:tc>
          <w:tcPr>
            <w:tcW w:w="1224" w:type="dxa"/>
          </w:tcPr>
          <w:p w14:paraId="7FFF40EC" w14:textId="77777777" w:rsidR="00F20D34" w:rsidRDefault="00F20D34" w:rsidP="00466144">
            <w:pPr>
              <w:jc w:val="center"/>
            </w:pPr>
            <w:r>
              <w:t>0.93</w:t>
            </w:r>
          </w:p>
        </w:tc>
        <w:tc>
          <w:tcPr>
            <w:tcW w:w="1255" w:type="dxa"/>
          </w:tcPr>
          <w:p w14:paraId="7E6A88A7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55" w:type="dxa"/>
          </w:tcPr>
          <w:p w14:paraId="580976A9" w14:textId="77777777" w:rsidR="00F20D34" w:rsidRDefault="00F20D34" w:rsidP="00466144">
            <w:pPr>
              <w:jc w:val="center"/>
            </w:pPr>
            <w:r>
              <w:t>1.23</w:t>
            </w:r>
          </w:p>
        </w:tc>
        <w:tc>
          <w:tcPr>
            <w:tcW w:w="1255" w:type="dxa"/>
          </w:tcPr>
          <w:p w14:paraId="7E1A254E" w14:textId="77777777" w:rsidR="00F20D34" w:rsidRDefault="00F20D34" w:rsidP="00466144">
            <w:pPr>
              <w:jc w:val="center"/>
            </w:pPr>
            <w:r>
              <w:t>1.32</w:t>
            </w:r>
          </w:p>
        </w:tc>
      </w:tr>
      <w:tr w:rsidR="00F20D34" w14:paraId="5822A42D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080E9D16" w14:textId="77777777" w:rsidR="00F20D34" w:rsidRPr="00B14F72" w:rsidRDefault="00F20D34" w:rsidP="00466144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(0;1,0)</w:t>
            </w:r>
          </w:p>
        </w:tc>
        <w:tc>
          <w:tcPr>
            <w:tcW w:w="1211" w:type="dxa"/>
          </w:tcPr>
          <w:p w14:paraId="33AD1A14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12CE36E1" w14:textId="77777777" w:rsidR="00F20D34" w:rsidRDefault="00F20D34" w:rsidP="00466144">
            <w:pPr>
              <w:jc w:val="center"/>
            </w:pPr>
            <w:r w:rsidRPr="00554BCD">
              <w:t>0.00</w:t>
            </w:r>
          </w:p>
        </w:tc>
        <w:tc>
          <w:tcPr>
            <w:tcW w:w="1224" w:type="dxa"/>
          </w:tcPr>
          <w:p w14:paraId="0C1BFF67" w14:textId="77777777" w:rsidR="00F20D34" w:rsidRDefault="00F20D34" w:rsidP="00466144">
            <w:pPr>
              <w:jc w:val="center"/>
            </w:pPr>
            <w:r>
              <w:t>1.75</w:t>
            </w:r>
          </w:p>
        </w:tc>
        <w:tc>
          <w:tcPr>
            <w:tcW w:w="1224" w:type="dxa"/>
          </w:tcPr>
          <w:p w14:paraId="2921C599" w14:textId="77777777" w:rsidR="00F20D34" w:rsidRDefault="00F20D34" w:rsidP="00466144">
            <w:pPr>
              <w:jc w:val="center"/>
            </w:pPr>
            <w:r>
              <w:t>2.49</w:t>
            </w:r>
          </w:p>
        </w:tc>
        <w:tc>
          <w:tcPr>
            <w:tcW w:w="1255" w:type="dxa"/>
          </w:tcPr>
          <w:p w14:paraId="0FA63462" w14:textId="77777777" w:rsidR="00F20D34" w:rsidRDefault="00F20D34" w:rsidP="00466144">
            <w:pPr>
              <w:jc w:val="center"/>
            </w:pPr>
            <w:r w:rsidRPr="00554BCD">
              <w:t>0.00</w:t>
            </w:r>
          </w:p>
        </w:tc>
        <w:tc>
          <w:tcPr>
            <w:tcW w:w="1255" w:type="dxa"/>
          </w:tcPr>
          <w:p w14:paraId="7634571C" w14:textId="77777777" w:rsidR="00F20D34" w:rsidRDefault="00F20D34" w:rsidP="00466144">
            <w:pPr>
              <w:jc w:val="center"/>
            </w:pPr>
            <w:r>
              <w:t>2.47</w:t>
            </w:r>
          </w:p>
        </w:tc>
        <w:tc>
          <w:tcPr>
            <w:tcW w:w="1255" w:type="dxa"/>
          </w:tcPr>
          <w:p w14:paraId="50FEC043" w14:textId="77777777" w:rsidR="00F20D34" w:rsidRDefault="00F20D34" w:rsidP="00466144">
            <w:pPr>
              <w:jc w:val="center"/>
            </w:pPr>
            <w:r>
              <w:t>3.52</w:t>
            </w:r>
          </w:p>
        </w:tc>
      </w:tr>
      <w:tr w:rsidR="00F20D34" w14:paraId="72151A60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44014A62" w14:textId="77777777" w:rsidR="00F20D34" w:rsidRPr="00B14F72" w:rsidRDefault="00F20D34" w:rsidP="00466144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(0;</w:t>
            </w:r>
            <w:r>
              <w:rPr>
                <w:color w:val="000000" w:themeColor="text1"/>
              </w:rPr>
              <w:t>1</w:t>
            </w:r>
            <w:r w:rsidRPr="00B14F72">
              <w:rPr>
                <w:color w:val="000000" w:themeColor="text1"/>
              </w:rPr>
              <w:t>,1)</w:t>
            </w:r>
          </w:p>
        </w:tc>
        <w:tc>
          <w:tcPr>
            <w:tcW w:w="1211" w:type="dxa"/>
          </w:tcPr>
          <w:p w14:paraId="008F6AFF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19086080" w14:textId="77777777" w:rsidR="00F20D34" w:rsidRDefault="00F20D34" w:rsidP="00466144">
            <w:pPr>
              <w:jc w:val="center"/>
            </w:pPr>
            <w:r w:rsidRPr="00554BCD">
              <w:t>0.00</w:t>
            </w:r>
          </w:p>
        </w:tc>
        <w:tc>
          <w:tcPr>
            <w:tcW w:w="1224" w:type="dxa"/>
          </w:tcPr>
          <w:p w14:paraId="716ADA40" w14:textId="77777777" w:rsidR="00F20D34" w:rsidRDefault="00F20D34" w:rsidP="00466144">
            <w:pPr>
              <w:jc w:val="center"/>
            </w:pPr>
            <w:r>
              <w:t>2.62</w:t>
            </w:r>
          </w:p>
        </w:tc>
        <w:tc>
          <w:tcPr>
            <w:tcW w:w="1224" w:type="dxa"/>
          </w:tcPr>
          <w:p w14:paraId="2B43C718" w14:textId="77777777" w:rsidR="00F20D34" w:rsidRDefault="00F20D34" w:rsidP="00466144">
            <w:pPr>
              <w:jc w:val="center"/>
            </w:pPr>
            <w:r>
              <w:t>3.42</w:t>
            </w:r>
          </w:p>
        </w:tc>
        <w:tc>
          <w:tcPr>
            <w:tcW w:w="1255" w:type="dxa"/>
          </w:tcPr>
          <w:p w14:paraId="6239ACEC" w14:textId="77777777" w:rsidR="00F20D34" w:rsidRDefault="00F20D34" w:rsidP="00466144">
            <w:pPr>
              <w:jc w:val="center"/>
            </w:pPr>
            <w:r w:rsidRPr="00554BCD">
              <w:t>0.00</w:t>
            </w:r>
          </w:p>
        </w:tc>
        <w:tc>
          <w:tcPr>
            <w:tcW w:w="1255" w:type="dxa"/>
          </w:tcPr>
          <w:p w14:paraId="59ABC555" w14:textId="77777777" w:rsidR="00F20D34" w:rsidRDefault="00F20D34" w:rsidP="00466144">
            <w:pPr>
              <w:jc w:val="center"/>
            </w:pPr>
            <w:r>
              <w:t>3.70</w:t>
            </w:r>
          </w:p>
        </w:tc>
        <w:tc>
          <w:tcPr>
            <w:tcW w:w="1255" w:type="dxa"/>
          </w:tcPr>
          <w:p w14:paraId="2DBE216D" w14:textId="77777777" w:rsidR="00F20D34" w:rsidRDefault="00F20D34" w:rsidP="00466144">
            <w:pPr>
              <w:jc w:val="center"/>
            </w:pPr>
            <w:r>
              <w:t>4.84</w:t>
            </w:r>
          </w:p>
        </w:tc>
      </w:tr>
      <w:tr w:rsidR="00F20D34" w14:paraId="2ACBCCB5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2EA1D587" w14:textId="77777777" w:rsidR="00F20D34" w:rsidRPr="00B14F72" w:rsidRDefault="00F20D34" w:rsidP="00466144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(1;0,0)</w:t>
            </w:r>
          </w:p>
        </w:tc>
        <w:tc>
          <w:tcPr>
            <w:tcW w:w="1211" w:type="dxa"/>
          </w:tcPr>
          <w:p w14:paraId="1189713D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60C9F8CA" w14:textId="77777777" w:rsidR="00F20D34" w:rsidRDefault="00F20D34" w:rsidP="00466144">
            <w:pPr>
              <w:jc w:val="center"/>
            </w:pPr>
            <w:r>
              <w:t>4.48</w:t>
            </w:r>
          </w:p>
        </w:tc>
        <w:tc>
          <w:tcPr>
            <w:tcW w:w="1224" w:type="dxa"/>
          </w:tcPr>
          <w:p w14:paraId="3F5A5019" w14:textId="77777777" w:rsidR="00F20D34" w:rsidRDefault="00F20D34" w:rsidP="00466144">
            <w:pPr>
              <w:jc w:val="center"/>
            </w:pPr>
            <w:r>
              <w:t>3.63</w:t>
            </w:r>
          </w:p>
        </w:tc>
        <w:tc>
          <w:tcPr>
            <w:tcW w:w="1224" w:type="dxa"/>
          </w:tcPr>
          <w:p w14:paraId="06BFAC72" w14:textId="77777777" w:rsidR="00F20D34" w:rsidRDefault="00F20D34" w:rsidP="00466144">
            <w:pPr>
              <w:jc w:val="center"/>
            </w:pPr>
            <w:r>
              <w:t>-1.25</w:t>
            </w:r>
          </w:p>
        </w:tc>
        <w:tc>
          <w:tcPr>
            <w:tcW w:w="1255" w:type="dxa"/>
          </w:tcPr>
          <w:p w14:paraId="02475155" w14:textId="77777777" w:rsidR="00F20D34" w:rsidRDefault="00F20D34" w:rsidP="00466144">
            <w:pPr>
              <w:jc w:val="center"/>
            </w:pPr>
            <w:r>
              <w:t>6.33</w:t>
            </w:r>
          </w:p>
        </w:tc>
        <w:tc>
          <w:tcPr>
            <w:tcW w:w="1255" w:type="dxa"/>
          </w:tcPr>
          <w:p w14:paraId="0507DB09" w14:textId="77777777" w:rsidR="00F20D34" w:rsidRDefault="00F20D34" w:rsidP="00466144">
            <w:pPr>
              <w:jc w:val="center"/>
            </w:pPr>
            <w:r>
              <w:t>5.13</w:t>
            </w:r>
          </w:p>
        </w:tc>
        <w:tc>
          <w:tcPr>
            <w:tcW w:w="1255" w:type="dxa"/>
          </w:tcPr>
          <w:p w14:paraId="196AA1BF" w14:textId="77777777" w:rsidR="00F20D34" w:rsidRDefault="00F20D34" w:rsidP="00466144">
            <w:pPr>
              <w:jc w:val="center"/>
            </w:pPr>
            <w:r>
              <w:t>-1.76</w:t>
            </w:r>
          </w:p>
        </w:tc>
      </w:tr>
      <w:tr w:rsidR="00F20D34" w14:paraId="2F490273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67790C6A" w14:textId="77777777" w:rsidR="00F20D34" w:rsidRPr="00B14F72" w:rsidRDefault="00F20D34" w:rsidP="00466144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(1;0,1)</w:t>
            </w:r>
          </w:p>
        </w:tc>
        <w:tc>
          <w:tcPr>
            <w:tcW w:w="1211" w:type="dxa"/>
          </w:tcPr>
          <w:p w14:paraId="29DE19BC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488E0D93" w14:textId="77777777" w:rsidR="00F20D34" w:rsidRDefault="00F20D34" w:rsidP="00466144">
            <w:pPr>
              <w:jc w:val="center"/>
            </w:pPr>
            <w:r>
              <w:t>4.48</w:t>
            </w:r>
          </w:p>
        </w:tc>
        <w:tc>
          <w:tcPr>
            <w:tcW w:w="1224" w:type="dxa"/>
          </w:tcPr>
          <w:p w14:paraId="0CAB96CC" w14:textId="77777777" w:rsidR="00F20D34" w:rsidRDefault="00F20D34" w:rsidP="00466144">
            <w:pPr>
              <w:jc w:val="center"/>
            </w:pPr>
            <w:r>
              <w:t>4.50</w:t>
            </w:r>
          </w:p>
        </w:tc>
        <w:tc>
          <w:tcPr>
            <w:tcW w:w="1224" w:type="dxa"/>
          </w:tcPr>
          <w:p w14:paraId="2DC4D425" w14:textId="77777777" w:rsidR="00F20D34" w:rsidRDefault="00F20D34" w:rsidP="00466144">
            <w:pPr>
              <w:jc w:val="center"/>
            </w:pPr>
            <w:r>
              <w:t>0.31</w:t>
            </w:r>
          </w:p>
        </w:tc>
        <w:tc>
          <w:tcPr>
            <w:tcW w:w="1255" w:type="dxa"/>
          </w:tcPr>
          <w:p w14:paraId="730B6695" w14:textId="77777777" w:rsidR="00F20D34" w:rsidRDefault="00F20D34" w:rsidP="00466144">
            <w:pPr>
              <w:jc w:val="center"/>
            </w:pPr>
            <w:r w:rsidRPr="007C28A0">
              <w:t>6.33</w:t>
            </w:r>
          </w:p>
        </w:tc>
        <w:tc>
          <w:tcPr>
            <w:tcW w:w="1255" w:type="dxa"/>
          </w:tcPr>
          <w:p w14:paraId="176B457D" w14:textId="77777777" w:rsidR="00F20D34" w:rsidRDefault="00F20D34" w:rsidP="00466144">
            <w:pPr>
              <w:jc w:val="center"/>
            </w:pPr>
            <w:r>
              <w:t>6.36</w:t>
            </w:r>
          </w:p>
        </w:tc>
        <w:tc>
          <w:tcPr>
            <w:tcW w:w="1255" w:type="dxa"/>
          </w:tcPr>
          <w:p w14:paraId="09557A7F" w14:textId="77777777" w:rsidR="00F20D34" w:rsidRDefault="00F20D34" w:rsidP="00466144">
            <w:pPr>
              <w:jc w:val="center"/>
            </w:pPr>
            <w:r>
              <w:t>0.44</w:t>
            </w:r>
          </w:p>
        </w:tc>
      </w:tr>
      <w:tr w:rsidR="00F20D34" w14:paraId="58C39A0D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1EEFC4FB" w14:textId="77777777" w:rsidR="00F20D34" w:rsidRPr="00B14F72" w:rsidRDefault="00F20D34" w:rsidP="00466144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(1;1,0)</w:t>
            </w:r>
          </w:p>
        </w:tc>
        <w:tc>
          <w:tcPr>
            <w:tcW w:w="1211" w:type="dxa"/>
          </w:tcPr>
          <w:p w14:paraId="6F64846F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7E397973" w14:textId="77777777" w:rsidR="00F20D34" w:rsidRDefault="00F20D34" w:rsidP="00466144">
            <w:pPr>
              <w:jc w:val="center"/>
            </w:pPr>
            <w:r>
              <w:t>4.48</w:t>
            </w:r>
          </w:p>
        </w:tc>
        <w:tc>
          <w:tcPr>
            <w:tcW w:w="1224" w:type="dxa"/>
          </w:tcPr>
          <w:p w14:paraId="7DF53CF7" w14:textId="77777777" w:rsidR="00F20D34" w:rsidRDefault="00F20D34" w:rsidP="00466144">
            <w:pPr>
              <w:jc w:val="center"/>
            </w:pPr>
            <w:r>
              <w:t>5.38</w:t>
            </w:r>
          </w:p>
        </w:tc>
        <w:tc>
          <w:tcPr>
            <w:tcW w:w="1224" w:type="dxa"/>
          </w:tcPr>
          <w:p w14:paraId="4430CA3D" w14:textId="77777777" w:rsidR="00F20D34" w:rsidRDefault="00F20D34" w:rsidP="00466144">
            <w:pPr>
              <w:jc w:val="center"/>
            </w:pPr>
            <w:r>
              <w:t>2.48</w:t>
            </w:r>
          </w:p>
        </w:tc>
        <w:tc>
          <w:tcPr>
            <w:tcW w:w="1255" w:type="dxa"/>
          </w:tcPr>
          <w:p w14:paraId="1ECB5F67" w14:textId="77777777" w:rsidR="00F20D34" w:rsidRDefault="00F20D34" w:rsidP="00466144">
            <w:pPr>
              <w:jc w:val="center"/>
            </w:pPr>
            <w:r w:rsidRPr="007C28A0">
              <w:t>6.33</w:t>
            </w:r>
          </w:p>
        </w:tc>
        <w:tc>
          <w:tcPr>
            <w:tcW w:w="1255" w:type="dxa"/>
          </w:tcPr>
          <w:p w14:paraId="7B17B2B4" w14:textId="77777777" w:rsidR="00F20D34" w:rsidRDefault="00F20D34" w:rsidP="00466144">
            <w:pPr>
              <w:jc w:val="center"/>
            </w:pPr>
            <w:r>
              <w:t>7.06</w:t>
            </w:r>
          </w:p>
        </w:tc>
        <w:tc>
          <w:tcPr>
            <w:tcW w:w="1255" w:type="dxa"/>
          </w:tcPr>
          <w:p w14:paraId="572F9DBF" w14:textId="77777777" w:rsidR="00F20D34" w:rsidRDefault="00F20D34" w:rsidP="00466144">
            <w:pPr>
              <w:jc w:val="center"/>
            </w:pPr>
            <w:r>
              <w:t>3.52</w:t>
            </w:r>
          </w:p>
        </w:tc>
      </w:tr>
      <w:tr w:rsidR="00F20D34" w14:paraId="5A91116A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62F9D39D" w14:textId="77777777" w:rsidR="00F20D34" w:rsidRPr="00B14F72" w:rsidRDefault="00F20D34" w:rsidP="00466144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(1;1,1)</w:t>
            </w:r>
          </w:p>
        </w:tc>
        <w:tc>
          <w:tcPr>
            <w:tcW w:w="1211" w:type="dxa"/>
          </w:tcPr>
          <w:p w14:paraId="253827A5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7655B736" w14:textId="77777777" w:rsidR="00F20D34" w:rsidRDefault="00F20D34" w:rsidP="00466144">
            <w:pPr>
              <w:jc w:val="center"/>
            </w:pPr>
            <w:r>
              <w:t>4.48</w:t>
            </w:r>
          </w:p>
        </w:tc>
        <w:tc>
          <w:tcPr>
            <w:tcW w:w="1224" w:type="dxa"/>
          </w:tcPr>
          <w:p w14:paraId="51627D64" w14:textId="77777777" w:rsidR="00F20D34" w:rsidRDefault="00F20D34" w:rsidP="00466144">
            <w:pPr>
              <w:jc w:val="center"/>
            </w:pPr>
            <w:r>
              <w:t>6.25</w:t>
            </w:r>
          </w:p>
        </w:tc>
        <w:tc>
          <w:tcPr>
            <w:tcW w:w="1224" w:type="dxa"/>
          </w:tcPr>
          <w:p w14:paraId="4A713906" w14:textId="77777777" w:rsidR="00F20D34" w:rsidRDefault="00F20D34" w:rsidP="00466144">
            <w:pPr>
              <w:jc w:val="center"/>
            </w:pPr>
            <w:r>
              <w:t>4.03</w:t>
            </w:r>
          </w:p>
        </w:tc>
        <w:tc>
          <w:tcPr>
            <w:tcW w:w="1255" w:type="dxa"/>
          </w:tcPr>
          <w:p w14:paraId="74A570E5" w14:textId="77777777" w:rsidR="00F20D34" w:rsidRDefault="00F20D34" w:rsidP="00466144">
            <w:pPr>
              <w:jc w:val="center"/>
            </w:pPr>
            <w:r w:rsidRPr="007C28A0">
              <w:t>6.33</w:t>
            </w:r>
          </w:p>
        </w:tc>
        <w:tc>
          <w:tcPr>
            <w:tcW w:w="1255" w:type="dxa"/>
          </w:tcPr>
          <w:p w14:paraId="09E8F99B" w14:textId="77777777" w:rsidR="00F20D34" w:rsidRDefault="00F20D34" w:rsidP="00466144">
            <w:pPr>
              <w:jc w:val="center"/>
            </w:pPr>
            <w:r>
              <w:t>8.83</w:t>
            </w:r>
          </w:p>
        </w:tc>
        <w:tc>
          <w:tcPr>
            <w:tcW w:w="1255" w:type="dxa"/>
          </w:tcPr>
          <w:p w14:paraId="49BC5EE3" w14:textId="77777777" w:rsidR="00F20D34" w:rsidRDefault="00F20D34" w:rsidP="00466144">
            <w:pPr>
              <w:jc w:val="center"/>
            </w:pPr>
            <w:r>
              <w:t>5.72</w:t>
            </w:r>
          </w:p>
        </w:tc>
      </w:tr>
    </w:tbl>
    <w:p w14:paraId="0A55FF61" w14:textId="77777777" w:rsidR="00F20D34" w:rsidRDefault="00F20D34" w:rsidP="00F20D34"/>
    <w:p w14:paraId="2032E6FC" w14:textId="3B7B9946" w:rsidR="00F20D34" w:rsidRDefault="00F20D34" w:rsidP="00F20D34">
      <w:pPr>
        <w:spacing w:after="0"/>
      </w:pPr>
      <w:r>
        <w:t xml:space="preserve">Table </w:t>
      </w:r>
      <w:r w:rsidR="00915543">
        <w:t>6</w:t>
      </w:r>
      <w:r>
        <w:t>: probability of rejecting the null hypothesis of the global test (randomize play-the-winner)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1165"/>
        <w:gridCol w:w="1170"/>
        <w:gridCol w:w="1260"/>
        <w:gridCol w:w="1170"/>
        <w:gridCol w:w="1260"/>
        <w:gridCol w:w="1260"/>
        <w:gridCol w:w="1260"/>
        <w:gridCol w:w="1260"/>
      </w:tblGrid>
      <w:tr w:rsidR="00F20D34" w14:paraId="2636CD6C" w14:textId="77777777" w:rsidTr="00466144">
        <w:tc>
          <w:tcPr>
            <w:tcW w:w="1165" w:type="dxa"/>
            <w:shd w:val="clear" w:color="auto" w:fill="F2F2F2" w:themeFill="background1" w:themeFillShade="F2"/>
          </w:tcPr>
          <w:p w14:paraId="5BD4149B" w14:textId="77777777" w:rsidR="00F20D34" w:rsidRDefault="00F20D34" w:rsidP="00466144">
            <w:pPr>
              <w:jc w:val="center"/>
            </w:pPr>
            <w:r>
              <w:t>Design</w:t>
            </w:r>
          </w:p>
        </w:tc>
        <w:tc>
          <w:tcPr>
            <w:tcW w:w="1170" w:type="dxa"/>
            <w:shd w:val="clear" w:color="auto" w:fill="F2F2F2" w:themeFill="background1" w:themeFillShade="F2"/>
          </w:tcPr>
          <w:p w14:paraId="72276DF3" w14:textId="77777777" w:rsidR="00F20D34" w:rsidRDefault="00F20D34" w:rsidP="00466144">
            <w:pPr>
              <w:jc w:val="center"/>
            </w:pPr>
            <w:r>
              <w:t>Scenario 0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6DB1F5D7" w14:textId="77777777" w:rsidR="00F20D34" w:rsidRDefault="00F20D34" w:rsidP="00466144">
            <w:pPr>
              <w:jc w:val="center"/>
            </w:pPr>
            <w:r>
              <w:t>Scenario 1</w:t>
            </w:r>
          </w:p>
        </w:tc>
        <w:tc>
          <w:tcPr>
            <w:tcW w:w="1170" w:type="dxa"/>
            <w:shd w:val="clear" w:color="auto" w:fill="F2F2F2" w:themeFill="background1" w:themeFillShade="F2"/>
          </w:tcPr>
          <w:p w14:paraId="5F312EF7" w14:textId="77777777" w:rsidR="00F20D34" w:rsidRDefault="00F20D34" w:rsidP="00466144">
            <w:pPr>
              <w:jc w:val="center"/>
            </w:pPr>
            <w:r>
              <w:t>Scenario 2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7CE3AF4A" w14:textId="77777777" w:rsidR="00F20D34" w:rsidRDefault="00F20D34" w:rsidP="00466144">
            <w:pPr>
              <w:jc w:val="center"/>
            </w:pPr>
            <w:r>
              <w:t>Scenario 3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45C8A9DC" w14:textId="77777777" w:rsidR="00F20D34" w:rsidRDefault="00F20D34" w:rsidP="00466144">
            <w:pPr>
              <w:jc w:val="center"/>
            </w:pPr>
            <w:r>
              <w:t>Scenario 4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3E29400D" w14:textId="77777777" w:rsidR="00F20D34" w:rsidRDefault="00F20D34" w:rsidP="00466144">
            <w:pPr>
              <w:jc w:val="center"/>
            </w:pPr>
            <w:r>
              <w:t>Scenario 5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4F8B187A" w14:textId="77777777" w:rsidR="00F20D34" w:rsidRDefault="00F20D34" w:rsidP="00466144">
            <w:pPr>
              <w:jc w:val="center"/>
            </w:pPr>
            <w:r>
              <w:t>Scenario 6</w:t>
            </w:r>
          </w:p>
        </w:tc>
      </w:tr>
      <w:tr w:rsidR="00F20D34" w14:paraId="3E9D413F" w14:textId="77777777" w:rsidTr="00466144">
        <w:tc>
          <w:tcPr>
            <w:tcW w:w="1165" w:type="dxa"/>
          </w:tcPr>
          <w:p w14:paraId="1F737E8E" w14:textId="77777777" w:rsidR="00F20D34" w:rsidRDefault="00F20D34" w:rsidP="00466144">
            <w:pPr>
              <w:jc w:val="center"/>
            </w:pPr>
            <w:r>
              <w:t>Design 1</w:t>
            </w:r>
          </w:p>
        </w:tc>
        <w:tc>
          <w:tcPr>
            <w:tcW w:w="1170" w:type="dxa"/>
          </w:tcPr>
          <w:p w14:paraId="2CCACAA7" w14:textId="77777777" w:rsidR="00F20D34" w:rsidRDefault="00F20D34" w:rsidP="00466144">
            <w:pPr>
              <w:jc w:val="center"/>
            </w:pPr>
            <w:r>
              <w:t>0.0522</w:t>
            </w:r>
          </w:p>
        </w:tc>
        <w:tc>
          <w:tcPr>
            <w:tcW w:w="1260" w:type="dxa"/>
          </w:tcPr>
          <w:p w14:paraId="7ACD43ED" w14:textId="77777777" w:rsidR="00F20D34" w:rsidRDefault="00F20D34" w:rsidP="00466144">
            <w:pPr>
              <w:jc w:val="center"/>
            </w:pPr>
            <w:r>
              <w:t>0.668</w:t>
            </w:r>
          </w:p>
        </w:tc>
        <w:tc>
          <w:tcPr>
            <w:tcW w:w="1170" w:type="dxa"/>
          </w:tcPr>
          <w:p w14:paraId="2FB3E471" w14:textId="77777777" w:rsidR="00F20D34" w:rsidRDefault="00F20D34" w:rsidP="00466144">
            <w:pPr>
              <w:jc w:val="center"/>
            </w:pPr>
            <w:r>
              <w:t>0.5746</w:t>
            </w:r>
          </w:p>
        </w:tc>
        <w:tc>
          <w:tcPr>
            <w:tcW w:w="1260" w:type="dxa"/>
          </w:tcPr>
          <w:p w14:paraId="234F9AF2" w14:textId="77777777" w:rsidR="00F20D34" w:rsidRDefault="00F20D34" w:rsidP="00466144">
            <w:pPr>
              <w:jc w:val="center"/>
            </w:pPr>
            <w:r>
              <w:t>0.6158</w:t>
            </w:r>
          </w:p>
        </w:tc>
        <w:tc>
          <w:tcPr>
            <w:tcW w:w="1260" w:type="dxa"/>
          </w:tcPr>
          <w:p w14:paraId="3FF7EBDD" w14:textId="77777777" w:rsidR="00F20D34" w:rsidRDefault="00F20D34" w:rsidP="00466144">
            <w:pPr>
              <w:jc w:val="center"/>
            </w:pPr>
            <w:r>
              <w:t>0.9462</w:t>
            </w:r>
          </w:p>
        </w:tc>
        <w:tc>
          <w:tcPr>
            <w:tcW w:w="1260" w:type="dxa"/>
          </w:tcPr>
          <w:p w14:paraId="25204EBC" w14:textId="77777777" w:rsidR="00F20D34" w:rsidRDefault="00F20D34" w:rsidP="00466144">
            <w:pPr>
              <w:jc w:val="center"/>
            </w:pPr>
            <w:r>
              <w:t>0.883</w:t>
            </w:r>
          </w:p>
        </w:tc>
        <w:tc>
          <w:tcPr>
            <w:tcW w:w="1260" w:type="dxa"/>
          </w:tcPr>
          <w:p w14:paraId="637946C8" w14:textId="77777777" w:rsidR="00F20D34" w:rsidRDefault="00F20D34" w:rsidP="00466144">
            <w:pPr>
              <w:jc w:val="center"/>
            </w:pPr>
            <w:r>
              <w:t>0.9236</w:t>
            </w:r>
          </w:p>
        </w:tc>
      </w:tr>
    </w:tbl>
    <w:p w14:paraId="31DCD884" w14:textId="77777777" w:rsidR="00F20D34" w:rsidRDefault="00F20D34" w:rsidP="00F20D34"/>
    <w:p w14:paraId="006B1680" w14:textId="77777777" w:rsidR="00F20D34" w:rsidRDefault="00F20D34" w:rsidP="00F20D34"/>
    <w:p w14:paraId="274AD81C" w14:textId="77777777" w:rsidR="00F20D34" w:rsidRDefault="00F20D34" w:rsidP="00F20D34"/>
    <w:p w14:paraId="7D517912" w14:textId="77777777" w:rsidR="00F20D34" w:rsidRDefault="00F20D34" w:rsidP="00F20D34"/>
    <w:p w14:paraId="399E9725" w14:textId="77777777" w:rsidR="00F20D34" w:rsidRDefault="00F20D34" w:rsidP="00F20D34"/>
    <w:p w14:paraId="14194262" w14:textId="77777777" w:rsidR="00F20D34" w:rsidRDefault="00F20D34" w:rsidP="00F20D34">
      <w:pPr>
        <w:pStyle w:val="FirstParagraph"/>
      </w:pPr>
      <w:r>
        <w:rPr>
          <w:noProof/>
        </w:rPr>
        <w:drawing>
          <wp:inline distT="0" distB="0" distL="0" distR="0" wp14:anchorId="58664FCF" wp14:editId="6810A90A">
            <wp:extent cx="4587290" cy="3669832"/>
            <wp:effectExtent l="0" t="0" r="0" b="0"/>
            <wp:docPr id="25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31D39A" wp14:editId="2C8F9529">
            <wp:extent cx="4587290" cy="3669832"/>
            <wp:effectExtent l="0" t="0" r="0" b="0"/>
            <wp:docPr id="26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B5A140C" wp14:editId="69BFD524">
            <wp:extent cx="4587290" cy="3669832"/>
            <wp:effectExtent l="0" t="0" r="0" b="0"/>
            <wp:docPr id="27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60BC89" wp14:editId="3D2DDAA4">
            <wp:extent cx="4587290" cy="3669832"/>
            <wp:effectExtent l="0" t="0" r="0" b="0"/>
            <wp:docPr id="28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3299D9F" wp14:editId="0E90A0A6">
            <wp:extent cx="4587290" cy="3669832"/>
            <wp:effectExtent l="0" t="0" r="0" b="0"/>
            <wp:docPr id="29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6FC982" wp14:editId="24926BD3">
            <wp:extent cx="4587290" cy="3669832"/>
            <wp:effectExtent l="0" t="0" r="0" b="0"/>
            <wp:docPr id="30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3F5133" wp14:editId="381AD94F">
            <wp:extent cx="4587290" cy="3669832"/>
            <wp:effectExtent l="0" t="0" r="0" b="0"/>
            <wp:docPr id="31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0F85FC" wp14:editId="63941007">
            <wp:extent cx="4587290" cy="3669832"/>
            <wp:effectExtent l="0" t="0" r="0" b="0"/>
            <wp:docPr id="32" name="Picture" descr="Graphical user interface, 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237C392" wp14:editId="70568882">
            <wp:extent cx="4587290" cy="3669832"/>
            <wp:effectExtent l="0" t="0" r="0" b="0"/>
            <wp:docPr id="33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BFE693" wp14:editId="56FD7F46">
            <wp:extent cx="4587290" cy="3669832"/>
            <wp:effectExtent l="0" t="0" r="0" b="0"/>
            <wp:docPr id="34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6089385" wp14:editId="22102F28">
            <wp:extent cx="4587290" cy="3669832"/>
            <wp:effectExtent l="0" t="0" r="0" b="0"/>
            <wp:docPr id="35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EDE334" wp14:editId="7E321B47">
            <wp:extent cx="4587290" cy="3669832"/>
            <wp:effectExtent l="0" t="0" r="0" b="0"/>
            <wp:docPr id="36" name="Picture" descr="Graphical user interface, 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34D6761" wp14:editId="2B83E65B">
            <wp:extent cx="4587290" cy="3669832"/>
            <wp:effectExtent l="0" t="0" r="0" b="0"/>
            <wp:docPr id="37" name="Picture" descr="Graphical user interface, 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28FD08" wp14:editId="05802328">
            <wp:extent cx="4587290" cy="3669832"/>
            <wp:effectExtent l="0" t="0" r="0" b="0"/>
            <wp:docPr id="38" name="Picture" descr="Graphical user interfac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145835" w14:textId="77777777" w:rsidR="00F20D34" w:rsidRDefault="00F20D34" w:rsidP="00F20D34"/>
    <w:p w14:paraId="3FDD06F8" w14:textId="27038519" w:rsidR="00F20D34" w:rsidRDefault="00F20D34"/>
    <w:p w14:paraId="4D15EA72" w14:textId="5CCFF380" w:rsidR="00F20D34" w:rsidRDefault="00F20D34"/>
    <w:p w14:paraId="0F15340F" w14:textId="77777777" w:rsidR="00F20D34" w:rsidRDefault="00F20D34" w:rsidP="00F20D34">
      <w:r>
        <w:lastRenderedPageBreak/>
        <w:t>Run two 5000-replicates simulation studies. In each simulation replicate, generate a SMART data with 2-2-2 design (two stage-1 treatment options, binary intermediate outcome, and two stage-2 treatment options). The total sample size use n=200. The intermediate response rate P(R=1|A</w:t>
      </w:r>
      <w:proofErr w:type="gramStart"/>
      <w:r>
        <w:t>1)=</w:t>
      </w:r>
      <w:proofErr w:type="gramEnd"/>
      <w:r w:rsidRPr="00F20D34">
        <w:t>1/3</w:t>
      </w:r>
      <w:r>
        <w:t>. The sequence-specific variances are constantly equal to 10, and the strategy values will be as follows</w:t>
      </w:r>
    </w:p>
    <w:p w14:paraId="3B7ACACA" w14:textId="08FCE601" w:rsidR="00F20D34" w:rsidRDefault="00F20D34" w:rsidP="00F20D34">
      <w:r>
        <w:rPr>
          <w:noProof/>
        </w:rPr>
        <w:drawing>
          <wp:inline distT="0" distB="0" distL="0" distR="0" wp14:anchorId="77B7A9EE" wp14:editId="5BFF0C5D">
            <wp:extent cx="3817951" cy="3093988"/>
            <wp:effectExtent l="0" t="0" r="0" b="0"/>
            <wp:docPr id="39" name="Picture 3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7951" cy="3093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FACB9" w14:textId="035A916A" w:rsidR="00915543" w:rsidRDefault="00915543" w:rsidP="00F20D34">
      <w:r>
        <w:t xml:space="preserve">Every column in Table </w:t>
      </w:r>
      <w:r>
        <w:t>7</w:t>
      </w:r>
      <w:r>
        <w:t xml:space="preserve"> provides the strategy values in each value pattern. Table </w:t>
      </w:r>
      <w:r>
        <w:t>8</w:t>
      </w:r>
      <w:r>
        <w:t xml:space="preserve"> gives the probability of rejecting the null hypothesis of global test under each value pattern. The number in the first column of Table </w:t>
      </w:r>
      <w:r>
        <w:t>8</w:t>
      </w:r>
      <w:r>
        <w:t xml:space="preserve"> stands for type I error, and the other numbers are the statistical power of this test. </w:t>
      </w:r>
    </w:p>
    <w:p w14:paraId="70C268B8" w14:textId="61658902" w:rsidR="00F20D34" w:rsidRDefault="00F20D34" w:rsidP="00F20D34">
      <w:pPr>
        <w:spacing w:after="0" w:line="240" w:lineRule="auto"/>
      </w:pPr>
      <w:r>
        <w:t xml:space="preserve">Table </w:t>
      </w:r>
      <w:r w:rsidR="00915543">
        <w:t>7</w:t>
      </w:r>
      <w:r>
        <w:t>: Strategy values of simulation (</w:t>
      </w:r>
      <w:proofErr w:type="spellStart"/>
      <w:r>
        <w:t>unblanced</w:t>
      </w:r>
      <w:proofErr w:type="spellEnd"/>
      <w:r>
        <w:t xml:space="preserve"> randomization)</w:t>
      </w:r>
    </w:p>
    <w:tbl>
      <w:tblPr>
        <w:tblStyle w:val="TableGrid"/>
        <w:tblW w:w="9812" w:type="dxa"/>
        <w:tblLook w:val="04A0" w:firstRow="1" w:lastRow="0" w:firstColumn="1" w:lastColumn="0" w:noHBand="0" w:noVBand="1"/>
      </w:tblPr>
      <w:tblGrid>
        <w:gridCol w:w="1177"/>
        <w:gridCol w:w="1211"/>
        <w:gridCol w:w="1211"/>
        <w:gridCol w:w="1224"/>
        <w:gridCol w:w="1224"/>
        <w:gridCol w:w="1255"/>
        <w:gridCol w:w="1255"/>
        <w:gridCol w:w="1255"/>
      </w:tblGrid>
      <w:tr w:rsidR="00F20D34" w14:paraId="68A831DD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6D3843AA" w14:textId="77777777" w:rsidR="00F20D34" w:rsidRPr="00B14F72" w:rsidRDefault="00F20D34" w:rsidP="00466144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Strategy</w:t>
            </w:r>
          </w:p>
        </w:tc>
        <w:tc>
          <w:tcPr>
            <w:tcW w:w="1211" w:type="dxa"/>
            <w:shd w:val="clear" w:color="auto" w:fill="F2F2F2" w:themeFill="background1" w:themeFillShade="F2"/>
          </w:tcPr>
          <w:p w14:paraId="2288D575" w14:textId="77777777" w:rsidR="00F20D34" w:rsidRDefault="00F20D34" w:rsidP="00466144">
            <w:pPr>
              <w:jc w:val="center"/>
            </w:pPr>
            <w:r>
              <w:t>Scenario 0</w:t>
            </w:r>
          </w:p>
        </w:tc>
        <w:tc>
          <w:tcPr>
            <w:tcW w:w="1211" w:type="dxa"/>
            <w:shd w:val="clear" w:color="auto" w:fill="F2F2F2" w:themeFill="background1" w:themeFillShade="F2"/>
          </w:tcPr>
          <w:p w14:paraId="7671B75A" w14:textId="77777777" w:rsidR="00F20D34" w:rsidRDefault="00F20D34" w:rsidP="00466144">
            <w:pPr>
              <w:jc w:val="center"/>
            </w:pPr>
            <w:r>
              <w:t>Scenario 1</w:t>
            </w:r>
          </w:p>
        </w:tc>
        <w:tc>
          <w:tcPr>
            <w:tcW w:w="1224" w:type="dxa"/>
            <w:shd w:val="clear" w:color="auto" w:fill="F2F2F2" w:themeFill="background1" w:themeFillShade="F2"/>
          </w:tcPr>
          <w:p w14:paraId="0393ED56" w14:textId="77777777" w:rsidR="00F20D34" w:rsidRDefault="00F20D34" w:rsidP="00466144">
            <w:pPr>
              <w:jc w:val="center"/>
            </w:pPr>
            <w:r>
              <w:t>Scenario 2</w:t>
            </w:r>
          </w:p>
        </w:tc>
        <w:tc>
          <w:tcPr>
            <w:tcW w:w="1224" w:type="dxa"/>
            <w:shd w:val="clear" w:color="auto" w:fill="F2F2F2" w:themeFill="background1" w:themeFillShade="F2"/>
          </w:tcPr>
          <w:p w14:paraId="5D04B69C" w14:textId="77777777" w:rsidR="00F20D34" w:rsidRDefault="00F20D34" w:rsidP="00466144">
            <w:pPr>
              <w:jc w:val="center"/>
            </w:pPr>
            <w:r>
              <w:t>Scenario 3</w:t>
            </w:r>
          </w:p>
        </w:tc>
        <w:tc>
          <w:tcPr>
            <w:tcW w:w="1255" w:type="dxa"/>
            <w:shd w:val="clear" w:color="auto" w:fill="F2F2F2" w:themeFill="background1" w:themeFillShade="F2"/>
          </w:tcPr>
          <w:p w14:paraId="18DE6B9F" w14:textId="77777777" w:rsidR="00F20D34" w:rsidRDefault="00F20D34" w:rsidP="00466144">
            <w:pPr>
              <w:jc w:val="center"/>
            </w:pPr>
            <w:r>
              <w:t>Scenario 4</w:t>
            </w:r>
          </w:p>
        </w:tc>
        <w:tc>
          <w:tcPr>
            <w:tcW w:w="1255" w:type="dxa"/>
            <w:shd w:val="clear" w:color="auto" w:fill="F2F2F2" w:themeFill="background1" w:themeFillShade="F2"/>
          </w:tcPr>
          <w:p w14:paraId="27D36A49" w14:textId="77777777" w:rsidR="00F20D34" w:rsidRDefault="00F20D34" w:rsidP="00466144">
            <w:pPr>
              <w:jc w:val="center"/>
            </w:pPr>
            <w:r>
              <w:t>Scenario 5</w:t>
            </w:r>
          </w:p>
        </w:tc>
        <w:tc>
          <w:tcPr>
            <w:tcW w:w="1255" w:type="dxa"/>
            <w:shd w:val="clear" w:color="auto" w:fill="F2F2F2" w:themeFill="background1" w:themeFillShade="F2"/>
          </w:tcPr>
          <w:p w14:paraId="74A13CD8" w14:textId="77777777" w:rsidR="00F20D34" w:rsidRDefault="00F20D34" w:rsidP="00466144">
            <w:pPr>
              <w:jc w:val="center"/>
            </w:pPr>
            <w:r>
              <w:t>Scenario 6</w:t>
            </w:r>
          </w:p>
        </w:tc>
      </w:tr>
      <w:tr w:rsidR="00F20D34" w14:paraId="4EBEDE19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178DCDD2" w14:textId="77777777" w:rsidR="00F20D34" w:rsidRPr="00B14F72" w:rsidRDefault="00F20D34" w:rsidP="00466144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(0;0,0)</w:t>
            </w:r>
          </w:p>
        </w:tc>
        <w:tc>
          <w:tcPr>
            <w:tcW w:w="1211" w:type="dxa"/>
          </w:tcPr>
          <w:p w14:paraId="361D9F4C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2974EE51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24" w:type="dxa"/>
          </w:tcPr>
          <w:p w14:paraId="05E76CC0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24" w:type="dxa"/>
          </w:tcPr>
          <w:p w14:paraId="1A43B4A1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55" w:type="dxa"/>
          </w:tcPr>
          <w:p w14:paraId="327544C7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55" w:type="dxa"/>
          </w:tcPr>
          <w:p w14:paraId="57DC5A49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55" w:type="dxa"/>
          </w:tcPr>
          <w:p w14:paraId="3B80941D" w14:textId="77777777" w:rsidR="00F20D34" w:rsidRDefault="00F20D34" w:rsidP="00466144">
            <w:pPr>
              <w:jc w:val="center"/>
            </w:pPr>
            <w:r>
              <w:t>0.00</w:t>
            </w:r>
          </w:p>
        </w:tc>
      </w:tr>
      <w:tr w:rsidR="00F20D34" w14:paraId="6637AEE3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0B5B3C74" w14:textId="77777777" w:rsidR="00F20D34" w:rsidRPr="00B14F72" w:rsidRDefault="00F20D34" w:rsidP="00466144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(0;0,1)</w:t>
            </w:r>
          </w:p>
        </w:tc>
        <w:tc>
          <w:tcPr>
            <w:tcW w:w="1211" w:type="dxa"/>
          </w:tcPr>
          <w:p w14:paraId="462AD9AD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74ED89C7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24" w:type="dxa"/>
          </w:tcPr>
          <w:p w14:paraId="57CB7F84" w14:textId="77777777" w:rsidR="00F20D34" w:rsidRDefault="00F20D34" w:rsidP="00466144">
            <w:pPr>
              <w:jc w:val="center"/>
            </w:pPr>
            <w:r>
              <w:t>0.87</w:t>
            </w:r>
          </w:p>
        </w:tc>
        <w:tc>
          <w:tcPr>
            <w:tcW w:w="1224" w:type="dxa"/>
          </w:tcPr>
          <w:p w14:paraId="34E7DE45" w14:textId="77777777" w:rsidR="00F20D34" w:rsidRDefault="00F20D34" w:rsidP="00466144">
            <w:pPr>
              <w:jc w:val="center"/>
            </w:pPr>
            <w:r>
              <w:t>0.93</w:t>
            </w:r>
          </w:p>
        </w:tc>
        <w:tc>
          <w:tcPr>
            <w:tcW w:w="1255" w:type="dxa"/>
          </w:tcPr>
          <w:p w14:paraId="3E46C573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55" w:type="dxa"/>
          </w:tcPr>
          <w:p w14:paraId="3C119216" w14:textId="77777777" w:rsidR="00F20D34" w:rsidRDefault="00F20D34" w:rsidP="00466144">
            <w:pPr>
              <w:jc w:val="center"/>
            </w:pPr>
            <w:r>
              <w:t>1.23</w:t>
            </w:r>
          </w:p>
        </w:tc>
        <w:tc>
          <w:tcPr>
            <w:tcW w:w="1255" w:type="dxa"/>
          </w:tcPr>
          <w:p w14:paraId="091E3082" w14:textId="77777777" w:rsidR="00F20D34" w:rsidRDefault="00F20D34" w:rsidP="00466144">
            <w:pPr>
              <w:jc w:val="center"/>
            </w:pPr>
            <w:r>
              <w:t>1.32</w:t>
            </w:r>
          </w:p>
        </w:tc>
      </w:tr>
      <w:tr w:rsidR="00F20D34" w14:paraId="3BC63B60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013D1522" w14:textId="77777777" w:rsidR="00F20D34" w:rsidRPr="00B14F72" w:rsidRDefault="00F20D34" w:rsidP="00466144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(0;1,0)</w:t>
            </w:r>
          </w:p>
        </w:tc>
        <w:tc>
          <w:tcPr>
            <w:tcW w:w="1211" w:type="dxa"/>
          </w:tcPr>
          <w:p w14:paraId="1F606496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4FFFA0EA" w14:textId="77777777" w:rsidR="00F20D34" w:rsidRDefault="00F20D34" w:rsidP="00466144">
            <w:pPr>
              <w:jc w:val="center"/>
            </w:pPr>
            <w:r w:rsidRPr="00554BCD">
              <w:t>0.00</w:t>
            </w:r>
          </w:p>
        </w:tc>
        <w:tc>
          <w:tcPr>
            <w:tcW w:w="1224" w:type="dxa"/>
          </w:tcPr>
          <w:p w14:paraId="1CCD0EDC" w14:textId="77777777" w:rsidR="00F20D34" w:rsidRDefault="00F20D34" w:rsidP="00466144">
            <w:pPr>
              <w:jc w:val="center"/>
            </w:pPr>
            <w:r>
              <w:t>1.75</w:t>
            </w:r>
          </w:p>
        </w:tc>
        <w:tc>
          <w:tcPr>
            <w:tcW w:w="1224" w:type="dxa"/>
          </w:tcPr>
          <w:p w14:paraId="01BFC1A0" w14:textId="77777777" w:rsidR="00F20D34" w:rsidRDefault="00F20D34" w:rsidP="00466144">
            <w:pPr>
              <w:jc w:val="center"/>
            </w:pPr>
            <w:r>
              <w:t>2.49</w:t>
            </w:r>
          </w:p>
        </w:tc>
        <w:tc>
          <w:tcPr>
            <w:tcW w:w="1255" w:type="dxa"/>
          </w:tcPr>
          <w:p w14:paraId="3473D757" w14:textId="77777777" w:rsidR="00F20D34" w:rsidRDefault="00F20D34" w:rsidP="00466144">
            <w:pPr>
              <w:jc w:val="center"/>
            </w:pPr>
            <w:r w:rsidRPr="00554BCD">
              <w:t>0.00</w:t>
            </w:r>
          </w:p>
        </w:tc>
        <w:tc>
          <w:tcPr>
            <w:tcW w:w="1255" w:type="dxa"/>
          </w:tcPr>
          <w:p w14:paraId="5B18F1A2" w14:textId="77777777" w:rsidR="00F20D34" w:rsidRDefault="00F20D34" w:rsidP="00466144">
            <w:pPr>
              <w:jc w:val="center"/>
            </w:pPr>
            <w:r>
              <w:t>2.47</w:t>
            </w:r>
          </w:p>
        </w:tc>
        <w:tc>
          <w:tcPr>
            <w:tcW w:w="1255" w:type="dxa"/>
          </w:tcPr>
          <w:p w14:paraId="66FABA34" w14:textId="77777777" w:rsidR="00F20D34" w:rsidRDefault="00F20D34" w:rsidP="00466144">
            <w:pPr>
              <w:jc w:val="center"/>
            </w:pPr>
            <w:r>
              <w:t>3.52</w:t>
            </w:r>
          </w:p>
        </w:tc>
      </w:tr>
      <w:tr w:rsidR="00F20D34" w14:paraId="3531055A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3EE0AD96" w14:textId="77777777" w:rsidR="00F20D34" w:rsidRPr="00B14F72" w:rsidRDefault="00F20D34" w:rsidP="00466144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(0;</w:t>
            </w:r>
            <w:r>
              <w:rPr>
                <w:color w:val="000000" w:themeColor="text1"/>
              </w:rPr>
              <w:t>1</w:t>
            </w:r>
            <w:r w:rsidRPr="00B14F72">
              <w:rPr>
                <w:color w:val="000000" w:themeColor="text1"/>
              </w:rPr>
              <w:t>,1)</w:t>
            </w:r>
          </w:p>
        </w:tc>
        <w:tc>
          <w:tcPr>
            <w:tcW w:w="1211" w:type="dxa"/>
          </w:tcPr>
          <w:p w14:paraId="4C7039EB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086AD1D4" w14:textId="77777777" w:rsidR="00F20D34" w:rsidRDefault="00F20D34" w:rsidP="00466144">
            <w:pPr>
              <w:jc w:val="center"/>
            </w:pPr>
            <w:r w:rsidRPr="00554BCD">
              <w:t>0.00</w:t>
            </w:r>
          </w:p>
        </w:tc>
        <w:tc>
          <w:tcPr>
            <w:tcW w:w="1224" w:type="dxa"/>
          </w:tcPr>
          <w:p w14:paraId="0500633F" w14:textId="77777777" w:rsidR="00F20D34" w:rsidRDefault="00F20D34" w:rsidP="00466144">
            <w:pPr>
              <w:jc w:val="center"/>
            </w:pPr>
            <w:r>
              <w:t>2.62</w:t>
            </w:r>
          </w:p>
        </w:tc>
        <w:tc>
          <w:tcPr>
            <w:tcW w:w="1224" w:type="dxa"/>
          </w:tcPr>
          <w:p w14:paraId="7AEC2852" w14:textId="77777777" w:rsidR="00F20D34" w:rsidRDefault="00F20D34" w:rsidP="00466144">
            <w:pPr>
              <w:jc w:val="center"/>
            </w:pPr>
            <w:r>
              <w:t>3.42</w:t>
            </w:r>
          </w:p>
        </w:tc>
        <w:tc>
          <w:tcPr>
            <w:tcW w:w="1255" w:type="dxa"/>
          </w:tcPr>
          <w:p w14:paraId="50D3DA15" w14:textId="77777777" w:rsidR="00F20D34" w:rsidRDefault="00F20D34" w:rsidP="00466144">
            <w:pPr>
              <w:jc w:val="center"/>
            </w:pPr>
            <w:r w:rsidRPr="00554BCD">
              <w:t>0.00</w:t>
            </w:r>
          </w:p>
        </w:tc>
        <w:tc>
          <w:tcPr>
            <w:tcW w:w="1255" w:type="dxa"/>
          </w:tcPr>
          <w:p w14:paraId="6A62410D" w14:textId="77777777" w:rsidR="00F20D34" w:rsidRDefault="00F20D34" w:rsidP="00466144">
            <w:pPr>
              <w:jc w:val="center"/>
            </w:pPr>
            <w:r>
              <w:t>3.70</w:t>
            </w:r>
          </w:p>
        </w:tc>
        <w:tc>
          <w:tcPr>
            <w:tcW w:w="1255" w:type="dxa"/>
          </w:tcPr>
          <w:p w14:paraId="56667F5D" w14:textId="77777777" w:rsidR="00F20D34" w:rsidRDefault="00F20D34" w:rsidP="00466144">
            <w:pPr>
              <w:jc w:val="center"/>
            </w:pPr>
            <w:r>
              <w:t>4.84</w:t>
            </w:r>
          </w:p>
        </w:tc>
      </w:tr>
      <w:tr w:rsidR="00F20D34" w14:paraId="2FB673B1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34A71D1F" w14:textId="77777777" w:rsidR="00F20D34" w:rsidRPr="00B14F72" w:rsidRDefault="00F20D34" w:rsidP="00466144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(1;0,0)</w:t>
            </w:r>
          </w:p>
        </w:tc>
        <w:tc>
          <w:tcPr>
            <w:tcW w:w="1211" w:type="dxa"/>
          </w:tcPr>
          <w:p w14:paraId="0A14F66C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613E3DA3" w14:textId="77777777" w:rsidR="00F20D34" w:rsidRDefault="00F20D34" w:rsidP="00466144">
            <w:pPr>
              <w:jc w:val="center"/>
            </w:pPr>
            <w:r>
              <w:t>4.48</w:t>
            </w:r>
          </w:p>
        </w:tc>
        <w:tc>
          <w:tcPr>
            <w:tcW w:w="1224" w:type="dxa"/>
          </w:tcPr>
          <w:p w14:paraId="2BCF7D18" w14:textId="77777777" w:rsidR="00F20D34" w:rsidRDefault="00F20D34" w:rsidP="00466144">
            <w:pPr>
              <w:jc w:val="center"/>
            </w:pPr>
            <w:r>
              <w:t>3.63</w:t>
            </w:r>
          </w:p>
        </w:tc>
        <w:tc>
          <w:tcPr>
            <w:tcW w:w="1224" w:type="dxa"/>
          </w:tcPr>
          <w:p w14:paraId="51FEC441" w14:textId="77777777" w:rsidR="00F20D34" w:rsidRDefault="00F20D34" w:rsidP="00466144">
            <w:pPr>
              <w:jc w:val="center"/>
            </w:pPr>
            <w:r>
              <w:t>-1.25</w:t>
            </w:r>
          </w:p>
        </w:tc>
        <w:tc>
          <w:tcPr>
            <w:tcW w:w="1255" w:type="dxa"/>
          </w:tcPr>
          <w:p w14:paraId="35BBD6D8" w14:textId="77777777" w:rsidR="00F20D34" w:rsidRDefault="00F20D34" w:rsidP="00466144">
            <w:pPr>
              <w:jc w:val="center"/>
            </w:pPr>
            <w:r>
              <w:t>6.33</w:t>
            </w:r>
          </w:p>
        </w:tc>
        <w:tc>
          <w:tcPr>
            <w:tcW w:w="1255" w:type="dxa"/>
          </w:tcPr>
          <w:p w14:paraId="022DDF29" w14:textId="77777777" w:rsidR="00F20D34" w:rsidRDefault="00F20D34" w:rsidP="00466144">
            <w:pPr>
              <w:jc w:val="center"/>
            </w:pPr>
            <w:r>
              <w:t>5.13</w:t>
            </w:r>
          </w:p>
        </w:tc>
        <w:tc>
          <w:tcPr>
            <w:tcW w:w="1255" w:type="dxa"/>
          </w:tcPr>
          <w:p w14:paraId="34D6CE55" w14:textId="77777777" w:rsidR="00F20D34" w:rsidRDefault="00F20D34" w:rsidP="00466144">
            <w:pPr>
              <w:jc w:val="center"/>
            </w:pPr>
            <w:r>
              <w:t>-1.76</w:t>
            </w:r>
          </w:p>
        </w:tc>
      </w:tr>
      <w:tr w:rsidR="00F20D34" w14:paraId="3D885E09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05810B7F" w14:textId="77777777" w:rsidR="00F20D34" w:rsidRPr="00B14F72" w:rsidRDefault="00F20D34" w:rsidP="00466144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(1;0,1)</w:t>
            </w:r>
          </w:p>
        </w:tc>
        <w:tc>
          <w:tcPr>
            <w:tcW w:w="1211" w:type="dxa"/>
          </w:tcPr>
          <w:p w14:paraId="42A2B179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767F3A7B" w14:textId="77777777" w:rsidR="00F20D34" w:rsidRDefault="00F20D34" w:rsidP="00466144">
            <w:pPr>
              <w:jc w:val="center"/>
            </w:pPr>
            <w:r>
              <w:t>4.48</w:t>
            </w:r>
          </w:p>
        </w:tc>
        <w:tc>
          <w:tcPr>
            <w:tcW w:w="1224" w:type="dxa"/>
          </w:tcPr>
          <w:p w14:paraId="09F3847C" w14:textId="77777777" w:rsidR="00F20D34" w:rsidRDefault="00F20D34" w:rsidP="00466144">
            <w:pPr>
              <w:jc w:val="center"/>
            </w:pPr>
            <w:r>
              <w:t>4.50</w:t>
            </w:r>
          </w:p>
        </w:tc>
        <w:tc>
          <w:tcPr>
            <w:tcW w:w="1224" w:type="dxa"/>
          </w:tcPr>
          <w:p w14:paraId="5E2E5001" w14:textId="77777777" w:rsidR="00F20D34" w:rsidRDefault="00F20D34" w:rsidP="00466144">
            <w:pPr>
              <w:jc w:val="center"/>
            </w:pPr>
            <w:r>
              <w:t>0.31</w:t>
            </w:r>
          </w:p>
        </w:tc>
        <w:tc>
          <w:tcPr>
            <w:tcW w:w="1255" w:type="dxa"/>
          </w:tcPr>
          <w:p w14:paraId="31C010BA" w14:textId="77777777" w:rsidR="00F20D34" w:rsidRDefault="00F20D34" w:rsidP="00466144">
            <w:pPr>
              <w:jc w:val="center"/>
            </w:pPr>
            <w:r w:rsidRPr="007C28A0">
              <w:t>6.33</w:t>
            </w:r>
          </w:p>
        </w:tc>
        <w:tc>
          <w:tcPr>
            <w:tcW w:w="1255" w:type="dxa"/>
          </w:tcPr>
          <w:p w14:paraId="304E8BA9" w14:textId="77777777" w:rsidR="00F20D34" w:rsidRDefault="00F20D34" w:rsidP="00466144">
            <w:pPr>
              <w:jc w:val="center"/>
            </w:pPr>
            <w:r>
              <w:t>6.36</w:t>
            </w:r>
          </w:p>
        </w:tc>
        <w:tc>
          <w:tcPr>
            <w:tcW w:w="1255" w:type="dxa"/>
          </w:tcPr>
          <w:p w14:paraId="50508EF0" w14:textId="77777777" w:rsidR="00F20D34" w:rsidRDefault="00F20D34" w:rsidP="00466144">
            <w:pPr>
              <w:jc w:val="center"/>
            </w:pPr>
            <w:r>
              <w:t>0.44</w:t>
            </w:r>
          </w:p>
        </w:tc>
      </w:tr>
      <w:tr w:rsidR="00F20D34" w14:paraId="2969F21F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338C58BC" w14:textId="77777777" w:rsidR="00F20D34" w:rsidRPr="00B14F72" w:rsidRDefault="00F20D34" w:rsidP="00466144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(1;1,0)</w:t>
            </w:r>
          </w:p>
        </w:tc>
        <w:tc>
          <w:tcPr>
            <w:tcW w:w="1211" w:type="dxa"/>
          </w:tcPr>
          <w:p w14:paraId="2A34F97E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4D541E68" w14:textId="77777777" w:rsidR="00F20D34" w:rsidRDefault="00F20D34" w:rsidP="00466144">
            <w:pPr>
              <w:jc w:val="center"/>
            </w:pPr>
            <w:r>
              <w:t>4.48</w:t>
            </w:r>
          </w:p>
        </w:tc>
        <w:tc>
          <w:tcPr>
            <w:tcW w:w="1224" w:type="dxa"/>
          </w:tcPr>
          <w:p w14:paraId="2F1F4822" w14:textId="77777777" w:rsidR="00F20D34" w:rsidRDefault="00F20D34" w:rsidP="00466144">
            <w:pPr>
              <w:jc w:val="center"/>
            </w:pPr>
            <w:r>
              <w:t>5.38</w:t>
            </w:r>
          </w:p>
        </w:tc>
        <w:tc>
          <w:tcPr>
            <w:tcW w:w="1224" w:type="dxa"/>
          </w:tcPr>
          <w:p w14:paraId="5E1F1DB6" w14:textId="77777777" w:rsidR="00F20D34" w:rsidRDefault="00F20D34" w:rsidP="00466144">
            <w:pPr>
              <w:jc w:val="center"/>
            </w:pPr>
            <w:r>
              <w:t>2.48</w:t>
            </w:r>
          </w:p>
        </w:tc>
        <w:tc>
          <w:tcPr>
            <w:tcW w:w="1255" w:type="dxa"/>
          </w:tcPr>
          <w:p w14:paraId="6AC3B564" w14:textId="77777777" w:rsidR="00F20D34" w:rsidRDefault="00F20D34" w:rsidP="00466144">
            <w:pPr>
              <w:jc w:val="center"/>
            </w:pPr>
            <w:r w:rsidRPr="007C28A0">
              <w:t>6.33</w:t>
            </w:r>
          </w:p>
        </w:tc>
        <w:tc>
          <w:tcPr>
            <w:tcW w:w="1255" w:type="dxa"/>
          </w:tcPr>
          <w:p w14:paraId="7112BB34" w14:textId="77777777" w:rsidR="00F20D34" w:rsidRDefault="00F20D34" w:rsidP="00466144">
            <w:pPr>
              <w:jc w:val="center"/>
            </w:pPr>
            <w:r>
              <w:t>7.06</w:t>
            </w:r>
          </w:p>
        </w:tc>
        <w:tc>
          <w:tcPr>
            <w:tcW w:w="1255" w:type="dxa"/>
          </w:tcPr>
          <w:p w14:paraId="76A4C016" w14:textId="77777777" w:rsidR="00F20D34" w:rsidRDefault="00F20D34" w:rsidP="00466144">
            <w:pPr>
              <w:jc w:val="center"/>
            </w:pPr>
            <w:r>
              <w:t>3.52</w:t>
            </w:r>
          </w:p>
        </w:tc>
      </w:tr>
      <w:tr w:rsidR="00F20D34" w14:paraId="055CE973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607A58EA" w14:textId="77777777" w:rsidR="00F20D34" w:rsidRPr="00B14F72" w:rsidRDefault="00F20D34" w:rsidP="00466144">
            <w:pPr>
              <w:jc w:val="center"/>
              <w:rPr>
                <w:color w:val="000000" w:themeColor="text1"/>
              </w:rPr>
            </w:pPr>
            <w:r w:rsidRPr="00B14F72">
              <w:rPr>
                <w:color w:val="000000" w:themeColor="text1"/>
              </w:rPr>
              <w:t>(1;1,1)</w:t>
            </w:r>
          </w:p>
        </w:tc>
        <w:tc>
          <w:tcPr>
            <w:tcW w:w="1211" w:type="dxa"/>
          </w:tcPr>
          <w:p w14:paraId="50B1F80D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5685EBE7" w14:textId="77777777" w:rsidR="00F20D34" w:rsidRDefault="00F20D34" w:rsidP="00466144">
            <w:pPr>
              <w:jc w:val="center"/>
            </w:pPr>
            <w:r>
              <w:t>4.48</w:t>
            </w:r>
          </w:p>
        </w:tc>
        <w:tc>
          <w:tcPr>
            <w:tcW w:w="1224" w:type="dxa"/>
          </w:tcPr>
          <w:p w14:paraId="6AB7ED4F" w14:textId="77777777" w:rsidR="00F20D34" w:rsidRDefault="00F20D34" w:rsidP="00466144">
            <w:pPr>
              <w:jc w:val="center"/>
            </w:pPr>
            <w:r>
              <w:t>6.25</w:t>
            </w:r>
          </w:p>
        </w:tc>
        <w:tc>
          <w:tcPr>
            <w:tcW w:w="1224" w:type="dxa"/>
          </w:tcPr>
          <w:p w14:paraId="2D17DB39" w14:textId="77777777" w:rsidR="00F20D34" w:rsidRDefault="00F20D34" w:rsidP="00466144">
            <w:pPr>
              <w:jc w:val="center"/>
            </w:pPr>
            <w:r>
              <w:t>4.03</w:t>
            </w:r>
          </w:p>
        </w:tc>
        <w:tc>
          <w:tcPr>
            <w:tcW w:w="1255" w:type="dxa"/>
          </w:tcPr>
          <w:p w14:paraId="0741E64A" w14:textId="77777777" w:rsidR="00F20D34" w:rsidRDefault="00F20D34" w:rsidP="00466144">
            <w:pPr>
              <w:jc w:val="center"/>
            </w:pPr>
            <w:r w:rsidRPr="007C28A0">
              <w:t>6.33</w:t>
            </w:r>
          </w:p>
        </w:tc>
        <w:tc>
          <w:tcPr>
            <w:tcW w:w="1255" w:type="dxa"/>
          </w:tcPr>
          <w:p w14:paraId="062C4A6D" w14:textId="77777777" w:rsidR="00F20D34" w:rsidRDefault="00F20D34" w:rsidP="00466144">
            <w:pPr>
              <w:jc w:val="center"/>
            </w:pPr>
            <w:r>
              <w:t>8.83</w:t>
            </w:r>
          </w:p>
        </w:tc>
        <w:tc>
          <w:tcPr>
            <w:tcW w:w="1255" w:type="dxa"/>
          </w:tcPr>
          <w:p w14:paraId="6C2FEB25" w14:textId="77777777" w:rsidR="00F20D34" w:rsidRDefault="00F20D34" w:rsidP="00466144">
            <w:pPr>
              <w:jc w:val="center"/>
            </w:pPr>
            <w:r>
              <w:t>5.72</w:t>
            </w:r>
          </w:p>
        </w:tc>
      </w:tr>
    </w:tbl>
    <w:p w14:paraId="58748FC2" w14:textId="77777777" w:rsidR="00F20D34" w:rsidRDefault="00F20D34" w:rsidP="00F20D34"/>
    <w:p w14:paraId="0ABBDB0C" w14:textId="0D337442" w:rsidR="00F20D34" w:rsidRDefault="00F20D34" w:rsidP="00F20D34">
      <w:pPr>
        <w:spacing w:after="0"/>
      </w:pPr>
      <w:r>
        <w:t xml:space="preserve">Table </w:t>
      </w:r>
      <w:r w:rsidR="00915543">
        <w:t>8</w:t>
      </w:r>
      <w:r>
        <w:t>: probability of rejecting the null hypothesis of the global test (unbalanced randomization)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1165"/>
        <w:gridCol w:w="1170"/>
        <w:gridCol w:w="1260"/>
        <w:gridCol w:w="1170"/>
        <w:gridCol w:w="1260"/>
        <w:gridCol w:w="1260"/>
        <w:gridCol w:w="1260"/>
        <w:gridCol w:w="1260"/>
      </w:tblGrid>
      <w:tr w:rsidR="00F20D34" w14:paraId="29B7DB0E" w14:textId="77777777" w:rsidTr="00466144">
        <w:tc>
          <w:tcPr>
            <w:tcW w:w="1165" w:type="dxa"/>
            <w:shd w:val="clear" w:color="auto" w:fill="F2F2F2" w:themeFill="background1" w:themeFillShade="F2"/>
          </w:tcPr>
          <w:p w14:paraId="63CF1F78" w14:textId="77777777" w:rsidR="00F20D34" w:rsidRDefault="00F20D34" w:rsidP="00466144">
            <w:pPr>
              <w:jc w:val="center"/>
            </w:pPr>
            <w:r>
              <w:t>Design</w:t>
            </w:r>
          </w:p>
        </w:tc>
        <w:tc>
          <w:tcPr>
            <w:tcW w:w="1170" w:type="dxa"/>
            <w:shd w:val="clear" w:color="auto" w:fill="F2F2F2" w:themeFill="background1" w:themeFillShade="F2"/>
          </w:tcPr>
          <w:p w14:paraId="1BF71CB5" w14:textId="77777777" w:rsidR="00F20D34" w:rsidRDefault="00F20D34" w:rsidP="00466144">
            <w:pPr>
              <w:jc w:val="center"/>
            </w:pPr>
            <w:r>
              <w:t>Scenario 0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7215049F" w14:textId="77777777" w:rsidR="00F20D34" w:rsidRDefault="00F20D34" w:rsidP="00466144">
            <w:pPr>
              <w:jc w:val="center"/>
            </w:pPr>
            <w:r>
              <w:t>Scenario 1</w:t>
            </w:r>
          </w:p>
        </w:tc>
        <w:tc>
          <w:tcPr>
            <w:tcW w:w="1170" w:type="dxa"/>
            <w:shd w:val="clear" w:color="auto" w:fill="F2F2F2" w:themeFill="background1" w:themeFillShade="F2"/>
          </w:tcPr>
          <w:p w14:paraId="2B5F42CC" w14:textId="77777777" w:rsidR="00F20D34" w:rsidRDefault="00F20D34" w:rsidP="00466144">
            <w:pPr>
              <w:jc w:val="center"/>
            </w:pPr>
            <w:r>
              <w:t>Scenario 2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0092497B" w14:textId="77777777" w:rsidR="00F20D34" w:rsidRDefault="00F20D34" w:rsidP="00466144">
            <w:pPr>
              <w:jc w:val="center"/>
            </w:pPr>
            <w:r>
              <w:t>Scenario 3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07199E19" w14:textId="77777777" w:rsidR="00F20D34" w:rsidRDefault="00F20D34" w:rsidP="00466144">
            <w:pPr>
              <w:jc w:val="center"/>
            </w:pPr>
            <w:r>
              <w:t>Scenario 4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7CD2D136" w14:textId="77777777" w:rsidR="00F20D34" w:rsidRDefault="00F20D34" w:rsidP="00466144">
            <w:pPr>
              <w:jc w:val="center"/>
            </w:pPr>
            <w:r>
              <w:t>Scenario 5</w:t>
            </w:r>
          </w:p>
        </w:tc>
        <w:tc>
          <w:tcPr>
            <w:tcW w:w="1260" w:type="dxa"/>
            <w:shd w:val="clear" w:color="auto" w:fill="F2F2F2" w:themeFill="background1" w:themeFillShade="F2"/>
          </w:tcPr>
          <w:p w14:paraId="3EB10FCC" w14:textId="77777777" w:rsidR="00F20D34" w:rsidRDefault="00F20D34" w:rsidP="00466144">
            <w:pPr>
              <w:jc w:val="center"/>
            </w:pPr>
            <w:r>
              <w:t>Scenario 6</w:t>
            </w:r>
          </w:p>
        </w:tc>
      </w:tr>
      <w:tr w:rsidR="00F20D34" w14:paraId="5CEA9103" w14:textId="77777777" w:rsidTr="00466144">
        <w:tc>
          <w:tcPr>
            <w:tcW w:w="1165" w:type="dxa"/>
          </w:tcPr>
          <w:p w14:paraId="0D5B68AD" w14:textId="77777777" w:rsidR="00F20D34" w:rsidRDefault="00F20D34" w:rsidP="00466144">
            <w:pPr>
              <w:jc w:val="center"/>
            </w:pPr>
            <w:r>
              <w:t>Design 1</w:t>
            </w:r>
          </w:p>
        </w:tc>
        <w:tc>
          <w:tcPr>
            <w:tcW w:w="1170" w:type="dxa"/>
          </w:tcPr>
          <w:p w14:paraId="06CB7E5B" w14:textId="77777777" w:rsidR="00F20D34" w:rsidRDefault="00F20D34" w:rsidP="00466144">
            <w:pPr>
              <w:jc w:val="center"/>
            </w:pPr>
            <w:r>
              <w:t>0.042</w:t>
            </w:r>
          </w:p>
        </w:tc>
        <w:tc>
          <w:tcPr>
            <w:tcW w:w="1260" w:type="dxa"/>
          </w:tcPr>
          <w:p w14:paraId="47BB23CD" w14:textId="77777777" w:rsidR="00F20D34" w:rsidRDefault="00F20D34" w:rsidP="00466144">
            <w:pPr>
              <w:jc w:val="center"/>
            </w:pPr>
            <w:r>
              <w:t>0.5852</w:t>
            </w:r>
          </w:p>
        </w:tc>
        <w:tc>
          <w:tcPr>
            <w:tcW w:w="1170" w:type="dxa"/>
          </w:tcPr>
          <w:p w14:paraId="715958E5" w14:textId="77777777" w:rsidR="00F20D34" w:rsidRDefault="00F20D34" w:rsidP="00466144">
            <w:pPr>
              <w:jc w:val="center"/>
            </w:pPr>
            <w:r>
              <w:t>0.569</w:t>
            </w:r>
          </w:p>
        </w:tc>
        <w:tc>
          <w:tcPr>
            <w:tcW w:w="1260" w:type="dxa"/>
          </w:tcPr>
          <w:p w14:paraId="0BB438D7" w14:textId="77777777" w:rsidR="00F20D34" w:rsidRDefault="00F20D34" w:rsidP="00466144">
            <w:pPr>
              <w:jc w:val="center"/>
            </w:pPr>
            <w:r>
              <w:t>0.6498</w:t>
            </w:r>
          </w:p>
        </w:tc>
        <w:tc>
          <w:tcPr>
            <w:tcW w:w="1260" w:type="dxa"/>
          </w:tcPr>
          <w:p w14:paraId="1BF53619" w14:textId="77777777" w:rsidR="00F20D34" w:rsidRDefault="00F20D34" w:rsidP="00466144">
            <w:pPr>
              <w:jc w:val="center"/>
            </w:pPr>
            <w:r>
              <w:t>0.9042</w:t>
            </w:r>
          </w:p>
        </w:tc>
        <w:tc>
          <w:tcPr>
            <w:tcW w:w="1260" w:type="dxa"/>
          </w:tcPr>
          <w:p w14:paraId="29291415" w14:textId="77777777" w:rsidR="00F20D34" w:rsidRDefault="00F20D34" w:rsidP="00466144">
            <w:pPr>
              <w:jc w:val="center"/>
            </w:pPr>
            <w:r>
              <w:t>0.8918</w:t>
            </w:r>
          </w:p>
        </w:tc>
        <w:tc>
          <w:tcPr>
            <w:tcW w:w="1260" w:type="dxa"/>
          </w:tcPr>
          <w:p w14:paraId="27F4298B" w14:textId="77777777" w:rsidR="00F20D34" w:rsidRDefault="00F20D34" w:rsidP="00466144">
            <w:pPr>
              <w:jc w:val="center"/>
            </w:pPr>
            <w:r>
              <w:t>0.943</w:t>
            </w:r>
          </w:p>
        </w:tc>
      </w:tr>
    </w:tbl>
    <w:p w14:paraId="5CCB6985" w14:textId="77777777" w:rsidR="00F20D34" w:rsidRDefault="00F20D34" w:rsidP="00F20D34"/>
    <w:p w14:paraId="029C06DC" w14:textId="77777777" w:rsidR="00F20D34" w:rsidRDefault="00F20D34" w:rsidP="00F20D34">
      <w:pPr>
        <w:pStyle w:val="Heading2"/>
      </w:pPr>
    </w:p>
    <w:p w14:paraId="36BFDCD8" w14:textId="77777777" w:rsidR="00F20D34" w:rsidRDefault="00F20D34" w:rsidP="00F20D34">
      <w:pPr>
        <w:pStyle w:val="FirstParagraph"/>
      </w:pPr>
      <w:r>
        <w:rPr>
          <w:noProof/>
        </w:rPr>
        <w:drawing>
          <wp:inline distT="0" distB="0" distL="0" distR="0" wp14:anchorId="628A4431" wp14:editId="6D670808">
            <wp:extent cx="4587290" cy="3669832"/>
            <wp:effectExtent l="0" t="0" r="0" b="0"/>
            <wp:docPr id="40" name="Picture" descr="Graphical user interfac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ABFAE4" wp14:editId="74C4CA87">
            <wp:extent cx="4587290" cy="3669832"/>
            <wp:effectExtent l="0" t="0" r="0" b="0"/>
            <wp:docPr id="41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C9A84BF" wp14:editId="0EE355DA">
            <wp:extent cx="4587290" cy="3669832"/>
            <wp:effectExtent l="0" t="0" r="0" b="0"/>
            <wp:docPr id="42" name="Picture" descr="Graphical user interfac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614418" wp14:editId="287E1387">
            <wp:extent cx="4587290" cy="3669832"/>
            <wp:effectExtent l="0" t="0" r="0" b="0"/>
            <wp:docPr id="43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7BFEE79" wp14:editId="692C55EC">
            <wp:extent cx="4587290" cy="3669832"/>
            <wp:effectExtent l="0" t="0" r="0" b="0"/>
            <wp:docPr id="44" name="Picture" descr="Graphical user interfac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E920E3" wp14:editId="5E9FA2B8">
            <wp:extent cx="4587290" cy="3669832"/>
            <wp:effectExtent l="0" t="0" r="0" b="0"/>
            <wp:docPr id="45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324928" wp14:editId="7D2D54FA">
            <wp:extent cx="4587290" cy="3669832"/>
            <wp:effectExtent l="0" t="0" r="0" b="0"/>
            <wp:docPr id="46" name="Picture" descr="Graphical user interfac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21E5AB" wp14:editId="6274ABDC">
            <wp:extent cx="4587290" cy="3669832"/>
            <wp:effectExtent l="0" t="0" r="0" b="0"/>
            <wp:docPr id="47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0F1EF7D" wp14:editId="4C7D5CB6">
            <wp:extent cx="4587290" cy="3669832"/>
            <wp:effectExtent l="0" t="0" r="0" b="0"/>
            <wp:docPr id="48" name="Picture" descr="Graphical user interfac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5A84D8" wp14:editId="2BA6F3F7">
            <wp:extent cx="4587290" cy="3669832"/>
            <wp:effectExtent l="0" t="0" r="0" b="0"/>
            <wp:docPr id="49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EEA05A0" wp14:editId="32E6AA83">
            <wp:extent cx="4587290" cy="3669832"/>
            <wp:effectExtent l="0" t="0" r="0" b="0"/>
            <wp:docPr id="50" name="Picture" descr="Graphical user interface, 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281FD5" wp14:editId="5C5A09B7">
            <wp:extent cx="4587290" cy="3669832"/>
            <wp:effectExtent l="0" t="0" r="0" b="0"/>
            <wp:docPr id="51" name="Picture" descr="Graphical user interface, 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339B6F" wp14:editId="27DE9EA8">
            <wp:extent cx="4587290" cy="3669832"/>
            <wp:effectExtent l="0" t="0" r="0" b="0"/>
            <wp:docPr id="52" name="Picture" descr="Graphical user interface, 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7968C0" wp14:editId="26B45FCC">
            <wp:extent cx="4587290" cy="3669832"/>
            <wp:effectExtent l="0" t="0" r="0" b="0"/>
            <wp:docPr id="53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8829C7" w14:textId="77777777" w:rsidR="00F20D34" w:rsidRDefault="00F20D34" w:rsidP="00F20D34"/>
    <w:p w14:paraId="30BD5868" w14:textId="70CBEAF9" w:rsidR="00F20D34" w:rsidRDefault="00F20D34"/>
    <w:p w14:paraId="5A0258CD" w14:textId="2715A48A" w:rsidR="00F20D34" w:rsidRDefault="00F20D34"/>
    <w:p w14:paraId="020C2009" w14:textId="77777777" w:rsidR="00F20D34" w:rsidRDefault="00F20D34" w:rsidP="00F20D34">
      <w:pPr>
        <w:jc w:val="both"/>
      </w:pPr>
      <w:r>
        <w:lastRenderedPageBreak/>
        <w:t>Run two 5000-replicates simulation studies. In each simulation replicate, generate a SMART data with a design as shown below (two stage-1 treatment options; two stage-2 treatment options for non-responder and only one option for responder). The total sample size use n=200. The intermediate response rate P(R=1|A</w:t>
      </w:r>
      <w:proofErr w:type="gramStart"/>
      <w:r>
        <w:t>1)=</w:t>
      </w:r>
      <w:proofErr w:type="gramEnd"/>
      <w:r w:rsidRPr="00F20D34">
        <w:rPr>
          <w:color w:val="000000" w:themeColor="text1"/>
        </w:rPr>
        <w:t>1/3</w:t>
      </w:r>
      <w:r>
        <w:t xml:space="preserve">. The sequence-specific variances are constantly equal to 10, and the sequence-specific means are set to be </w:t>
      </w:r>
    </w:p>
    <w:p w14:paraId="2635B1B1" w14:textId="55F556FE" w:rsidR="00F20D34" w:rsidRDefault="00F20D34" w:rsidP="00F20D34">
      <w:pPr>
        <w:jc w:val="center"/>
      </w:pPr>
      <w:r>
        <w:rPr>
          <w:noProof/>
        </w:rPr>
        <w:drawing>
          <wp:inline distT="0" distB="0" distL="0" distR="0" wp14:anchorId="5F6594CB" wp14:editId="570A1DF7">
            <wp:extent cx="4351397" cy="2872989"/>
            <wp:effectExtent l="0" t="0" r="0" b="3810"/>
            <wp:docPr id="54" name="Picture 5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Diagram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1397" cy="2872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73933" w14:textId="1044F357" w:rsidR="008726A4" w:rsidRDefault="008726A4" w:rsidP="008726A4">
      <w:r>
        <w:t xml:space="preserve">Every column in Table </w:t>
      </w:r>
      <w:r>
        <w:t>9</w:t>
      </w:r>
      <w:r>
        <w:t xml:space="preserve"> provides the strategy values in each value pattern. Table </w:t>
      </w:r>
      <w:r>
        <w:t xml:space="preserve">10 </w:t>
      </w:r>
      <w:r>
        <w:t xml:space="preserve">gives the probability of rejecting the null hypothesis of global test under each value pattern. The number in the first column of Table </w:t>
      </w:r>
      <w:r>
        <w:t>10</w:t>
      </w:r>
      <w:r>
        <w:t xml:space="preserve"> stands for type I error, and the other numbers are the statistical power of this test. </w:t>
      </w:r>
    </w:p>
    <w:p w14:paraId="74EEA486" w14:textId="41D8D617" w:rsidR="00F20D34" w:rsidRDefault="00F20D34" w:rsidP="00F20D34">
      <w:pPr>
        <w:spacing w:after="0" w:line="240" w:lineRule="auto"/>
      </w:pPr>
      <w:r>
        <w:t xml:space="preserve">Table </w:t>
      </w:r>
      <w:r w:rsidR="008726A4">
        <w:t>9</w:t>
      </w:r>
      <w:r>
        <w:t>: Sequence-specific means of simulation</w:t>
      </w:r>
    </w:p>
    <w:tbl>
      <w:tblPr>
        <w:tblStyle w:val="TableGrid"/>
        <w:tblW w:w="9812" w:type="dxa"/>
        <w:tblLook w:val="04A0" w:firstRow="1" w:lastRow="0" w:firstColumn="1" w:lastColumn="0" w:noHBand="0" w:noVBand="1"/>
      </w:tblPr>
      <w:tblGrid>
        <w:gridCol w:w="1177"/>
        <w:gridCol w:w="1211"/>
        <w:gridCol w:w="1211"/>
        <w:gridCol w:w="1224"/>
        <w:gridCol w:w="1224"/>
        <w:gridCol w:w="1255"/>
        <w:gridCol w:w="1255"/>
        <w:gridCol w:w="1255"/>
      </w:tblGrid>
      <w:tr w:rsidR="00F20D34" w14:paraId="51716E82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022A95A1" w14:textId="77777777" w:rsidR="00F20D34" w:rsidRDefault="00F20D34" w:rsidP="00466144">
            <w:pPr>
              <w:jc w:val="center"/>
            </w:pPr>
            <w:r>
              <w:t>Strategy value</w:t>
            </w:r>
          </w:p>
        </w:tc>
        <w:tc>
          <w:tcPr>
            <w:tcW w:w="1211" w:type="dxa"/>
            <w:shd w:val="clear" w:color="auto" w:fill="F2F2F2" w:themeFill="background1" w:themeFillShade="F2"/>
            <w:vAlign w:val="center"/>
          </w:tcPr>
          <w:p w14:paraId="36BAF929" w14:textId="77777777" w:rsidR="00F20D34" w:rsidRDefault="00F20D34" w:rsidP="00466144">
            <w:pPr>
              <w:jc w:val="center"/>
            </w:pPr>
            <w:r>
              <w:t>Scenario 0</w:t>
            </w:r>
          </w:p>
        </w:tc>
        <w:tc>
          <w:tcPr>
            <w:tcW w:w="1211" w:type="dxa"/>
            <w:shd w:val="clear" w:color="auto" w:fill="F2F2F2" w:themeFill="background1" w:themeFillShade="F2"/>
            <w:vAlign w:val="center"/>
          </w:tcPr>
          <w:p w14:paraId="3DF5722A" w14:textId="77777777" w:rsidR="00F20D34" w:rsidRDefault="00F20D34" w:rsidP="00466144">
            <w:pPr>
              <w:jc w:val="center"/>
            </w:pPr>
            <w:r>
              <w:t>Scenario 1</w:t>
            </w:r>
          </w:p>
        </w:tc>
        <w:tc>
          <w:tcPr>
            <w:tcW w:w="1224" w:type="dxa"/>
            <w:shd w:val="clear" w:color="auto" w:fill="F2F2F2" w:themeFill="background1" w:themeFillShade="F2"/>
            <w:vAlign w:val="center"/>
          </w:tcPr>
          <w:p w14:paraId="0C297EB1" w14:textId="77777777" w:rsidR="00F20D34" w:rsidRDefault="00F20D34" w:rsidP="00466144">
            <w:pPr>
              <w:jc w:val="center"/>
            </w:pPr>
            <w:r>
              <w:t>Scenario 2</w:t>
            </w:r>
          </w:p>
        </w:tc>
        <w:tc>
          <w:tcPr>
            <w:tcW w:w="1224" w:type="dxa"/>
            <w:shd w:val="clear" w:color="auto" w:fill="F2F2F2" w:themeFill="background1" w:themeFillShade="F2"/>
            <w:vAlign w:val="center"/>
          </w:tcPr>
          <w:p w14:paraId="2EEE0014" w14:textId="77777777" w:rsidR="00F20D34" w:rsidRDefault="00F20D34" w:rsidP="00466144">
            <w:pPr>
              <w:jc w:val="center"/>
            </w:pPr>
            <w:r>
              <w:t>Scenario 3</w:t>
            </w:r>
          </w:p>
        </w:tc>
        <w:tc>
          <w:tcPr>
            <w:tcW w:w="1255" w:type="dxa"/>
            <w:shd w:val="clear" w:color="auto" w:fill="F2F2F2" w:themeFill="background1" w:themeFillShade="F2"/>
            <w:vAlign w:val="center"/>
          </w:tcPr>
          <w:p w14:paraId="7B85C672" w14:textId="77777777" w:rsidR="00F20D34" w:rsidRDefault="00F20D34" w:rsidP="00466144">
            <w:pPr>
              <w:jc w:val="center"/>
            </w:pPr>
            <w:r>
              <w:t>Scenario 4</w:t>
            </w:r>
          </w:p>
        </w:tc>
        <w:tc>
          <w:tcPr>
            <w:tcW w:w="1255" w:type="dxa"/>
            <w:shd w:val="clear" w:color="auto" w:fill="F2F2F2" w:themeFill="background1" w:themeFillShade="F2"/>
            <w:vAlign w:val="center"/>
          </w:tcPr>
          <w:p w14:paraId="561AF2AE" w14:textId="77777777" w:rsidR="00F20D34" w:rsidRDefault="00F20D34" w:rsidP="00466144">
            <w:pPr>
              <w:jc w:val="center"/>
            </w:pPr>
            <w:r>
              <w:t>Scenario 5</w:t>
            </w:r>
          </w:p>
        </w:tc>
        <w:tc>
          <w:tcPr>
            <w:tcW w:w="1255" w:type="dxa"/>
            <w:shd w:val="clear" w:color="auto" w:fill="F2F2F2" w:themeFill="background1" w:themeFillShade="F2"/>
            <w:vAlign w:val="center"/>
          </w:tcPr>
          <w:p w14:paraId="62DCF35F" w14:textId="77777777" w:rsidR="00F20D34" w:rsidRDefault="00F20D34" w:rsidP="00466144">
            <w:pPr>
              <w:jc w:val="center"/>
            </w:pPr>
            <w:r>
              <w:t>Scenario 6</w:t>
            </w:r>
          </w:p>
        </w:tc>
      </w:tr>
      <w:tr w:rsidR="00F20D34" w14:paraId="692E92B1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07A959C1" w14:textId="77777777" w:rsidR="00F20D34" w:rsidRDefault="00F20D34" w:rsidP="00466144">
            <w:pPr>
              <w:jc w:val="center"/>
            </w:pPr>
            <w:r>
              <w:t>(0;0,0)</w:t>
            </w:r>
          </w:p>
        </w:tc>
        <w:tc>
          <w:tcPr>
            <w:tcW w:w="1211" w:type="dxa"/>
          </w:tcPr>
          <w:p w14:paraId="06E50381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1AC41CCB" w14:textId="77777777" w:rsidR="00F20D34" w:rsidRDefault="00F20D34" w:rsidP="00466144">
            <w:pPr>
              <w:jc w:val="center"/>
            </w:pPr>
            <w:r w:rsidRPr="00554BCD">
              <w:t>0.00</w:t>
            </w:r>
          </w:p>
        </w:tc>
        <w:tc>
          <w:tcPr>
            <w:tcW w:w="1224" w:type="dxa"/>
          </w:tcPr>
          <w:p w14:paraId="709162AC" w14:textId="77777777" w:rsidR="00F20D34" w:rsidRPr="002C29BE" w:rsidRDefault="00F20D34" w:rsidP="00466144">
            <w:pPr>
              <w:jc w:val="center"/>
              <w:rPr>
                <w:color w:val="000000" w:themeColor="text1"/>
              </w:rPr>
            </w:pPr>
            <w:r w:rsidRPr="002C29BE">
              <w:rPr>
                <w:color w:val="000000" w:themeColor="text1"/>
              </w:rPr>
              <w:t>0.00</w:t>
            </w:r>
          </w:p>
        </w:tc>
        <w:tc>
          <w:tcPr>
            <w:tcW w:w="1224" w:type="dxa"/>
          </w:tcPr>
          <w:p w14:paraId="148352E7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55" w:type="dxa"/>
          </w:tcPr>
          <w:p w14:paraId="0D10297C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55" w:type="dxa"/>
          </w:tcPr>
          <w:p w14:paraId="40142B0D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55" w:type="dxa"/>
          </w:tcPr>
          <w:p w14:paraId="60C4639E" w14:textId="77777777" w:rsidR="00F20D34" w:rsidRDefault="00F20D34" w:rsidP="00466144">
            <w:pPr>
              <w:jc w:val="center"/>
            </w:pPr>
            <w:r>
              <w:t>0.00</w:t>
            </w:r>
          </w:p>
        </w:tc>
      </w:tr>
      <w:tr w:rsidR="00F20D34" w14:paraId="118A3E40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3ABE7887" w14:textId="77777777" w:rsidR="00F20D34" w:rsidRPr="00F20D34" w:rsidRDefault="00F20D34" w:rsidP="00466144">
            <w:pPr>
              <w:jc w:val="center"/>
              <w:rPr>
                <w:color w:val="000000" w:themeColor="text1"/>
              </w:rPr>
            </w:pPr>
            <w:r w:rsidRPr="00F20D34">
              <w:rPr>
                <w:color w:val="000000" w:themeColor="text1"/>
              </w:rPr>
              <w:t>(0;1,0)</w:t>
            </w:r>
          </w:p>
        </w:tc>
        <w:tc>
          <w:tcPr>
            <w:tcW w:w="1211" w:type="dxa"/>
          </w:tcPr>
          <w:p w14:paraId="38229FEC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235DE226" w14:textId="77777777" w:rsidR="00F20D34" w:rsidRDefault="00F20D34" w:rsidP="00466144">
            <w:pPr>
              <w:jc w:val="center"/>
            </w:pPr>
            <w:r w:rsidRPr="00554BCD">
              <w:t>0.00</w:t>
            </w:r>
          </w:p>
        </w:tc>
        <w:tc>
          <w:tcPr>
            <w:tcW w:w="1224" w:type="dxa"/>
          </w:tcPr>
          <w:p w14:paraId="63B9953C" w14:textId="77777777" w:rsidR="00F20D34" w:rsidRPr="002C29BE" w:rsidRDefault="00F20D34" w:rsidP="00466144">
            <w:pPr>
              <w:jc w:val="center"/>
              <w:rPr>
                <w:color w:val="000000" w:themeColor="text1"/>
              </w:rPr>
            </w:pPr>
            <w:r w:rsidRPr="002C29BE">
              <w:rPr>
                <w:color w:val="000000" w:themeColor="text1"/>
              </w:rPr>
              <w:t>1.92</w:t>
            </w:r>
          </w:p>
        </w:tc>
        <w:tc>
          <w:tcPr>
            <w:tcW w:w="1224" w:type="dxa"/>
          </w:tcPr>
          <w:p w14:paraId="619EF8EF" w14:textId="77777777" w:rsidR="00F20D34" w:rsidRDefault="00F20D34" w:rsidP="00466144">
            <w:pPr>
              <w:jc w:val="center"/>
            </w:pPr>
            <w:r>
              <w:t>3.21</w:t>
            </w:r>
          </w:p>
        </w:tc>
        <w:tc>
          <w:tcPr>
            <w:tcW w:w="1255" w:type="dxa"/>
          </w:tcPr>
          <w:p w14:paraId="2AC0D65F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55" w:type="dxa"/>
          </w:tcPr>
          <w:p w14:paraId="42ECC36B" w14:textId="77777777" w:rsidR="00F20D34" w:rsidRDefault="00F20D34" w:rsidP="00466144">
            <w:pPr>
              <w:jc w:val="center"/>
            </w:pPr>
            <w:r>
              <w:t>2.75</w:t>
            </w:r>
          </w:p>
        </w:tc>
        <w:tc>
          <w:tcPr>
            <w:tcW w:w="1255" w:type="dxa"/>
          </w:tcPr>
          <w:p w14:paraId="1011AF99" w14:textId="77777777" w:rsidR="00F20D34" w:rsidRDefault="00F20D34" w:rsidP="00466144">
            <w:pPr>
              <w:jc w:val="center"/>
            </w:pPr>
            <w:r>
              <w:t>4.58</w:t>
            </w:r>
          </w:p>
        </w:tc>
      </w:tr>
      <w:tr w:rsidR="00F20D34" w14:paraId="744108CF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7F82E387" w14:textId="77777777" w:rsidR="00F20D34" w:rsidRPr="00F20D34" w:rsidRDefault="00F20D34" w:rsidP="00466144">
            <w:pPr>
              <w:jc w:val="center"/>
              <w:rPr>
                <w:color w:val="000000" w:themeColor="text1"/>
              </w:rPr>
            </w:pPr>
            <w:r w:rsidRPr="00F20D34">
              <w:rPr>
                <w:color w:val="000000" w:themeColor="text1"/>
              </w:rPr>
              <w:t>(1;1,0)</w:t>
            </w:r>
          </w:p>
        </w:tc>
        <w:tc>
          <w:tcPr>
            <w:tcW w:w="1211" w:type="dxa"/>
          </w:tcPr>
          <w:p w14:paraId="5B5FC0C8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0373938C" w14:textId="77777777" w:rsidR="00F20D34" w:rsidRDefault="00F20D34" w:rsidP="00466144">
            <w:pPr>
              <w:jc w:val="center"/>
            </w:pPr>
            <w:r>
              <w:t>4.48</w:t>
            </w:r>
          </w:p>
        </w:tc>
        <w:tc>
          <w:tcPr>
            <w:tcW w:w="1224" w:type="dxa"/>
          </w:tcPr>
          <w:p w14:paraId="03F02201" w14:textId="77777777" w:rsidR="00F20D34" w:rsidRPr="002C29BE" w:rsidRDefault="00F20D34" w:rsidP="00466144">
            <w:pPr>
              <w:jc w:val="center"/>
              <w:rPr>
                <w:color w:val="000000" w:themeColor="text1"/>
              </w:rPr>
            </w:pPr>
            <w:r w:rsidRPr="002C29BE">
              <w:rPr>
                <w:color w:val="000000" w:themeColor="text1"/>
              </w:rPr>
              <w:t>4.00</w:t>
            </w:r>
          </w:p>
        </w:tc>
        <w:tc>
          <w:tcPr>
            <w:tcW w:w="1224" w:type="dxa"/>
          </w:tcPr>
          <w:p w14:paraId="2E55200F" w14:textId="77777777" w:rsidR="00F20D34" w:rsidRDefault="00F20D34" w:rsidP="00466144">
            <w:pPr>
              <w:jc w:val="center"/>
            </w:pPr>
            <w:r>
              <w:t>0.40</w:t>
            </w:r>
          </w:p>
        </w:tc>
        <w:tc>
          <w:tcPr>
            <w:tcW w:w="1255" w:type="dxa"/>
          </w:tcPr>
          <w:p w14:paraId="12BBB2EC" w14:textId="77777777" w:rsidR="00F20D34" w:rsidRDefault="00F20D34" w:rsidP="00466144">
            <w:pPr>
              <w:jc w:val="center"/>
            </w:pPr>
            <w:r>
              <w:t>6.33</w:t>
            </w:r>
          </w:p>
        </w:tc>
        <w:tc>
          <w:tcPr>
            <w:tcW w:w="1255" w:type="dxa"/>
          </w:tcPr>
          <w:p w14:paraId="45CBC88C" w14:textId="77777777" w:rsidR="00F20D34" w:rsidRDefault="00F20D34" w:rsidP="00466144">
            <w:pPr>
              <w:jc w:val="center"/>
            </w:pPr>
            <w:r>
              <w:t>5.90</w:t>
            </w:r>
          </w:p>
        </w:tc>
        <w:tc>
          <w:tcPr>
            <w:tcW w:w="1255" w:type="dxa"/>
          </w:tcPr>
          <w:p w14:paraId="35D98145" w14:textId="77777777" w:rsidR="00F20D34" w:rsidRDefault="00F20D34" w:rsidP="00466144">
            <w:pPr>
              <w:jc w:val="center"/>
            </w:pPr>
            <w:r>
              <w:t>0.57</w:t>
            </w:r>
          </w:p>
        </w:tc>
      </w:tr>
      <w:tr w:rsidR="00F20D34" w14:paraId="4BEDA8A1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7DFBD7BE" w14:textId="77777777" w:rsidR="00F20D34" w:rsidRDefault="00F20D34" w:rsidP="00466144">
            <w:pPr>
              <w:jc w:val="center"/>
            </w:pPr>
            <w:r>
              <w:t>(1,0,0)</w:t>
            </w:r>
          </w:p>
        </w:tc>
        <w:tc>
          <w:tcPr>
            <w:tcW w:w="1211" w:type="dxa"/>
          </w:tcPr>
          <w:p w14:paraId="41909F9D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64483328" w14:textId="77777777" w:rsidR="00F20D34" w:rsidRDefault="00F20D34" w:rsidP="00466144">
            <w:pPr>
              <w:jc w:val="center"/>
            </w:pPr>
            <w:r>
              <w:t>4.48</w:t>
            </w:r>
          </w:p>
        </w:tc>
        <w:tc>
          <w:tcPr>
            <w:tcW w:w="1224" w:type="dxa"/>
          </w:tcPr>
          <w:p w14:paraId="40DF7FAA" w14:textId="77777777" w:rsidR="00F20D34" w:rsidRPr="002C29BE" w:rsidRDefault="00F20D34" w:rsidP="00466144">
            <w:pPr>
              <w:jc w:val="center"/>
              <w:rPr>
                <w:color w:val="000000" w:themeColor="text1"/>
              </w:rPr>
            </w:pPr>
            <w:r w:rsidRPr="002C29BE">
              <w:rPr>
                <w:color w:val="000000" w:themeColor="text1"/>
              </w:rPr>
              <w:t>5.92</w:t>
            </w:r>
          </w:p>
        </w:tc>
        <w:tc>
          <w:tcPr>
            <w:tcW w:w="1224" w:type="dxa"/>
          </w:tcPr>
          <w:p w14:paraId="59317971" w14:textId="77777777" w:rsidR="00F20D34" w:rsidRDefault="00F20D34" w:rsidP="00466144">
            <w:pPr>
              <w:jc w:val="center"/>
            </w:pPr>
            <w:r>
              <w:t>4.42</w:t>
            </w:r>
          </w:p>
        </w:tc>
        <w:tc>
          <w:tcPr>
            <w:tcW w:w="1255" w:type="dxa"/>
          </w:tcPr>
          <w:p w14:paraId="5A0CD857" w14:textId="77777777" w:rsidR="00F20D34" w:rsidRDefault="00F20D34" w:rsidP="00466144">
            <w:pPr>
              <w:jc w:val="center"/>
            </w:pPr>
            <w:r>
              <w:t>6.33</w:t>
            </w:r>
          </w:p>
        </w:tc>
        <w:tc>
          <w:tcPr>
            <w:tcW w:w="1255" w:type="dxa"/>
          </w:tcPr>
          <w:p w14:paraId="39D457D9" w14:textId="77777777" w:rsidR="00F20D34" w:rsidRDefault="00F20D34" w:rsidP="00466144">
            <w:pPr>
              <w:jc w:val="center"/>
            </w:pPr>
            <w:r>
              <w:t>8.65</w:t>
            </w:r>
          </w:p>
        </w:tc>
        <w:tc>
          <w:tcPr>
            <w:tcW w:w="1255" w:type="dxa"/>
          </w:tcPr>
          <w:p w14:paraId="223AFC4C" w14:textId="77777777" w:rsidR="00F20D34" w:rsidRDefault="00F20D34" w:rsidP="00466144">
            <w:pPr>
              <w:jc w:val="center"/>
            </w:pPr>
            <w:r>
              <w:t>6.30</w:t>
            </w:r>
          </w:p>
        </w:tc>
      </w:tr>
    </w:tbl>
    <w:p w14:paraId="776B0B17" w14:textId="77777777" w:rsidR="00F20D34" w:rsidRDefault="00F20D34" w:rsidP="00F20D34"/>
    <w:p w14:paraId="6095730E" w14:textId="5BDE0F5B" w:rsidR="00F20D34" w:rsidRDefault="00F20D34" w:rsidP="00F20D34">
      <w:pPr>
        <w:spacing w:after="0"/>
      </w:pPr>
      <w:r>
        <w:t xml:space="preserve">Table </w:t>
      </w:r>
      <w:r w:rsidR="008726A4">
        <w:t>10</w:t>
      </w:r>
      <w:r>
        <w:t>: probability of rejecting the null hypothesis of the global test (randomized play-the-winner)</w:t>
      </w:r>
    </w:p>
    <w:tbl>
      <w:tblPr>
        <w:tblStyle w:val="TableGrid"/>
        <w:tblW w:w="9812" w:type="dxa"/>
        <w:tblLook w:val="04A0" w:firstRow="1" w:lastRow="0" w:firstColumn="1" w:lastColumn="0" w:noHBand="0" w:noVBand="1"/>
      </w:tblPr>
      <w:tblGrid>
        <w:gridCol w:w="1177"/>
        <w:gridCol w:w="1211"/>
        <w:gridCol w:w="1211"/>
        <w:gridCol w:w="1224"/>
        <w:gridCol w:w="1224"/>
        <w:gridCol w:w="1255"/>
        <w:gridCol w:w="1255"/>
        <w:gridCol w:w="1255"/>
      </w:tblGrid>
      <w:tr w:rsidR="00F20D34" w14:paraId="5B718ECE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606BCA1C" w14:textId="77777777" w:rsidR="00F20D34" w:rsidRDefault="00F20D34" w:rsidP="00466144">
            <w:pPr>
              <w:jc w:val="center"/>
            </w:pPr>
            <w:r>
              <w:t>Design</w:t>
            </w:r>
          </w:p>
        </w:tc>
        <w:tc>
          <w:tcPr>
            <w:tcW w:w="1211" w:type="dxa"/>
            <w:shd w:val="clear" w:color="auto" w:fill="F2F2F2" w:themeFill="background1" w:themeFillShade="F2"/>
            <w:vAlign w:val="center"/>
          </w:tcPr>
          <w:p w14:paraId="22356ED6" w14:textId="77777777" w:rsidR="00F20D34" w:rsidRDefault="00F20D34" w:rsidP="00466144">
            <w:pPr>
              <w:jc w:val="center"/>
            </w:pPr>
            <w:r>
              <w:t>Scenario 0</w:t>
            </w:r>
          </w:p>
        </w:tc>
        <w:tc>
          <w:tcPr>
            <w:tcW w:w="1211" w:type="dxa"/>
            <w:shd w:val="clear" w:color="auto" w:fill="F2F2F2" w:themeFill="background1" w:themeFillShade="F2"/>
            <w:vAlign w:val="center"/>
          </w:tcPr>
          <w:p w14:paraId="76E9D956" w14:textId="77777777" w:rsidR="00F20D34" w:rsidRDefault="00F20D34" w:rsidP="00466144">
            <w:pPr>
              <w:jc w:val="center"/>
            </w:pPr>
            <w:r>
              <w:t>Scenario 1</w:t>
            </w:r>
          </w:p>
        </w:tc>
        <w:tc>
          <w:tcPr>
            <w:tcW w:w="1224" w:type="dxa"/>
            <w:shd w:val="clear" w:color="auto" w:fill="F2F2F2" w:themeFill="background1" w:themeFillShade="F2"/>
            <w:vAlign w:val="center"/>
          </w:tcPr>
          <w:p w14:paraId="0443B108" w14:textId="77777777" w:rsidR="00F20D34" w:rsidRDefault="00F20D34" w:rsidP="00466144">
            <w:pPr>
              <w:jc w:val="center"/>
            </w:pPr>
            <w:r>
              <w:t>Scenario 2</w:t>
            </w:r>
          </w:p>
        </w:tc>
        <w:tc>
          <w:tcPr>
            <w:tcW w:w="1224" w:type="dxa"/>
            <w:shd w:val="clear" w:color="auto" w:fill="F2F2F2" w:themeFill="background1" w:themeFillShade="F2"/>
            <w:vAlign w:val="center"/>
          </w:tcPr>
          <w:p w14:paraId="33EB2BE4" w14:textId="77777777" w:rsidR="00F20D34" w:rsidRDefault="00F20D34" w:rsidP="00466144">
            <w:pPr>
              <w:jc w:val="center"/>
            </w:pPr>
            <w:r>
              <w:t>Scenario 3</w:t>
            </w:r>
          </w:p>
        </w:tc>
        <w:tc>
          <w:tcPr>
            <w:tcW w:w="1255" w:type="dxa"/>
            <w:shd w:val="clear" w:color="auto" w:fill="F2F2F2" w:themeFill="background1" w:themeFillShade="F2"/>
            <w:vAlign w:val="center"/>
          </w:tcPr>
          <w:p w14:paraId="5FFF9534" w14:textId="77777777" w:rsidR="00F20D34" w:rsidRDefault="00F20D34" w:rsidP="00466144">
            <w:pPr>
              <w:jc w:val="center"/>
            </w:pPr>
            <w:r>
              <w:t>Scenario 4</w:t>
            </w:r>
          </w:p>
        </w:tc>
        <w:tc>
          <w:tcPr>
            <w:tcW w:w="1255" w:type="dxa"/>
            <w:shd w:val="clear" w:color="auto" w:fill="F2F2F2" w:themeFill="background1" w:themeFillShade="F2"/>
            <w:vAlign w:val="center"/>
          </w:tcPr>
          <w:p w14:paraId="6B0BE1C0" w14:textId="77777777" w:rsidR="00F20D34" w:rsidRDefault="00F20D34" w:rsidP="00466144">
            <w:pPr>
              <w:jc w:val="center"/>
            </w:pPr>
            <w:r>
              <w:t>Scenario 5</w:t>
            </w:r>
          </w:p>
        </w:tc>
        <w:tc>
          <w:tcPr>
            <w:tcW w:w="1255" w:type="dxa"/>
            <w:shd w:val="clear" w:color="auto" w:fill="F2F2F2" w:themeFill="background1" w:themeFillShade="F2"/>
            <w:vAlign w:val="center"/>
          </w:tcPr>
          <w:p w14:paraId="41E0783D" w14:textId="77777777" w:rsidR="00F20D34" w:rsidRDefault="00F20D34" w:rsidP="00466144">
            <w:pPr>
              <w:jc w:val="center"/>
            </w:pPr>
            <w:r>
              <w:t>Scenario 6</w:t>
            </w:r>
          </w:p>
        </w:tc>
      </w:tr>
      <w:tr w:rsidR="00F20D34" w14:paraId="4537E509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2E805C17" w14:textId="77777777" w:rsidR="00F20D34" w:rsidRDefault="00F20D34" w:rsidP="00466144">
            <w:pPr>
              <w:jc w:val="center"/>
            </w:pPr>
            <w:r>
              <w:t>2</w:t>
            </w:r>
          </w:p>
        </w:tc>
        <w:tc>
          <w:tcPr>
            <w:tcW w:w="1211" w:type="dxa"/>
          </w:tcPr>
          <w:p w14:paraId="0D599D60" w14:textId="77777777" w:rsidR="00F20D34" w:rsidRDefault="00F20D34" w:rsidP="00466144">
            <w:pPr>
              <w:jc w:val="center"/>
            </w:pPr>
            <w:r>
              <w:t>0.047</w:t>
            </w:r>
          </w:p>
        </w:tc>
        <w:tc>
          <w:tcPr>
            <w:tcW w:w="1211" w:type="dxa"/>
          </w:tcPr>
          <w:p w14:paraId="41F71623" w14:textId="77777777" w:rsidR="00F20D34" w:rsidRDefault="00F20D34" w:rsidP="00466144">
            <w:pPr>
              <w:jc w:val="center"/>
            </w:pPr>
            <w:r>
              <w:t>0.7576</w:t>
            </w:r>
          </w:p>
        </w:tc>
        <w:tc>
          <w:tcPr>
            <w:tcW w:w="1224" w:type="dxa"/>
          </w:tcPr>
          <w:p w14:paraId="3F190146" w14:textId="77777777" w:rsidR="00F20D34" w:rsidRDefault="00F20D34" w:rsidP="00466144">
            <w:pPr>
              <w:jc w:val="center"/>
            </w:pPr>
            <w:r>
              <w:t>0.5908</w:t>
            </w:r>
          </w:p>
        </w:tc>
        <w:tc>
          <w:tcPr>
            <w:tcW w:w="1224" w:type="dxa"/>
          </w:tcPr>
          <w:p w14:paraId="3D52BBFD" w14:textId="77777777" w:rsidR="00F20D34" w:rsidRDefault="00F20D34" w:rsidP="00466144">
            <w:pPr>
              <w:jc w:val="center"/>
            </w:pPr>
            <w:r>
              <w:t>0.6676</w:t>
            </w:r>
          </w:p>
        </w:tc>
        <w:tc>
          <w:tcPr>
            <w:tcW w:w="1255" w:type="dxa"/>
          </w:tcPr>
          <w:p w14:paraId="2A029F6B" w14:textId="77777777" w:rsidR="00F20D34" w:rsidRDefault="00F20D34" w:rsidP="00466144">
            <w:pPr>
              <w:jc w:val="center"/>
            </w:pPr>
            <w:r>
              <w:t>0.9748</w:t>
            </w:r>
          </w:p>
        </w:tc>
        <w:tc>
          <w:tcPr>
            <w:tcW w:w="1255" w:type="dxa"/>
          </w:tcPr>
          <w:p w14:paraId="41AAA2CA" w14:textId="77777777" w:rsidR="00F20D34" w:rsidRDefault="00F20D34" w:rsidP="00466144">
            <w:pPr>
              <w:jc w:val="center"/>
            </w:pPr>
            <w:r>
              <w:t>0.8972</w:t>
            </w:r>
          </w:p>
        </w:tc>
        <w:tc>
          <w:tcPr>
            <w:tcW w:w="1255" w:type="dxa"/>
          </w:tcPr>
          <w:p w14:paraId="4A33EDD5" w14:textId="77777777" w:rsidR="00F20D34" w:rsidRDefault="00F20D34" w:rsidP="00466144">
            <w:pPr>
              <w:jc w:val="center"/>
            </w:pPr>
            <w:r>
              <w:t>0.9432</w:t>
            </w:r>
          </w:p>
        </w:tc>
      </w:tr>
    </w:tbl>
    <w:p w14:paraId="0C5A7040" w14:textId="77777777" w:rsidR="00F20D34" w:rsidRDefault="00F20D34" w:rsidP="00F20D34"/>
    <w:p w14:paraId="049102E6" w14:textId="77777777" w:rsidR="00F20D34" w:rsidRDefault="00F20D34" w:rsidP="00F20D34"/>
    <w:p w14:paraId="4A28D525" w14:textId="77777777" w:rsidR="00F20D34" w:rsidRDefault="00F20D34" w:rsidP="00F20D34"/>
    <w:p w14:paraId="1B85D0FF" w14:textId="77777777" w:rsidR="00F20D34" w:rsidRDefault="00F20D34" w:rsidP="00F20D34"/>
    <w:p w14:paraId="07AB2801" w14:textId="77777777" w:rsidR="00F20D34" w:rsidRDefault="00F20D34" w:rsidP="00F20D34"/>
    <w:p w14:paraId="4C2A753F" w14:textId="77777777" w:rsidR="00F20D34" w:rsidRDefault="00F20D34" w:rsidP="00F20D34">
      <w:pPr>
        <w:pStyle w:val="Heading2"/>
      </w:pPr>
    </w:p>
    <w:p w14:paraId="13E0C549" w14:textId="77777777" w:rsidR="00F20D34" w:rsidRDefault="00F20D34" w:rsidP="00F20D34">
      <w:pPr>
        <w:pStyle w:val="FirstParagraph"/>
      </w:pPr>
      <w:r>
        <w:rPr>
          <w:noProof/>
        </w:rPr>
        <w:drawing>
          <wp:inline distT="0" distB="0" distL="0" distR="0" wp14:anchorId="3A2C6DFD" wp14:editId="558453E8">
            <wp:extent cx="4587290" cy="3669832"/>
            <wp:effectExtent l="0" t="0" r="0" b="0"/>
            <wp:docPr id="55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93D2AE" wp14:editId="52065086">
            <wp:extent cx="4587290" cy="3669832"/>
            <wp:effectExtent l="0" t="0" r="0" b="0"/>
            <wp:docPr id="56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74C136C" wp14:editId="1C9201E9">
            <wp:extent cx="4587290" cy="3669832"/>
            <wp:effectExtent l="0" t="0" r="0" b="0"/>
            <wp:docPr id="57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5FFBCC" wp14:editId="054B84C6">
            <wp:extent cx="4587290" cy="3669832"/>
            <wp:effectExtent l="0" t="0" r="0" b="0"/>
            <wp:docPr id="58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D31543B" wp14:editId="28792D08">
            <wp:extent cx="4587290" cy="3669832"/>
            <wp:effectExtent l="0" t="0" r="0" b="0"/>
            <wp:docPr id="59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C15E54" wp14:editId="544C8EDC">
            <wp:extent cx="4587290" cy="3669832"/>
            <wp:effectExtent l="0" t="0" r="0" b="0"/>
            <wp:docPr id="60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8117FAA" wp14:editId="725B6C41">
            <wp:extent cx="4587290" cy="3669832"/>
            <wp:effectExtent l="0" t="0" r="0" b="0"/>
            <wp:docPr id="61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FD3B5E" w14:textId="77777777" w:rsidR="00F20D34" w:rsidRDefault="00F20D34" w:rsidP="00F20D34"/>
    <w:p w14:paraId="7DDB4150" w14:textId="77777777" w:rsidR="00F20D34" w:rsidRDefault="00F20D34" w:rsidP="00F20D34">
      <w:pPr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36"/>
          <w:szCs w:val="36"/>
          <w:lang w:eastAsia="en-US"/>
        </w:rPr>
      </w:pPr>
      <w:r>
        <w:br w:type="page"/>
      </w:r>
    </w:p>
    <w:p w14:paraId="230F9701" w14:textId="77777777" w:rsidR="00F20D34" w:rsidRDefault="00F20D34" w:rsidP="00F20D34">
      <w:pPr>
        <w:jc w:val="both"/>
      </w:pPr>
      <w:r>
        <w:lastRenderedPageBreak/>
        <w:t>Run two 5000-replicates simulation studies. In each simulation replicate, generate a SMART data with a design as shown below (two stage-1 treatment options; two stage-2 treatment options for non-responder and only one option for responder). The total sample size use n=200. The intermediate response rate P(R=1|A</w:t>
      </w:r>
      <w:proofErr w:type="gramStart"/>
      <w:r>
        <w:t>1)=</w:t>
      </w:r>
      <w:proofErr w:type="gramEnd"/>
      <w:r w:rsidRPr="00F20D34">
        <w:rPr>
          <w:color w:val="000000" w:themeColor="text1"/>
        </w:rPr>
        <w:t xml:space="preserve">1/3. </w:t>
      </w:r>
      <w:r>
        <w:t xml:space="preserve">The sequence-specific variances are constantly equal to 10, and the sequence-specific means are set to be </w:t>
      </w:r>
    </w:p>
    <w:p w14:paraId="2820D07D" w14:textId="7100051A" w:rsidR="00F20D34" w:rsidRDefault="00F20D34" w:rsidP="00F20D34">
      <w:pPr>
        <w:jc w:val="center"/>
      </w:pPr>
      <w:r>
        <w:rPr>
          <w:noProof/>
        </w:rPr>
        <w:drawing>
          <wp:inline distT="0" distB="0" distL="0" distR="0" wp14:anchorId="54431B80" wp14:editId="2D82D624">
            <wp:extent cx="4351397" cy="2872989"/>
            <wp:effectExtent l="0" t="0" r="0" b="3810"/>
            <wp:docPr id="62" name="Picture 6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Diagram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1397" cy="2872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493D0" w14:textId="40210FE4" w:rsidR="00915543" w:rsidRDefault="008726A4" w:rsidP="008726A4">
      <w:r>
        <w:t xml:space="preserve">Every column in Table </w:t>
      </w:r>
      <w:r>
        <w:t>11</w:t>
      </w:r>
      <w:r>
        <w:t xml:space="preserve"> provides the strategy values in each value pattern. Table </w:t>
      </w:r>
      <w:r>
        <w:t>12</w:t>
      </w:r>
      <w:r>
        <w:t xml:space="preserve"> gives the probability of rejecting the null hypothesis of global test under each value pattern. The number in the first column of Table </w:t>
      </w:r>
      <w:r>
        <w:t>12</w:t>
      </w:r>
      <w:r>
        <w:t xml:space="preserve"> stands for type I error, and the other numbers are the statistical power of this test. </w:t>
      </w:r>
    </w:p>
    <w:p w14:paraId="0DEB1E0F" w14:textId="4F6B7246" w:rsidR="00F20D34" w:rsidRDefault="00F20D34" w:rsidP="00F20D34">
      <w:pPr>
        <w:spacing w:after="0" w:line="240" w:lineRule="auto"/>
      </w:pPr>
      <w:r>
        <w:t>Table 1</w:t>
      </w:r>
      <w:r w:rsidR="008726A4">
        <w:t>1</w:t>
      </w:r>
      <w:r>
        <w:t>: Sequence-specific means of simulation</w:t>
      </w:r>
    </w:p>
    <w:tbl>
      <w:tblPr>
        <w:tblStyle w:val="TableGrid"/>
        <w:tblW w:w="9812" w:type="dxa"/>
        <w:tblLook w:val="04A0" w:firstRow="1" w:lastRow="0" w:firstColumn="1" w:lastColumn="0" w:noHBand="0" w:noVBand="1"/>
      </w:tblPr>
      <w:tblGrid>
        <w:gridCol w:w="1177"/>
        <w:gridCol w:w="1211"/>
        <w:gridCol w:w="1211"/>
        <w:gridCol w:w="1224"/>
        <w:gridCol w:w="1224"/>
        <w:gridCol w:w="1255"/>
        <w:gridCol w:w="1255"/>
        <w:gridCol w:w="1255"/>
      </w:tblGrid>
      <w:tr w:rsidR="00F20D34" w14:paraId="6F60D749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0FECE657" w14:textId="77777777" w:rsidR="00F20D34" w:rsidRDefault="00F20D34" w:rsidP="00466144">
            <w:pPr>
              <w:jc w:val="center"/>
            </w:pPr>
            <w:r>
              <w:t>Strategy value</w:t>
            </w:r>
          </w:p>
        </w:tc>
        <w:tc>
          <w:tcPr>
            <w:tcW w:w="1211" w:type="dxa"/>
            <w:shd w:val="clear" w:color="auto" w:fill="F2F2F2" w:themeFill="background1" w:themeFillShade="F2"/>
            <w:vAlign w:val="center"/>
          </w:tcPr>
          <w:p w14:paraId="0E4D56A0" w14:textId="77777777" w:rsidR="00F20D34" w:rsidRDefault="00F20D34" w:rsidP="00466144">
            <w:pPr>
              <w:jc w:val="center"/>
            </w:pPr>
            <w:r>
              <w:t>Scenario 0</w:t>
            </w:r>
          </w:p>
        </w:tc>
        <w:tc>
          <w:tcPr>
            <w:tcW w:w="1211" w:type="dxa"/>
            <w:shd w:val="clear" w:color="auto" w:fill="F2F2F2" w:themeFill="background1" w:themeFillShade="F2"/>
            <w:vAlign w:val="center"/>
          </w:tcPr>
          <w:p w14:paraId="4800E262" w14:textId="77777777" w:rsidR="00F20D34" w:rsidRDefault="00F20D34" w:rsidP="00466144">
            <w:pPr>
              <w:jc w:val="center"/>
            </w:pPr>
            <w:r>
              <w:t>Scenario 1</w:t>
            </w:r>
          </w:p>
        </w:tc>
        <w:tc>
          <w:tcPr>
            <w:tcW w:w="1224" w:type="dxa"/>
            <w:shd w:val="clear" w:color="auto" w:fill="F2F2F2" w:themeFill="background1" w:themeFillShade="F2"/>
            <w:vAlign w:val="center"/>
          </w:tcPr>
          <w:p w14:paraId="64F9B486" w14:textId="77777777" w:rsidR="00F20D34" w:rsidRDefault="00F20D34" w:rsidP="00466144">
            <w:pPr>
              <w:jc w:val="center"/>
            </w:pPr>
            <w:r>
              <w:t>Scenario 2</w:t>
            </w:r>
          </w:p>
        </w:tc>
        <w:tc>
          <w:tcPr>
            <w:tcW w:w="1224" w:type="dxa"/>
            <w:shd w:val="clear" w:color="auto" w:fill="F2F2F2" w:themeFill="background1" w:themeFillShade="F2"/>
            <w:vAlign w:val="center"/>
          </w:tcPr>
          <w:p w14:paraId="5A8F5A3C" w14:textId="77777777" w:rsidR="00F20D34" w:rsidRDefault="00F20D34" w:rsidP="00466144">
            <w:pPr>
              <w:jc w:val="center"/>
            </w:pPr>
            <w:r>
              <w:t>Scenario 3</w:t>
            </w:r>
          </w:p>
        </w:tc>
        <w:tc>
          <w:tcPr>
            <w:tcW w:w="1255" w:type="dxa"/>
            <w:shd w:val="clear" w:color="auto" w:fill="F2F2F2" w:themeFill="background1" w:themeFillShade="F2"/>
            <w:vAlign w:val="center"/>
          </w:tcPr>
          <w:p w14:paraId="48859CAB" w14:textId="77777777" w:rsidR="00F20D34" w:rsidRDefault="00F20D34" w:rsidP="00466144">
            <w:pPr>
              <w:jc w:val="center"/>
            </w:pPr>
            <w:r>
              <w:t>Scenario 4</w:t>
            </w:r>
          </w:p>
        </w:tc>
        <w:tc>
          <w:tcPr>
            <w:tcW w:w="1255" w:type="dxa"/>
            <w:shd w:val="clear" w:color="auto" w:fill="F2F2F2" w:themeFill="background1" w:themeFillShade="F2"/>
            <w:vAlign w:val="center"/>
          </w:tcPr>
          <w:p w14:paraId="48D8230A" w14:textId="77777777" w:rsidR="00F20D34" w:rsidRDefault="00F20D34" w:rsidP="00466144">
            <w:pPr>
              <w:jc w:val="center"/>
            </w:pPr>
            <w:r>
              <w:t>Scenario 5</w:t>
            </w:r>
          </w:p>
        </w:tc>
        <w:tc>
          <w:tcPr>
            <w:tcW w:w="1255" w:type="dxa"/>
            <w:shd w:val="clear" w:color="auto" w:fill="F2F2F2" w:themeFill="background1" w:themeFillShade="F2"/>
            <w:vAlign w:val="center"/>
          </w:tcPr>
          <w:p w14:paraId="26C50516" w14:textId="77777777" w:rsidR="00F20D34" w:rsidRDefault="00F20D34" w:rsidP="00466144">
            <w:pPr>
              <w:jc w:val="center"/>
            </w:pPr>
            <w:r>
              <w:t>Scenario 6</w:t>
            </w:r>
          </w:p>
        </w:tc>
      </w:tr>
      <w:tr w:rsidR="00F20D34" w14:paraId="189C5B7C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712FF17F" w14:textId="77777777" w:rsidR="00F20D34" w:rsidRDefault="00F20D34" w:rsidP="00466144">
            <w:pPr>
              <w:jc w:val="center"/>
            </w:pPr>
            <w:r>
              <w:t>(0;0,0)</w:t>
            </w:r>
          </w:p>
        </w:tc>
        <w:tc>
          <w:tcPr>
            <w:tcW w:w="1211" w:type="dxa"/>
          </w:tcPr>
          <w:p w14:paraId="57507737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44FA7057" w14:textId="77777777" w:rsidR="00F20D34" w:rsidRDefault="00F20D34" w:rsidP="00466144">
            <w:pPr>
              <w:jc w:val="center"/>
            </w:pPr>
            <w:r w:rsidRPr="00554BCD">
              <w:t>0.00</w:t>
            </w:r>
          </w:p>
        </w:tc>
        <w:tc>
          <w:tcPr>
            <w:tcW w:w="1224" w:type="dxa"/>
          </w:tcPr>
          <w:p w14:paraId="56B4A101" w14:textId="77777777" w:rsidR="00F20D34" w:rsidRPr="002C29BE" w:rsidRDefault="00F20D34" w:rsidP="00466144">
            <w:pPr>
              <w:jc w:val="center"/>
              <w:rPr>
                <w:color w:val="000000" w:themeColor="text1"/>
              </w:rPr>
            </w:pPr>
            <w:r w:rsidRPr="002C29BE">
              <w:rPr>
                <w:color w:val="000000" w:themeColor="text1"/>
              </w:rPr>
              <w:t>0.00</w:t>
            </w:r>
          </w:p>
        </w:tc>
        <w:tc>
          <w:tcPr>
            <w:tcW w:w="1224" w:type="dxa"/>
          </w:tcPr>
          <w:p w14:paraId="6A9196AD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55" w:type="dxa"/>
          </w:tcPr>
          <w:p w14:paraId="6E4E5997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55" w:type="dxa"/>
          </w:tcPr>
          <w:p w14:paraId="4ECFE187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55" w:type="dxa"/>
          </w:tcPr>
          <w:p w14:paraId="180BD2A2" w14:textId="77777777" w:rsidR="00F20D34" w:rsidRDefault="00F20D34" w:rsidP="00466144">
            <w:pPr>
              <w:jc w:val="center"/>
            </w:pPr>
            <w:r>
              <w:t>0.00</w:t>
            </w:r>
          </w:p>
        </w:tc>
      </w:tr>
      <w:tr w:rsidR="00F20D34" w14:paraId="25E76098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416E543A" w14:textId="77777777" w:rsidR="00F20D34" w:rsidRPr="00F20D34" w:rsidRDefault="00F20D34" w:rsidP="00466144">
            <w:pPr>
              <w:jc w:val="center"/>
              <w:rPr>
                <w:color w:val="000000" w:themeColor="text1"/>
              </w:rPr>
            </w:pPr>
            <w:r w:rsidRPr="00F20D34">
              <w:rPr>
                <w:color w:val="000000" w:themeColor="text1"/>
              </w:rPr>
              <w:t>(0;1,0)</w:t>
            </w:r>
          </w:p>
        </w:tc>
        <w:tc>
          <w:tcPr>
            <w:tcW w:w="1211" w:type="dxa"/>
          </w:tcPr>
          <w:p w14:paraId="40A2070B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22F4FFE6" w14:textId="77777777" w:rsidR="00F20D34" w:rsidRDefault="00F20D34" w:rsidP="00466144">
            <w:pPr>
              <w:jc w:val="center"/>
            </w:pPr>
            <w:r w:rsidRPr="00554BCD">
              <w:t>0.00</w:t>
            </w:r>
          </w:p>
        </w:tc>
        <w:tc>
          <w:tcPr>
            <w:tcW w:w="1224" w:type="dxa"/>
          </w:tcPr>
          <w:p w14:paraId="2C09D84C" w14:textId="77777777" w:rsidR="00F20D34" w:rsidRPr="002C29BE" w:rsidRDefault="00F20D34" w:rsidP="00466144">
            <w:pPr>
              <w:jc w:val="center"/>
              <w:rPr>
                <w:color w:val="000000" w:themeColor="text1"/>
              </w:rPr>
            </w:pPr>
            <w:r w:rsidRPr="002C29BE">
              <w:rPr>
                <w:color w:val="000000" w:themeColor="text1"/>
              </w:rPr>
              <w:t>1.92</w:t>
            </w:r>
          </w:p>
        </w:tc>
        <w:tc>
          <w:tcPr>
            <w:tcW w:w="1224" w:type="dxa"/>
          </w:tcPr>
          <w:p w14:paraId="10BBA8DD" w14:textId="77777777" w:rsidR="00F20D34" w:rsidRDefault="00F20D34" w:rsidP="00466144">
            <w:pPr>
              <w:jc w:val="center"/>
            </w:pPr>
            <w:r>
              <w:t>3.21</w:t>
            </w:r>
          </w:p>
        </w:tc>
        <w:tc>
          <w:tcPr>
            <w:tcW w:w="1255" w:type="dxa"/>
          </w:tcPr>
          <w:p w14:paraId="0A49E42E" w14:textId="77777777" w:rsidR="00F20D34" w:rsidRDefault="00F20D34" w:rsidP="00466144">
            <w:pPr>
              <w:jc w:val="center"/>
            </w:pPr>
            <w:r>
              <w:t>0.00</w:t>
            </w:r>
          </w:p>
        </w:tc>
        <w:tc>
          <w:tcPr>
            <w:tcW w:w="1255" w:type="dxa"/>
          </w:tcPr>
          <w:p w14:paraId="4FC36D89" w14:textId="77777777" w:rsidR="00F20D34" w:rsidRDefault="00F20D34" w:rsidP="00466144">
            <w:pPr>
              <w:jc w:val="center"/>
            </w:pPr>
            <w:r>
              <w:t>2.75</w:t>
            </w:r>
          </w:p>
        </w:tc>
        <w:tc>
          <w:tcPr>
            <w:tcW w:w="1255" w:type="dxa"/>
          </w:tcPr>
          <w:p w14:paraId="174DFCC9" w14:textId="77777777" w:rsidR="00F20D34" w:rsidRDefault="00F20D34" w:rsidP="00466144">
            <w:pPr>
              <w:jc w:val="center"/>
            </w:pPr>
            <w:r>
              <w:t>4.58</w:t>
            </w:r>
          </w:p>
        </w:tc>
      </w:tr>
      <w:tr w:rsidR="00F20D34" w14:paraId="31F23E00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38717C30" w14:textId="77777777" w:rsidR="00F20D34" w:rsidRPr="00F20D34" w:rsidRDefault="00F20D34" w:rsidP="00466144">
            <w:pPr>
              <w:jc w:val="center"/>
              <w:rPr>
                <w:color w:val="000000" w:themeColor="text1"/>
              </w:rPr>
            </w:pPr>
            <w:r w:rsidRPr="00F20D34">
              <w:rPr>
                <w:color w:val="000000" w:themeColor="text1"/>
              </w:rPr>
              <w:t>(1;1,0)</w:t>
            </w:r>
          </w:p>
        </w:tc>
        <w:tc>
          <w:tcPr>
            <w:tcW w:w="1211" w:type="dxa"/>
          </w:tcPr>
          <w:p w14:paraId="74B61686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088B11C3" w14:textId="77777777" w:rsidR="00F20D34" w:rsidRDefault="00F20D34" w:rsidP="00466144">
            <w:pPr>
              <w:jc w:val="center"/>
            </w:pPr>
            <w:r>
              <w:t>4.48</w:t>
            </w:r>
          </w:p>
        </w:tc>
        <w:tc>
          <w:tcPr>
            <w:tcW w:w="1224" w:type="dxa"/>
          </w:tcPr>
          <w:p w14:paraId="5A351BB6" w14:textId="77777777" w:rsidR="00F20D34" w:rsidRPr="002C29BE" w:rsidRDefault="00F20D34" w:rsidP="00466144">
            <w:pPr>
              <w:jc w:val="center"/>
              <w:rPr>
                <w:color w:val="000000" w:themeColor="text1"/>
              </w:rPr>
            </w:pPr>
            <w:r w:rsidRPr="002C29BE">
              <w:rPr>
                <w:color w:val="000000" w:themeColor="text1"/>
              </w:rPr>
              <w:t>4.00</w:t>
            </w:r>
          </w:p>
        </w:tc>
        <w:tc>
          <w:tcPr>
            <w:tcW w:w="1224" w:type="dxa"/>
          </w:tcPr>
          <w:p w14:paraId="427505F6" w14:textId="77777777" w:rsidR="00F20D34" w:rsidRDefault="00F20D34" w:rsidP="00466144">
            <w:pPr>
              <w:jc w:val="center"/>
            </w:pPr>
            <w:r>
              <w:t>0.40</w:t>
            </w:r>
          </w:p>
        </w:tc>
        <w:tc>
          <w:tcPr>
            <w:tcW w:w="1255" w:type="dxa"/>
          </w:tcPr>
          <w:p w14:paraId="1E7276FA" w14:textId="77777777" w:rsidR="00F20D34" w:rsidRDefault="00F20D34" w:rsidP="00466144">
            <w:pPr>
              <w:jc w:val="center"/>
            </w:pPr>
            <w:r>
              <w:t>6.33</w:t>
            </w:r>
          </w:p>
        </w:tc>
        <w:tc>
          <w:tcPr>
            <w:tcW w:w="1255" w:type="dxa"/>
          </w:tcPr>
          <w:p w14:paraId="284B08AC" w14:textId="77777777" w:rsidR="00F20D34" w:rsidRDefault="00F20D34" w:rsidP="00466144">
            <w:pPr>
              <w:jc w:val="center"/>
            </w:pPr>
            <w:r>
              <w:t>5.90</w:t>
            </w:r>
          </w:p>
        </w:tc>
        <w:tc>
          <w:tcPr>
            <w:tcW w:w="1255" w:type="dxa"/>
          </w:tcPr>
          <w:p w14:paraId="61987CA2" w14:textId="77777777" w:rsidR="00F20D34" w:rsidRDefault="00F20D34" w:rsidP="00466144">
            <w:pPr>
              <w:jc w:val="center"/>
            </w:pPr>
            <w:r>
              <w:t>0.57</w:t>
            </w:r>
          </w:p>
        </w:tc>
      </w:tr>
      <w:tr w:rsidR="00F20D34" w14:paraId="1097C0ED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35415619" w14:textId="77777777" w:rsidR="00F20D34" w:rsidRDefault="00F20D34" w:rsidP="00466144">
            <w:pPr>
              <w:jc w:val="center"/>
            </w:pPr>
            <w:r>
              <w:t>(1,0,0)</w:t>
            </w:r>
          </w:p>
        </w:tc>
        <w:tc>
          <w:tcPr>
            <w:tcW w:w="1211" w:type="dxa"/>
          </w:tcPr>
          <w:p w14:paraId="2690DD97" w14:textId="77777777" w:rsidR="00F20D34" w:rsidRDefault="00F20D34" w:rsidP="00466144">
            <w:pPr>
              <w:jc w:val="center"/>
            </w:pPr>
            <w:r>
              <w:t>0</w:t>
            </w:r>
          </w:p>
        </w:tc>
        <w:tc>
          <w:tcPr>
            <w:tcW w:w="1211" w:type="dxa"/>
          </w:tcPr>
          <w:p w14:paraId="1E91C1E6" w14:textId="77777777" w:rsidR="00F20D34" w:rsidRDefault="00F20D34" w:rsidP="00466144">
            <w:pPr>
              <w:jc w:val="center"/>
            </w:pPr>
            <w:r>
              <w:t>4.48</w:t>
            </w:r>
          </w:p>
        </w:tc>
        <w:tc>
          <w:tcPr>
            <w:tcW w:w="1224" w:type="dxa"/>
          </w:tcPr>
          <w:p w14:paraId="58C85870" w14:textId="77777777" w:rsidR="00F20D34" w:rsidRPr="002C29BE" w:rsidRDefault="00F20D34" w:rsidP="00466144">
            <w:pPr>
              <w:jc w:val="center"/>
              <w:rPr>
                <w:color w:val="000000" w:themeColor="text1"/>
              </w:rPr>
            </w:pPr>
            <w:r w:rsidRPr="002C29BE">
              <w:rPr>
                <w:color w:val="000000" w:themeColor="text1"/>
              </w:rPr>
              <w:t>5.92</w:t>
            </w:r>
          </w:p>
        </w:tc>
        <w:tc>
          <w:tcPr>
            <w:tcW w:w="1224" w:type="dxa"/>
          </w:tcPr>
          <w:p w14:paraId="18F5B042" w14:textId="77777777" w:rsidR="00F20D34" w:rsidRDefault="00F20D34" w:rsidP="00466144">
            <w:pPr>
              <w:jc w:val="center"/>
            </w:pPr>
            <w:r>
              <w:t>4.42</w:t>
            </w:r>
          </w:p>
        </w:tc>
        <w:tc>
          <w:tcPr>
            <w:tcW w:w="1255" w:type="dxa"/>
          </w:tcPr>
          <w:p w14:paraId="24779936" w14:textId="77777777" w:rsidR="00F20D34" w:rsidRDefault="00F20D34" w:rsidP="00466144">
            <w:pPr>
              <w:jc w:val="center"/>
            </w:pPr>
            <w:r>
              <w:t>6.33</w:t>
            </w:r>
          </w:p>
        </w:tc>
        <w:tc>
          <w:tcPr>
            <w:tcW w:w="1255" w:type="dxa"/>
          </w:tcPr>
          <w:p w14:paraId="1B3D802A" w14:textId="77777777" w:rsidR="00F20D34" w:rsidRDefault="00F20D34" w:rsidP="00466144">
            <w:pPr>
              <w:jc w:val="center"/>
            </w:pPr>
            <w:r>
              <w:t>8.65</w:t>
            </w:r>
          </w:p>
        </w:tc>
        <w:tc>
          <w:tcPr>
            <w:tcW w:w="1255" w:type="dxa"/>
          </w:tcPr>
          <w:p w14:paraId="216A930B" w14:textId="77777777" w:rsidR="00F20D34" w:rsidRDefault="00F20D34" w:rsidP="00466144">
            <w:pPr>
              <w:jc w:val="center"/>
            </w:pPr>
            <w:r>
              <w:t>6.30</w:t>
            </w:r>
          </w:p>
        </w:tc>
      </w:tr>
    </w:tbl>
    <w:p w14:paraId="28D0F2DB" w14:textId="77777777" w:rsidR="00F20D34" w:rsidRDefault="00F20D34" w:rsidP="00F20D34"/>
    <w:p w14:paraId="73017C38" w14:textId="680BB61A" w:rsidR="00F20D34" w:rsidRDefault="00F20D34" w:rsidP="00F20D34">
      <w:pPr>
        <w:spacing w:after="0"/>
      </w:pPr>
      <w:r>
        <w:t xml:space="preserve">Table </w:t>
      </w:r>
      <w:r w:rsidR="008726A4">
        <w:t>1</w:t>
      </w:r>
      <w:r>
        <w:t>2: probability of rejecting the null hypothesis of the global test (unbalanced randomization)</w:t>
      </w:r>
    </w:p>
    <w:tbl>
      <w:tblPr>
        <w:tblStyle w:val="TableGrid"/>
        <w:tblW w:w="9812" w:type="dxa"/>
        <w:tblLook w:val="04A0" w:firstRow="1" w:lastRow="0" w:firstColumn="1" w:lastColumn="0" w:noHBand="0" w:noVBand="1"/>
      </w:tblPr>
      <w:tblGrid>
        <w:gridCol w:w="1177"/>
        <w:gridCol w:w="1211"/>
        <w:gridCol w:w="1211"/>
        <w:gridCol w:w="1224"/>
        <w:gridCol w:w="1224"/>
        <w:gridCol w:w="1255"/>
        <w:gridCol w:w="1255"/>
        <w:gridCol w:w="1255"/>
      </w:tblGrid>
      <w:tr w:rsidR="00F20D34" w14:paraId="68643B7A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1B07672F" w14:textId="77777777" w:rsidR="00F20D34" w:rsidRDefault="00F20D34" w:rsidP="00466144">
            <w:pPr>
              <w:jc w:val="center"/>
            </w:pPr>
            <w:r>
              <w:t>Design</w:t>
            </w:r>
          </w:p>
        </w:tc>
        <w:tc>
          <w:tcPr>
            <w:tcW w:w="1211" w:type="dxa"/>
            <w:shd w:val="clear" w:color="auto" w:fill="F2F2F2" w:themeFill="background1" w:themeFillShade="F2"/>
            <w:vAlign w:val="center"/>
          </w:tcPr>
          <w:p w14:paraId="060E2CDA" w14:textId="77777777" w:rsidR="00F20D34" w:rsidRDefault="00F20D34" w:rsidP="00466144">
            <w:pPr>
              <w:jc w:val="center"/>
            </w:pPr>
            <w:r>
              <w:t>Scenario 0</w:t>
            </w:r>
          </w:p>
        </w:tc>
        <w:tc>
          <w:tcPr>
            <w:tcW w:w="1211" w:type="dxa"/>
            <w:shd w:val="clear" w:color="auto" w:fill="F2F2F2" w:themeFill="background1" w:themeFillShade="F2"/>
            <w:vAlign w:val="center"/>
          </w:tcPr>
          <w:p w14:paraId="68DB5234" w14:textId="77777777" w:rsidR="00F20D34" w:rsidRDefault="00F20D34" w:rsidP="00466144">
            <w:pPr>
              <w:jc w:val="center"/>
            </w:pPr>
            <w:r>
              <w:t>Scenario 1</w:t>
            </w:r>
          </w:p>
        </w:tc>
        <w:tc>
          <w:tcPr>
            <w:tcW w:w="1224" w:type="dxa"/>
            <w:shd w:val="clear" w:color="auto" w:fill="F2F2F2" w:themeFill="background1" w:themeFillShade="F2"/>
            <w:vAlign w:val="center"/>
          </w:tcPr>
          <w:p w14:paraId="40ED78C5" w14:textId="77777777" w:rsidR="00F20D34" w:rsidRDefault="00F20D34" w:rsidP="00466144">
            <w:pPr>
              <w:jc w:val="center"/>
            </w:pPr>
            <w:r>
              <w:t>Scenario 2</w:t>
            </w:r>
          </w:p>
        </w:tc>
        <w:tc>
          <w:tcPr>
            <w:tcW w:w="1224" w:type="dxa"/>
            <w:shd w:val="clear" w:color="auto" w:fill="F2F2F2" w:themeFill="background1" w:themeFillShade="F2"/>
            <w:vAlign w:val="center"/>
          </w:tcPr>
          <w:p w14:paraId="713EFC46" w14:textId="77777777" w:rsidR="00F20D34" w:rsidRDefault="00F20D34" w:rsidP="00466144">
            <w:pPr>
              <w:jc w:val="center"/>
            </w:pPr>
            <w:r>
              <w:t>Scenario 3</w:t>
            </w:r>
          </w:p>
        </w:tc>
        <w:tc>
          <w:tcPr>
            <w:tcW w:w="1255" w:type="dxa"/>
            <w:shd w:val="clear" w:color="auto" w:fill="F2F2F2" w:themeFill="background1" w:themeFillShade="F2"/>
            <w:vAlign w:val="center"/>
          </w:tcPr>
          <w:p w14:paraId="1860FA0D" w14:textId="77777777" w:rsidR="00F20D34" w:rsidRDefault="00F20D34" w:rsidP="00466144">
            <w:pPr>
              <w:jc w:val="center"/>
            </w:pPr>
            <w:r>
              <w:t>Scenario 4</w:t>
            </w:r>
          </w:p>
        </w:tc>
        <w:tc>
          <w:tcPr>
            <w:tcW w:w="1255" w:type="dxa"/>
            <w:shd w:val="clear" w:color="auto" w:fill="F2F2F2" w:themeFill="background1" w:themeFillShade="F2"/>
            <w:vAlign w:val="center"/>
          </w:tcPr>
          <w:p w14:paraId="5B65787F" w14:textId="77777777" w:rsidR="00F20D34" w:rsidRDefault="00F20D34" w:rsidP="00466144">
            <w:pPr>
              <w:jc w:val="center"/>
            </w:pPr>
            <w:r>
              <w:t>Scenario 5</w:t>
            </w:r>
          </w:p>
        </w:tc>
        <w:tc>
          <w:tcPr>
            <w:tcW w:w="1255" w:type="dxa"/>
            <w:shd w:val="clear" w:color="auto" w:fill="F2F2F2" w:themeFill="background1" w:themeFillShade="F2"/>
            <w:vAlign w:val="center"/>
          </w:tcPr>
          <w:p w14:paraId="5ECC8DAE" w14:textId="77777777" w:rsidR="00F20D34" w:rsidRDefault="00F20D34" w:rsidP="00466144">
            <w:pPr>
              <w:jc w:val="center"/>
            </w:pPr>
            <w:r>
              <w:t>Scenario 6</w:t>
            </w:r>
          </w:p>
        </w:tc>
      </w:tr>
      <w:tr w:rsidR="00F20D34" w14:paraId="3E7A10FE" w14:textId="77777777" w:rsidTr="00466144">
        <w:tc>
          <w:tcPr>
            <w:tcW w:w="1177" w:type="dxa"/>
            <w:shd w:val="clear" w:color="auto" w:fill="F2F2F2" w:themeFill="background1" w:themeFillShade="F2"/>
          </w:tcPr>
          <w:p w14:paraId="684AAD68" w14:textId="77777777" w:rsidR="00F20D34" w:rsidRDefault="00F20D34" w:rsidP="00466144">
            <w:pPr>
              <w:jc w:val="center"/>
            </w:pPr>
            <w:r>
              <w:t>2</w:t>
            </w:r>
          </w:p>
        </w:tc>
        <w:tc>
          <w:tcPr>
            <w:tcW w:w="1211" w:type="dxa"/>
          </w:tcPr>
          <w:p w14:paraId="13EB52D0" w14:textId="77777777" w:rsidR="00F20D34" w:rsidRDefault="00F20D34" w:rsidP="00466144">
            <w:pPr>
              <w:jc w:val="center"/>
            </w:pPr>
            <w:r>
              <w:t>0.0486</w:t>
            </w:r>
          </w:p>
        </w:tc>
        <w:tc>
          <w:tcPr>
            <w:tcW w:w="1211" w:type="dxa"/>
          </w:tcPr>
          <w:p w14:paraId="45D4BBD8" w14:textId="77777777" w:rsidR="00F20D34" w:rsidRDefault="00F20D34" w:rsidP="00466144">
            <w:pPr>
              <w:jc w:val="center"/>
            </w:pPr>
            <w:r>
              <w:t>0.6704</w:t>
            </w:r>
          </w:p>
        </w:tc>
        <w:tc>
          <w:tcPr>
            <w:tcW w:w="1224" w:type="dxa"/>
          </w:tcPr>
          <w:p w14:paraId="0D3735D9" w14:textId="77777777" w:rsidR="00F20D34" w:rsidRDefault="00F20D34" w:rsidP="00466144">
            <w:pPr>
              <w:jc w:val="center"/>
            </w:pPr>
            <w:r>
              <w:t>0.6804</w:t>
            </w:r>
          </w:p>
        </w:tc>
        <w:tc>
          <w:tcPr>
            <w:tcW w:w="1224" w:type="dxa"/>
          </w:tcPr>
          <w:p w14:paraId="1A197A49" w14:textId="77777777" w:rsidR="00F20D34" w:rsidRDefault="00F20D34" w:rsidP="00466144">
            <w:pPr>
              <w:jc w:val="center"/>
            </w:pPr>
            <w:r>
              <w:t>0.7286</w:t>
            </w:r>
          </w:p>
        </w:tc>
        <w:tc>
          <w:tcPr>
            <w:tcW w:w="1255" w:type="dxa"/>
          </w:tcPr>
          <w:p w14:paraId="5E74FBB0" w14:textId="77777777" w:rsidR="00F20D34" w:rsidRDefault="00F20D34" w:rsidP="00466144">
            <w:pPr>
              <w:jc w:val="center"/>
            </w:pPr>
            <w:r>
              <w:t>0.9412</w:t>
            </w:r>
          </w:p>
        </w:tc>
        <w:tc>
          <w:tcPr>
            <w:tcW w:w="1255" w:type="dxa"/>
          </w:tcPr>
          <w:p w14:paraId="48E87F7B" w14:textId="77777777" w:rsidR="00F20D34" w:rsidRDefault="00F20D34" w:rsidP="00466144">
            <w:pPr>
              <w:jc w:val="center"/>
            </w:pPr>
            <w:r>
              <w:t>0.9532</w:t>
            </w:r>
          </w:p>
        </w:tc>
        <w:tc>
          <w:tcPr>
            <w:tcW w:w="1255" w:type="dxa"/>
          </w:tcPr>
          <w:p w14:paraId="1A6F64C8" w14:textId="77777777" w:rsidR="00F20D34" w:rsidRDefault="00F20D34" w:rsidP="00466144">
            <w:pPr>
              <w:jc w:val="center"/>
            </w:pPr>
            <w:r>
              <w:t>0.9644</w:t>
            </w:r>
          </w:p>
        </w:tc>
      </w:tr>
    </w:tbl>
    <w:p w14:paraId="6BEAACEC" w14:textId="77777777" w:rsidR="00F20D34" w:rsidRDefault="00F20D34" w:rsidP="00F20D34"/>
    <w:p w14:paraId="24F8D2F8" w14:textId="77777777" w:rsidR="00F20D34" w:rsidRDefault="00F20D34" w:rsidP="00F20D34"/>
    <w:p w14:paraId="53BEA889" w14:textId="77777777" w:rsidR="00F20D34" w:rsidRDefault="00F20D34" w:rsidP="00F20D34">
      <w:pPr>
        <w:pStyle w:val="Heading2"/>
      </w:pPr>
    </w:p>
    <w:p w14:paraId="54547B4A" w14:textId="77777777" w:rsidR="00F20D34" w:rsidRDefault="00F20D34" w:rsidP="00F20D34">
      <w:pPr>
        <w:pStyle w:val="FirstParagraph"/>
      </w:pPr>
      <w:r>
        <w:rPr>
          <w:noProof/>
        </w:rPr>
        <w:drawing>
          <wp:inline distT="0" distB="0" distL="0" distR="0" wp14:anchorId="0F5DF85A" wp14:editId="230D3CEF">
            <wp:extent cx="4587290" cy="3669832"/>
            <wp:effectExtent l="0" t="0" r="0" b="0"/>
            <wp:docPr id="63" name="Picture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E7650E" wp14:editId="411CA7D2">
            <wp:extent cx="4587290" cy="3669832"/>
            <wp:effectExtent l="0" t="0" r="0" b="0"/>
            <wp:docPr id="64" name="Picture" descr="Graphical user interfac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35F060C" wp14:editId="6F77BD45">
            <wp:extent cx="4587290" cy="3669832"/>
            <wp:effectExtent l="0" t="0" r="0" b="0"/>
            <wp:docPr id="65" name="Picture" descr="Graphical user interfac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A4E1C5" wp14:editId="53763D5F">
            <wp:extent cx="4587290" cy="3669832"/>
            <wp:effectExtent l="0" t="0" r="0" b="0"/>
            <wp:docPr id="66" name="Picture" descr="Graphical user interfac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A1D5A8C" wp14:editId="5327A26C">
            <wp:extent cx="4587290" cy="3669832"/>
            <wp:effectExtent l="0" t="0" r="0" b="0"/>
            <wp:docPr id="67" name="Picture" descr="Graphical user interfac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8EE2ED" wp14:editId="2EA461D6">
            <wp:extent cx="4587290" cy="3669832"/>
            <wp:effectExtent l="0" t="0" r="0" b="0"/>
            <wp:docPr id="68" name="Picture" descr="Graphical user interface, 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4A0A02" wp14:editId="7A6EE290">
            <wp:extent cx="4587290" cy="3669832"/>
            <wp:effectExtent l="0" t="0" r="0" b="0"/>
            <wp:docPr id="69" name="Picture" descr="Graphical user interfac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0AB8D3" w14:textId="77777777" w:rsidR="00F20D34" w:rsidRDefault="00F20D34" w:rsidP="00F20D34"/>
    <w:p w14:paraId="70F846F0" w14:textId="1A78E104" w:rsidR="00F20D34" w:rsidRPr="0080681D" w:rsidRDefault="00F20D34">
      <w:pPr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36"/>
          <w:szCs w:val="36"/>
          <w:lang w:eastAsia="en-US"/>
        </w:rPr>
      </w:pPr>
    </w:p>
    <w:sectPr w:rsidR="00F20D34" w:rsidRPr="0080681D">
      <w:footerReference w:type="default" r:id="rId7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E8755A" w14:textId="77777777" w:rsidR="008D23C5" w:rsidRDefault="008D23C5" w:rsidP="008C25E4">
      <w:pPr>
        <w:spacing w:after="0" w:line="240" w:lineRule="auto"/>
      </w:pPr>
      <w:r>
        <w:separator/>
      </w:r>
    </w:p>
  </w:endnote>
  <w:endnote w:type="continuationSeparator" w:id="0">
    <w:p w14:paraId="081D3C5A" w14:textId="77777777" w:rsidR="008D23C5" w:rsidRDefault="008D23C5" w:rsidP="008C25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058608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25797F" w14:textId="38C3C1FC" w:rsidR="00466144" w:rsidRDefault="0046614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779AA67" w14:textId="77777777" w:rsidR="00466144" w:rsidRDefault="004661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EBAD87" w14:textId="77777777" w:rsidR="008D23C5" w:rsidRDefault="008D23C5" w:rsidP="008C25E4">
      <w:pPr>
        <w:spacing w:after="0" w:line="240" w:lineRule="auto"/>
      </w:pPr>
      <w:r>
        <w:separator/>
      </w:r>
    </w:p>
  </w:footnote>
  <w:footnote w:type="continuationSeparator" w:id="0">
    <w:p w14:paraId="3665A889" w14:textId="77777777" w:rsidR="008D23C5" w:rsidRDefault="008D23C5" w:rsidP="008C25E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8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TYwMjA3NDY0MzFX0lEKTi0uzszPAykwqQUAzWbL4CwAAAA="/>
  </w:docVars>
  <w:rsids>
    <w:rsidRoot w:val="00342912"/>
    <w:rsid w:val="00000246"/>
    <w:rsid w:val="00077C4B"/>
    <w:rsid w:val="0024169F"/>
    <w:rsid w:val="00293856"/>
    <w:rsid w:val="003038D0"/>
    <w:rsid w:val="003265B1"/>
    <w:rsid w:val="00342912"/>
    <w:rsid w:val="00370BE3"/>
    <w:rsid w:val="0039758B"/>
    <w:rsid w:val="00466144"/>
    <w:rsid w:val="004F6A8A"/>
    <w:rsid w:val="005057B2"/>
    <w:rsid w:val="00513163"/>
    <w:rsid w:val="00541EE7"/>
    <w:rsid w:val="00550511"/>
    <w:rsid w:val="005B2041"/>
    <w:rsid w:val="005F65D1"/>
    <w:rsid w:val="007243A3"/>
    <w:rsid w:val="007561F4"/>
    <w:rsid w:val="007B477C"/>
    <w:rsid w:val="0080681D"/>
    <w:rsid w:val="008726A4"/>
    <w:rsid w:val="008977D9"/>
    <w:rsid w:val="008A3E33"/>
    <w:rsid w:val="008C25E4"/>
    <w:rsid w:val="008D23C5"/>
    <w:rsid w:val="00915543"/>
    <w:rsid w:val="00A640CF"/>
    <w:rsid w:val="00B14F72"/>
    <w:rsid w:val="00C10ED9"/>
    <w:rsid w:val="00C70A79"/>
    <w:rsid w:val="00CA50FF"/>
    <w:rsid w:val="00CB4E34"/>
    <w:rsid w:val="00D456C6"/>
    <w:rsid w:val="00D47589"/>
    <w:rsid w:val="00D72239"/>
    <w:rsid w:val="00E60314"/>
    <w:rsid w:val="00E77F51"/>
    <w:rsid w:val="00EC6276"/>
    <w:rsid w:val="00F20D34"/>
    <w:rsid w:val="00F53336"/>
    <w:rsid w:val="00F71CE1"/>
    <w:rsid w:val="00F8098E"/>
    <w:rsid w:val="00F91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DDCF5"/>
  <w15:chartTrackingRefBased/>
  <w15:docId w15:val="{D79904FE-9510-49A5-8C03-D82E7646C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F20D34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25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25E4"/>
  </w:style>
  <w:style w:type="paragraph" w:styleId="Footer">
    <w:name w:val="footer"/>
    <w:basedOn w:val="Normal"/>
    <w:link w:val="FooterChar"/>
    <w:uiPriority w:val="99"/>
    <w:unhideWhenUsed/>
    <w:rsid w:val="008C25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25E4"/>
  </w:style>
  <w:style w:type="table" w:styleId="TableGrid">
    <w:name w:val="Table Grid"/>
    <w:basedOn w:val="TableNormal"/>
    <w:uiPriority w:val="39"/>
    <w:rsid w:val="008C25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5B2041"/>
    <w:pPr>
      <w:spacing w:before="180" w:after="180" w:line="240" w:lineRule="auto"/>
    </w:pPr>
    <w:rPr>
      <w:rFonts w:eastAsiaTheme="minorHAnsi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5B204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B2041"/>
  </w:style>
  <w:style w:type="paragraph" w:styleId="BalloonText">
    <w:name w:val="Balloon Text"/>
    <w:basedOn w:val="Normal"/>
    <w:link w:val="BalloonTextChar"/>
    <w:uiPriority w:val="99"/>
    <w:semiHidden/>
    <w:unhideWhenUsed/>
    <w:rsid w:val="00B14F7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F72"/>
    <w:rPr>
      <w:rFonts w:ascii="Times New Roman" w:hAnsi="Times New Roman" w:cs="Times New Roman"/>
      <w:sz w:val="18"/>
      <w:szCs w:val="18"/>
    </w:rPr>
  </w:style>
  <w:style w:type="paragraph" w:styleId="Title">
    <w:name w:val="Title"/>
    <w:basedOn w:val="Normal"/>
    <w:next w:val="BodyText"/>
    <w:link w:val="TitleChar"/>
    <w:qFormat/>
    <w:rsid w:val="00F20D34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character" w:customStyle="1" w:styleId="TitleChar">
    <w:name w:val="Title Char"/>
    <w:basedOn w:val="DefaultParagraphFont"/>
    <w:link w:val="Title"/>
    <w:rsid w:val="00F20D34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20D34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63" Type="http://schemas.openxmlformats.org/officeDocument/2006/relationships/image" Target="media/image58.png"/><Relationship Id="rId68" Type="http://schemas.openxmlformats.org/officeDocument/2006/relationships/image" Target="media/image63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66" Type="http://schemas.openxmlformats.org/officeDocument/2006/relationships/image" Target="media/image61.png"/><Relationship Id="rId5" Type="http://schemas.openxmlformats.org/officeDocument/2006/relationships/endnotes" Target="endnotes.xml"/><Relationship Id="rId61" Type="http://schemas.openxmlformats.org/officeDocument/2006/relationships/image" Target="media/image56.png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64" Type="http://schemas.openxmlformats.org/officeDocument/2006/relationships/image" Target="media/image59.png"/><Relationship Id="rId69" Type="http://schemas.openxmlformats.org/officeDocument/2006/relationships/image" Target="media/image64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72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67" Type="http://schemas.openxmlformats.org/officeDocument/2006/relationships/image" Target="media/image62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image" Target="media/image57.png"/><Relationship Id="rId70" Type="http://schemas.openxmlformats.org/officeDocument/2006/relationships/image" Target="media/image6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73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9" Type="http://schemas.openxmlformats.org/officeDocument/2006/relationships/image" Target="media/image34.png"/><Relationship Id="rId34" Type="http://schemas.openxmlformats.org/officeDocument/2006/relationships/image" Target="media/image29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" Type="http://schemas.openxmlformats.org/officeDocument/2006/relationships/image" Target="media/image2.png"/><Relationship Id="rId71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9</Pages>
  <Words>1222</Words>
  <Characters>697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 Z</dc:creator>
  <cp:keywords/>
  <dc:description/>
  <cp:lastModifiedBy>Wang, Xinru</cp:lastModifiedBy>
  <cp:revision>9</cp:revision>
  <dcterms:created xsi:type="dcterms:W3CDTF">2020-10-21T14:03:00Z</dcterms:created>
  <dcterms:modified xsi:type="dcterms:W3CDTF">2020-10-27T12:48:00Z</dcterms:modified>
</cp:coreProperties>
</file>